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color w:val="0070C0"/>
          <w:sz w:val="20"/>
          <w:szCs w:val="20"/>
        </w:rPr>
        <w:id w:val="1609467124"/>
        <w:showingPlcHdr/>
        <w:picture/>
      </w:sdtPr>
      <w:sdtEndPr/>
      <w:sdtContent>
        <w:p w14:paraId="0CC3231F" w14:textId="47E849E2" w:rsidR="004B1C5E" w:rsidRDefault="007A1E85" w:rsidP="00996FBD">
          <w:pPr>
            <w:spacing w:after="0"/>
            <w:ind w:left="-720" w:right="-720"/>
            <w:rPr>
              <w:rFonts w:ascii="Arial" w:hAnsi="Arial" w:cs="Arial"/>
              <w:b/>
              <w:color w:val="0070C0"/>
              <w:sz w:val="20"/>
              <w:szCs w:val="20"/>
            </w:rPr>
          </w:pPr>
          <w:r>
            <w:rPr>
              <w:rFonts w:ascii="Arial" w:hAnsi="Arial" w:cs="Arial"/>
              <w:b/>
              <w:noProof/>
              <w:color w:val="0070C0"/>
              <w:sz w:val="20"/>
              <w:szCs w:val="20"/>
            </w:rPr>
            <w:drawing>
              <wp:anchor distT="0" distB="0" distL="114300" distR="114300" simplePos="0" relativeHeight="251653632"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6EDD6CB0" w14:textId="14478B61" w:rsidR="004B1C5E" w:rsidRDefault="004B1C5E" w:rsidP="00996FBD">
      <w:pPr>
        <w:spacing w:after="0"/>
        <w:ind w:left="-720" w:right="-720"/>
        <w:rPr>
          <w:rFonts w:ascii="Arial" w:hAnsi="Arial" w:cs="Arial"/>
          <w:b/>
          <w:color w:val="0070C0"/>
          <w:sz w:val="20"/>
          <w:szCs w:val="20"/>
        </w:rPr>
      </w:pPr>
    </w:p>
    <w:p w14:paraId="3F9F7D45" w14:textId="09623574"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3962AC07" w14:textId="77777777" w:rsidR="00F647BF" w:rsidRPr="00FB2425" w:rsidRDefault="00F647BF" w:rsidP="00F647BF">
      <w:pPr>
        <w:spacing w:after="0"/>
        <w:ind w:left="1440" w:right="-360"/>
        <w:rPr>
          <w:rFonts w:ascii="Arial" w:hAnsi="Arial" w:cs="Arial"/>
          <w:b/>
          <w:color w:val="037EBB"/>
          <w:szCs w:val="20"/>
        </w:rPr>
      </w:pPr>
      <w:r>
        <w:rPr>
          <w:noProof/>
        </w:rPr>
        <w:drawing>
          <wp:anchor distT="0" distB="0" distL="114300" distR="114300" simplePos="0" relativeHeight="251666944" behindDoc="0" locked="0" layoutInCell="1" allowOverlap="1" wp14:anchorId="21229DFF" wp14:editId="48140A7D">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65920" behindDoc="0" locked="0" layoutInCell="1" allowOverlap="1" wp14:anchorId="43E348DB" wp14:editId="016EE589">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96E6B4D" w14:textId="77777777" w:rsidR="00F647BF" w:rsidRPr="002815AB" w:rsidRDefault="00F647BF" w:rsidP="00F647BF">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3C172BE2" w14:textId="77777777" w:rsidR="00F647BF" w:rsidRPr="00525FA1" w:rsidRDefault="00F647BF" w:rsidP="00F647BF">
      <w:pPr>
        <w:spacing w:after="0"/>
        <w:ind w:left="1440" w:right="-360"/>
        <w:rPr>
          <w:rFonts w:ascii="Arial" w:hAnsi="Arial" w:cs="Arial"/>
          <w:b/>
          <w:color w:val="3B3838" w:themeColor="background2" w:themeShade="40"/>
          <w:sz w:val="20"/>
          <w:szCs w:val="20"/>
        </w:rPr>
      </w:pPr>
    </w:p>
    <w:p w14:paraId="5FFB5ECE" w14:textId="77777777" w:rsidR="00F647BF" w:rsidRDefault="00F647B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July</w:t>
      </w:r>
      <w:r w:rsidRPr="007F51DD">
        <w:rPr>
          <w:rFonts w:ascii="Arial" w:hAnsi="Arial" w:cs="Arial"/>
          <w:color w:val="3B3838" w:themeColor="background2" w:themeShade="40"/>
          <w:sz w:val="20"/>
          <w:szCs w:val="20"/>
        </w:rPr>
        <w:t xml:space="preserve"> was a strong month for equities, after </w:t>
      </w:r>
      <w:r>
        <w:rPr>
          <w:rFonts w:ascii="Arial" w:hAnsi="Arial" w:cs="Arial"/>
          <w:color w:val="3B3838" w:themeColor="background2" w:themeShade="40"/>
          <w:sz w:val="20"/>
          <w:szCs w:val="20"/>
        </w:rPr>
        <w:t xml:space="preserve">a rough first half in 2022. </w:t>
      </w:r>
      <w:r w:rsidRPr="007F51DD">
        <w:rPr>
          <w:rFonts w:ascii="Arial" w:hAnsi="Arial" w:cs="Arial"/>
          <w:color w:val="3B3838" w:themeColor="background2" w:themeShade="40"/>
          <w:sz w:val="20"/>
          <w:szCs w:val="20"/>
        </w:rPr>
        <w:t xml:space="preserve">Despite ongoing concerns </w:t>
      </w:r>
      <w:r>
        <w:rPr>
          <w:rFonts w:ascii="Arial" w:hAnsi="Arial" w:cs="Arial"/>
          <w:color w:val="3B3838" w:themeColor="background2" w:themeShade="40"/>
          <w:sz w:val="20"/>
          <w:szCs w:val="20"/>
        </w:rPr>
        <w:t xml:space="preserve">of economic growth and </w:t>
      </w:r>
      <w:r w:rsidRPr="007F51DD">
        <w:rPr>
          <w:rFonts w:ascii="Arial" w:hAnsi="Arial" w:cs="Arial"/>
          <w:color w:val="3B3838" w:themeColor="background2" w:themeShade="40"/>
          <w:sz w:val="20"/>
          <w:szCs w:val="20"/>
        </w:rPr>
        <w:t>inflation,</w:t>
      </w:r>
      <w:r>
        <w:rPr>
          <w:rFonts w:ascii="Arial" w:hAnsi="Arial" w:cs="Arial"/>
          <w:color w:val="3B3838" w:themeColor="background2" w:themeShade="40"/>
          <w:sz w:val="20"/>
          <w:szCs w:val="20"/>
        </w:rPr>
        <w:t xml:space="preserve"> the US (9.2%) had its best month since November 2020</w:t>
      </w:r>
      <w:r>
        <w:rPr>
          <w:rStyle w:val="EndnoteReference"/>
          <w:rFonts w:ascii="Arial" w:hAnsi="Arial" w:cs="Arial"/>
          <w:color w:val="3B3838" w:themeColor="background2" w:themeShade="40"/>
          <w:sz w:val="20"/>
          <w:szCs w:val="20"/>
        </w:rPr>
        <w:endnoteReference w:id="1"/>
      </w:r>
      <w:r>
        <w:rPr>
          <w:rFonts w:ascii="Arial" w:hAnsi="Arial" w:cs="Arial"/>
          <w:color w:val="3B3838" w:themeColor="background2" w:themeShade="40"/>
          <w:sz w:val="20"/>
          <w:szCs w:val="20"/>
        </w:rPr>
        <w:t xml:space="preserve">, outperforming both international developed equities (5.0%) and emerging markets (-0.2%) in July The US rally can be attributed to </w:t>
      </w:r>
      <w:r w:rsidRPr="007F51DD">
        <w:rPr>
          <w:rFonts w:ascii="Arial" w:hAnsi="Arial" w:cs="Arial"/>
          <w:color w:val="3B3838" w:themeColor="background2" w:themeShade="40"/>
          <w:sz w:val="20"/>
          <w:szCs w:val="20"/>
        </w:rPr>
        <w:t>corporate earning</w:t>
      </w:r>
      <w:r>
        <w:rPr>
          <w:rFonts w:ascii="Arial" w:hAnsi="Arial" w:cs="Arial"/>
          <w:color w:val="3B3838" w:themeColor="background2" w:themeShade="40"/>
          <w:sz w:val="20"/>
          <w:szCs w:val="20"/>
        </w:rPr>
        <w:t xml:space="preserve">s, as 73% of </w:t>
      </w:r>
      <w:r w:rsidRPr="006D4B07">
        <w:rPr>
          <w:rFonts w:ascii="Arial" w:hAnsi="Arial" w:cs="Arial"/>
          <w:color w:val="3B3838" w:themeColor="background2" w:themeShade="40"/>
          <w:sz w:val="20"/>
          <w:szCs w:val="20"/>
        </w:rPr>
        <w:t>S&amp;P 500 companies</w:t>
      </w:r>
      <w:r>
        <w:rPr>
          <w:rFonts w:ascii="Arial" w:hAnsi="Arial" w:cs="Arial"/>
          <w:color w:val="3B3838" w:themeColor="background2" w:themeShade="40"/>
          <w:sz w:val="20"/>
          <w:szCs w:val="20"/>
        </w:rPr>
        <w:t xml:space="preserve"> reported </w:t>
      </w:r>
      <w:r w:rsidRPr="006D4B07">
        <w:rPr>
          <w:rFonts w:ascii="Arial" w:hAnsi="Arial" w:cs="Arial"/>
          <w:color w:val="3B3838" w:themeColor="background2" w:themeShade="40"/>
          <w:sz w:val="20"/>
          <w:szCs w:val="20"/>
        </w:rPr>
        <w:t>actual</w:t>
      </w:r>
      <w:r>
        <w:rPr>
          <w:rFonts w:ascii="Arial" w:hAnsi="Arial" w:cs="Arial"/>
          <w:color w:val="3B3838" w:themeColor="background2" w:themeShade="40"/>
          <w:sz w:val="20"/>
          <w:szCs w:val="20"/>
        </w:rPr>
        <w:t xml:space="preserve"> earnings</w:t>
      </w:r>
      <w:r w:rsidRPr="006D4B07">
        <w:rPr>
          <w:rFonts w:ascii="Arial" w:hAnsi="Arial" w:cs="Arial"/>
          <w:color w:val="3B3838" w:themeColor="background2" w:themeShade="40"/>
          <w:sz w:val="20"/>
          <w:szCs w:val="20"/>
        </w:rPr>
        <w:t xml:space="preserve"> above estimates</w:t>
      </w:r>
      <w:r>
        <w:rPr>
          <w:rFonts w:ascii="Arial" w:hAnsi="Arial" w:cs="Arial"/>
          <w:color w:val="3B3838" w:themeColor="background2" w:themeShade="40"/>
          <w:sz w:val="20"/>
          <w:szCs w:val="20"/>
        </w:rPr>
        <w:t xml:space="preserve"> in July offsetting weak economic data.</w:t>
      </w:r>
      <w:r>
        <w:rPr>
          <w:rStyle w:val="EndnoteReference"/>
          <w:rFonts w:ascii="Arial" w:hAnsi="Arial" w:cs="Arial"/>
          <w:color w:val="3B3838" w:themeColor="background2" w:themeShade="40"/>
          <w:sz w:val="20"/>
          <w:szCs w:val="20"/>
        </w:rPr>
        <w:endnoteReference w:id="2"/>
      </w:r>
      <w:r>
        <w:rPr>
          <w:rFonts w:ascii="Arial" w:hAnsi="Arial" w:cs="Arial"/>
          <w:color w:val="3B3838" w:themeColor="background2" w:themeShade="40"/>
          <w:sz w:val="20"/>
          <w:szCs w:val="20"/>
        </w:rPr>
        <w:t xml:space="preserve">  Emerging markets remained relatively flat during the month as China (-9.4%) continued to struggle</w:t>
      </w:r>
      <w:r w:rsidRPr="00690736">
        <w:rPr>
          <w:rFonts w:ascii="Arial" w:hAnsi="Arial" w:cs="Arial"/>
          <w:color w:val="3B3838" w:themeColor="background2" w:themeShade="40"/>
          <w:sz w:val="20"/>
          <w:szCs w:val="20"/>
        </w:rPr>
        <w:t xml:space="preserve"> with </w:t>
      </w:r>
      <w:r>
        <w:rPr>
          <w:rFonts w:ascii="Arial" w:hAnsi="Arial" w:cs="Arial"/>
          <w:color w:val="3B3838" w:themeColor="background2" w:themeShade="40"/>
          <w:sz w:val="20"/>
          <w:szCs w:val="20"/>
        </w:rPr>
        <w:t>COVID-19</w:t>
      </w:r>
      <w:r w:rsidRPr="00690736">
        <w:rPr>
          <w:rFonts w:ascii="Arial" w:hAnsi="Arial" w:cs="Arial"/>
          <w:color w:val="3B3838" w:themeColor="background2" w:themeShade="40"/>
          <w:sz w:val="20"/>
          <w:szCs w:val="20"/>
        </w:rPr>
        <w:t xml:space="preserve"> outbreak</w:t>
      </w:r>
      <w:r>
        <w:rPr>
          <w:rFonts w:ascii="Arial" w:hAnsi="Arial" w:cs="Arial"/>
          <w:color w:val="3B3838" w:themeColor="background2" w:themeShade="40"/>
          <w:sz w:val="20"/>
          <w:szCs w:val="20"/>
        </w:rPr>
        <w:t xml:space="preserve">s. </w:t>
      </w:r>
    </w:p>
    <w:p w14:paraId="4970FFA5" w14:textId="77777777" w:rsidR="00F647BF" w:rsidRPr="00E55DE2" w:rsidRDefault="00F647BF" w:rsidP="00F647BF">
      <w:pPr>
        <w:spacing w:after="0"/>
        <w:ind w:left="1440" w:right="-360"/>
        <w:rPr>
          <w:rFonts w:ascii="Arial" w:hAnsi="Arial" w:cs="Arial"/>
          <w:color w:val="3B3838" w:themeColor="background2" w:themeShade="40"/>
          <w:sz w:val="20"/>
          <w:szCs w:val="20"/>
        </w:rPr>
      </w:pPr>
    </w:p>
    <w:p w14:paraId="0F0C2B9F" w14:textId="77777777" w:rsidR="00F647BF" w:rsidRDefault="00F647B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 all eleven sectors were positive for the month. Consumer discretionary and technology</w:t>
      </w:r>
      <w:r w:rsidRPr="00690464">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led the gains,</w:t>
      </w:r>
      <w:r w:rsidRPr="00690464">
        <w:rPr>
          <w:rFonts w:ascii="Arial" w:hAnsi="Arial" w:cs="Arial"/>
          <w:color w:val="3B3838" w:themeColor="background2" w:themeShade="40"/>
          <w:sz w:val="20"/>
          <w:szCs w:val="20"/>
        </w:rPr>
        <w:t xml:space="preserve"> returning </w:t>
      </w:r>
      <w:r>
        <w:rPr>
          <w:rFonts w:ascii="Arial" w:hAnsi="Arial" w:cs="Arial"/>
          <w:color w:val="3B3838" w:themeColor="background2" w:themeShade="40"/>
          <w:sz w:val="20"/>
          <w:szCs w:val="20"/>
        </w:rPr>
        <w:t>18.9</w:t>
      </w:r>
      <w:r w:rsidRPr="00690464">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and 13.5% in July, while defensive sectors like Healthcare and Consumer Staples were the weakest, returning 3.3% each</w:t>
      </w:r>
      <w:r w:rsidRPr="00690464">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 xml:space="preserve">Energy (9.7%) had another strong month and is now up 44.7% for the year. Looking across size and style, large growth led large value again in July. Companies like Apple and Tesla, which both rallied over the month, are considered large growth companies (and part of the technology and consumer discretionary sectors) which helps explain outperformance across size, style, and sector. </w:t>
      </w:r>
    </w:p>
    <w:p w14:paraId="60F21B99" w14:textId="77777777" w:rsidR="00F647BF" w:rsidRDefault="00F647BF" w:rsidP="00F647BF">
      <w:pPr>
        <w:spacing w:after="0"/>
        <w:ind w:left="1440" w:right="-360"/>
        <w:rPr>
          <w:rFonts w:ascii="Arial" w:hAnsi="Arial" w:cs="Arial"/>
          <w:color w:val="3B3838" w:themeColor="background2" w:themeShade="40"/>
          <w:sz w:val="20"/>
          <w:szCs w:val="20"/>
        </w:rPr>
      </w:pPr>
    </w:p>
    <w:p w14:paraId="43199632" w14:textId="77777777" w:rsidR="00F647BF" w:rsidRDefault="00F647B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Bonds reversed course during the month and saw gains across all major markets. The Fed (Federal Reserve) increased rates by 0.75% for the second consecutive time as inflation remained stubbornly high. Despite the interest rate hike, the overall bond market rally can be attributed to fears of a Fed induced recession causing potentially smaller and fewer rate hikes going forward. US fixed income was up 2.4% during the month, followed by emerging markets (2.1%) and international developed (1.9%). Across US bond</w:t>
      </w:r>
      <w:r w:rsidRPr="00E55DE2">
        <w:rPr>
          <w:rFonts w:ascii="Arial" w:hAnsi="Arial" w:cs="Arial"/>
          <w:color w:val="3B3838" w:themeColor="background2" w:themeShade="40"/>
          <w:sz w:val="20"/>
          <w:szCs w:val="20"/>
        </w:rPr>
        <w:t xml:space="preserve"> sectors</w:t>
      </w:r>
      <w:r>
        <w:rPr>
          <w:rFonts w:ascii="Arial" w:hAnsi="Arial" w:cs="Arial"/>
          <w:color w:val="3B3838" w:themeColor="background2" w:themeShade="40"/>
          <w:sz w:val="20"/>
          <w:szCs w:val="20"/>
        </w:rPr>
        <w:t xml:space="preserve">, corporate high </w:t>
      </w:r>
      <w:r>
        <w:rPr>
          <w:rFonts w:ascii="Arial" w:hAnsi="Arial" w:cs="Arial"/>
          <w:color w:val="3B3838" w:themeColor="background2" w:themeShade="40"/>
          <w:sz w:val="20"/>
          <w:szCs w:val="20"/>
        </w:rPr>
        <w:lastRenderedPageBreak/>
        <w:t xml:space="preserve">yield (5.9%) was the top performer in July and had its best month </w:t>
      </w:r>
      <w:r w:rsidRPr="004B42F6">
        <w:rPr>
          <w:rFonts w:ascii="Arial" w:hAnsi="Arial" w:cs="Arial"/>
          <w:color w:val="3B3838" w:themeColor="background2" w:themeShade="40"/>
          <w:sz w:val="20"/>
          <w:szCs w:val="20"/>
        </w:rPr>
        <w:t>since 2009</w:t>
      </w:r>
      <w:r>
        <w:rPr>
          <w:rStyle w:val="EndnoteReference"/>
          <w:rFonts w:ascii="Arial" w:hAnsi="Arial" w:cs="Arial"/>
          <w:color w:val="3B3838" w:themeColor="background2" w:themeShade="40"/>
          <w:sz w:val="20"/>
          <w:szCs w:val="20"/>
        </w:rPr>
        <w:endnoteReference w:id="3"/>
      </w:r>
      <w:r>
        <w:rPr>
          <w:rFonts w:ascii="Arial" w:hAnsi="Arial" w:cs="Arial"/>
          <w:color w:val="3B3838" w:themeColor="background2" w:themeShade="40"/>
          <w:sz w:val="20"/>
          <w:szCs w:val="20"/>
        </w:rPr>
        <w:t>. TIPS (4.4%) and corporate investment grade bonds (3.2%) were also up in July. After 18 consecutive weeks of outflows, investment grade bonds saw its first week of positive inflows during the month</w:t>
      </w:r>
      <w:r>
        <w:rPr>
          <w:rStyle w:val="EndnoteReference"/>
          <w:rFonts w:ascii="Arial" w:hAnsi="Arial" w:cs="Arial"/>
          <w:color w:val="3B3838" w:themeColor="background2" w:themeShade="40"/>
          <w:sz w:val="20"/>
          <w:szCs w:val="20"/>
        </w:rPr>
        <w:endnoteReference w:id="4"/>
      </w:r>
      <w:r>
        <w:rPr>
          <w:rFonts w:ascii="Arial" w:hAnsi="Arial" w:cs="Arial"/>
          <w:color w:val="3B3838" w:themeColor="background2" w:themeShade="40"/>
          <w:sz w:val="20"/>
          <w:szCs w:val="20"/>
        </w:rPr>
        <w:t>, which helped boost returns.</w:t>
      </w:r>
    </w:p>
    <w:p w14:paraId="47A3DF4B" w14:textId="77777777" w:rsidR="00F647BF" w:rsidRDefault="00F647BF" w:rsidP="00F647BF">
      <w:pPr>
        <w:spacing w:after="0"/>
        <w:ind w:left="1440" w:right="-360"/>
        <w:rPr>
          <w:rFonts w:ascii="Arial" w:hAnsi="Arial" w:cs="Arial"/>
          <w:color w:val="3B3838" w:themeColor="background2" w:themeShade="40"/>
          <w:sz w:val="20"/>
          <w:szCs w:val="20"/>
        </w:rPr>
      </w:pPr>
    </w:p>
    <w:p w14:paraId="74BA25FF" w14:textId="77777777" w:rsidR="00F647BF" w:rsidRDefault="00F647B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The broad c</w:t>
      </w:r>
      <w:r w:rsidRPr="00E55DE2">
        <w:rPr>
          <w:rFonts w:ascii="Arial" w:hAnsi="Arial" w:cs="Arial"/>
          <w:color w:val="3B3838" w:themeColor="background2" w:themeShade="40"/>
          <w:sz w:val="20"/>
          <w:szCs w:val="20"/>
        </w:rPr>
        <w:t>ommodit</w:t>
      </w:r>
      <w:r>
        <w:rPr>
          <w:rFonts w:ascii="Arial" w:hAnsi="Arial" w:cs="Arial"/>
          <w:color w:val="3B3838" w:themeColor="background2" w:themeShade="40"/>
          <w:sz w:val="20"/>
          <w:szCs w:val="20"/>
        </w:rPr>
        <w:t>y index</w:t>
      </w:r>
      <w:r w:rsidRPr="00E55DE2">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was up 4.3% in July. Energy was once again the top contributor to the index up 12.4% during the month. Gold continued to struggle in July and fell by 2.3%.  US REITs were up 8.5% in July and has its best month since December 2020</w:t>
      </w:r>
      <w:r>
        <w:rPr>
          <w:rStyle w:val="EndnoteReference"/>
          <w:rFonts w:ascii="Arial" w:hAnsi="Arial" w:cs="Arial"/>
          <w:color w:val="3B3838" w:themeColor="background2" w:themeShade="40"/>
          <w:sz w:val="20"/>
          <w:szCs w:val="20"/>
        </w:rPr>
        <w:endnoteReference w:id="5"/>
      </w:r>
      <w:r>
        <w:rPr>
          <w:rFonts w:ascii="Arial" w:hAnsi="Arial" w:cs="Arial"/>
          <w:color w:val="3B3838" w:themeColor="background2" w:themeShade="40"/>
          <w:sz w:val="20"/>
          <w:szCs w:val="20"/>
        </w:rPr>
        <w:t xml:space="preserve">. All major sectors within real estate were up during the month, as quarterly earnings reports for REITs have so far been strong. The US dollar, which is considered </w:t>
      </w:r>
      <w:proofErr w:type="gramStart"/>
      <w:r>
        <w:rPr>
          <w:rFonts w:ascii="Arial" w:hAnsi="Arial" w:cs="Arial"/>
          <w:color w:val="3B3838" w:themeColor="background2" w:themeShade="40"/>
          <w:sz w:val="20"/>
          <w:szCs w:val="20"/>
        </w:rPr>
        <w:t>a safe haven</w:t>
      </w:r>
      <w:proofErr w:type="gramEnd"/>
      <w:r>
        <w:rPr>
          <w:rFonts w:ascii="Arial" w:hAnsi="Arial" w:cs="Arial"/>
          <w:color w:val="3B3838" w:themeColor="background2" w:themeShade="40"/>
          <w:sz w:val="20"/>
          <w:szCs w:val="20"/>
        </w:rPr>
        <w:t xml:space="preserve">, gained 1.2% amid recession fears and is now up 10.4% year to date.  </w:t>
      </w:r>
    </w:p>
    <w:p w14:paraId="24509B1A" w14:textId="77777777" w:rsidR="00F647BF" w:rsidRDefault="00F647BF" w:rsidP="00F647BF">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Pr="00E55DE2">
        <w:rPr>
          <w:rFonts w:ascii="Arial" w:hAnsi="Arial" w:cs="Arial"/>
          <w:color w:val="3B3838" w:themeColor="background2" w:themeShade="40"/>
          <w:sz w:val="20"/>
          <w:szCs w:val="20"/>
        </w:rPr>
        <w:t xml:space="preserve"> </w:t>
      </w:r>
    </w:p>
    <w:p w14:paraId="435B0AD6" w14:textId="77777777" w:rsidR="00F647BF" w:rsidRPr="006F399C" w:rsidRDefault="00F647BF" w:rsidP="00F647BF">
      <w:pPr>
        <w:spacing w:after="0"/>
        <w:ind w:left="1440" w:right="-360"/>
        <w:rPr>
          <w:rFonts w:ascii="Arial" w:hAnsi="Arial" w:cs="Arial"/>
          <w:color w:val="3B3838" w:themeColor="background2" w:themeShade="40"/>
          <w:sz w:val="20"/>
          <w:szCs w:val="20"/>
        </w:rPr>
      </w:pPr>
      <w:r>
        <w:rPr>
          <w:noProof/>
        </w:rPr>
        <w:drawing>
          <wp:anchor distT="0" distB="0" distL="114300" distR="114300" simplePos="0" relativeHeight="251664896" behindDoc="0" locked="0" layoutInCell="1" allowOverlap="1" wp14:anchorId="1668626F" wp14:editId="3D94EF80">
            <wp:simplePos x="0" y="0"/>
            <wp:positionH relativeFrom="margin">
              <wp:posOffset>864235</wp:posOffset>
            </wp:positionH>
            <wp:positionV relativeFrom="page">
              <wp:posOffset>345884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Pr="000753AC">
        <w:rPr>
          <w:rFonts w:ascii="Arial" w:hAnsi="Arial" w:cs="Arial"/>
          <w:color w:val="3B3838" w:themeColor="background2" w:themeShade="40"/>
          <w:sz w:val="20"/>
          <w:szCs w:val="20"/>
        </w:rPr>
        <w:t>Relative to a globally balanced (60/40) equity/bond index, allocations to</w:t>
      </w:r>
      <w:r>
        <w:rPr>
          <w:rFonts w:ascii="Arial" w:hAnsi="Arial" w:cs="Arial"/>
          <w:color w:val="3B3838" w:themeColor="background2" w:themeShade="40"/>
          <w:sz w:val="20"/>
          <w:szCs w:val="20"/>
        </w:rPr>
        <w:t xml:space="preserve"> </w:t>
      </w:r>
      <w:r w:rsidRPr="000753AC">
        <w:rPr>
          <w:rFonts w:ascii="Arial" w:hAnsi="Arial" w:cs="Arial"/>
          <w:color w:val="3B3838" w:themeColor="background2" w:themeShade="40"/>
          <w:sz w:val="20"/>
          <w:szCs w:val="20"/>
        </w:rPr>
        <w:t xml:space="preserve">global </w:t>
      </w:r>
      <w:r>
        <w:rPr>
          <w:rFonts w:ascii="Arial" w:hAnsi="Arial" w:cs="Arial"/>
          <w:color w:val="3B3838" w:themeColor="background2" w:themeShade="40"/>
          <w:sz w:val="20"/>
          <w:szCs w:val="20"/>
        </w:rPr>
        <w:t xml:space="preserve">equities and </w:t>
      </w:r>
      <w:r w:rsidRPr="000753AC">
        <w:rPr>
          <w:rFonts w:ascii="Arial" w:hAnsi="Arial" w:cs="Arial"/>
          <w:color w:val="3B3838" w:themeColor="background2" w:themeShade="40"/>
          <w:sz w:val="20"/>
          <w:szCs w:val="20"/>
        </w:rPr>
        <w:t xml:space="preserve">US REITs </w:t>
      </w:r>
      <w:r>
        <w:rPr>
          <w:rFonts w:ascii="Arial" w:hAnsi="Arial" w:cs="Arial"/>
          <w:color w:val="3B3838" w:themeColor="background2" w:themeShade="40"/>
          <w:sz w:val="20"/>
          <w:szCs w:val="20"/>
        </w:rPr>
        <w:t xml:space="preserve">helped while </w:t>
      </w:r>
      <w:r w:rsidRPr="000753AC">
        <w:rPr>
          <w:rFonts w:ascii="Arial" w:hAnsi="Arial" w:cs="Arial"/>
          <w:color w:val="3B3838" w:themeColor="background2" w:themeShade="40"/>
          <w:sz w:val="20"/>
          <w:szCs w:val="20"/>
        </w:rPr>
        <w:t xml:space="preserve">global </w:t>
      </w:r>
      <w:r>
        <w:rPr>
          <w:rFonts w:ascii="Arial" w:hAnsi="Arial" w:cs="Arial"/>
          <w:color w:val="3B3838" w:themeColor="background2" w:themeShade="40"/>
          <w:sz w:val="20"/>
          <w:szCs w:val="20"/>
        </w:rPr>
        <w:t>bonds, commodities, and gold hurt.</w:t>
      </w:r>
    </w:p>
    <w:p w14:paraId="16BB9E25" w14:textId="77777777" w:rsidR="00F647BF" w:rsidRDefault="00F647BF" w:rsidP="00F647BF">
      <w:pPr>
        <w:autoSpaceDE w:val="0"/>
        <w:autoSpaceDN w:val="0"/>
        <w:spacing w:after="0"/>
        <w:ind w:right="-360"/>
        <w:rPr>
          <w:rFonts w:ascii="Arial" w:hAnsi="Arial" w:cs="Arial"/>
          <w:color w:val="7F7F7F" w:themeColor="text1" w:themeTint="80"/>
          <w:sz w:val="18"/>
          <w:szCs w:val="18"/>
        </w:rPr>
      </w:pPr>
    </w:p>
    <w:p w14:paraId="36AEA238" w14:textId="77777777" w:rsidR="00F647BF" w:rsidRPr="00706956" w:rsidRDefault="00F647BF" w:rsidP="00F647BF">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649221B2" w14:textId="77777777" w:rsidR="00F647BF" w:rsidRDefault="00F647BF" w:rsidP="00F647BF">
      <w:pPr>
        <w:spacing w:after="0"/>
        <w:ind w:left="-720" w:right="-720"/>
        <w:rPr>
          <w:rFonts w:ascii="Arial" w:hAnsi="Arial" w:cs="Arial"/>
          <w:b/>
          <w:color w:val="0070C0"/>
          <w:sz w:val="20"/>
          <w:szCs w:val="20"/>
        </w:rPr>
      </w:pPr>
    </w:p>
    <w:p w14:paraId="5523A452" w14:textId="77777777" w:rsidR="00F647BF" w:rsidRDefault="00F647BF" w:rsidP="00F647BF">
      <w:pPr>
        <w:autoSpaceDE w:val="0"/>
        <w:autoSpaceDN w:val="0"/>
        <w:spacing w:after="0"/>
        <w:ind w:right="-360"/>
        <w:rPr>
          <w:rFonts w:ascii="Arial" w:hAnsi="Arial" w:cs="Arial"/>
          <w:color w:val="343433"/>
          <w:sz w:val="21"/>
        </w:rPr>
      </w:pPr>
    </w:p>
    <w:p w14:paraId="5363C4E4" w14:textId="77777777" w:rsidR="00F647BF" w:rsidRDefault="00F647BF" w:rsidP="00F647BF">
      <w:pPr>
        <w:autoSpaceDE w:val="0"/>
        <w:autoSpaceDN w:val="0"/>
        <w:spacing w:after="0"/>
        <w:ind w:right="-360" w:hanging="540"/>
        <w:rPr>
          <w:rFonts w:ascii="Arial" w:hAnsi="Arial" w:cs="Arial"/>
          <w:color w:val="343433"/>
          <w:sz w:val="21"/>
        </w:rPr>
      </w:pPr>
      <w:r>
        <w:rPr>
          <w:rFonts w:ascii="Arial" w:hAnsi="Arial" w:cs="Arial"/>
          <w:color w:val="343433"/>
          <w:sz w:val="21"/>
        </w:rPr>
        <w:t xml:space="preserve">INDEX </w:t>
      </w:r>
      <w:r w:rsidRPr="0040163B">
        <w:rPr>
          <w:rFonts w:ascii="Arial" w:hAnsi="Arial" w:cs="Arial"/>
          <w:color w:val="343433"/>
          <w:sz w:val="21"/>
        </w:rPr>
        <w:t>DEFINITIONS</w:t>
      </w:r>
    </w:p>
    <w:p w14:paraId="35853645" w14:textId="77777777" w:rsidR="00F647BF" w:rsidRDefault="00F647BF" w:rsidP="00F647BF">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7073"/>
      </w:tblGrid>
      <w:tr w:rsidR="00F647BF" w:rsidRPr="00567CF8" w14:paraId="0AA97380" w14:textId="77777777" w:rsidTr="00D13D15">
        <w:trPr>
          <w:trHeight w:val="264"/>
        </w:trPr>
        <w:tc>
          <w:tcPr>
            <w:tcW w:w="1654" w:type="dxa"/>
            <w:tcBorders>
              <w:top w:val="nil"/>
              <w:left w:val="nil"/>
              <w:bottom w:val="nil"/>
              <w:right w:val="nil"/>
            </w:tcBorders>
            <w:shd w:val="clear" w:color="auto" w:fill="auto"/>
            <w:noWrap/>
            <w:vAlign w:val="bottom"/>
            <w:hideMark/>
          </w:tcPr>
          <w:p w14:paraId="527FCDEE" w14:textId="77777777" w:rsidR="00F647BF" w:rsidRPr="00567CF8" w:rsidRDefault="00F647BF" w:rsidP="00D13D15">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0C0C0DA3" w14:textId="77777777" w:rsidR="00F647BF" w:rsidRPr="00567CF8" w:rsidRDefault="00F647BF" w:rsidP="00D13D15">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tcBorders>
              <w:top w:val="nil"/>
              <w:left w:val="nil"/>
              <w:bottom w:val="nil"/>
              <w:right w:val="nil"/>
            </w:tcBorders>
            <w:shd w:val="clear" w:color="auto" w:fill="auto"/>
            <w:noWrap/>
            <w:vAlign w:val="bottom"/>
            <w:hideMark/>
          </w:tcPr>
          <w:p w14:paraId="4573E874" w14:textId="77777777" w:rsidR="00F647BF" w:rsidRPr="00567CF8" w:rsidRDefault="00F647BF" w:rsidP="00D13D15">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F647BF" w:rsidRPr="002637B9" w14:paraId="5B79F66F" w14:textId="77777777" w:rsidTr="00D13D15">
        <w:trPr>
          <w:trHeight w:val="636"/>
        </w:trPr>
        <w:tc>
          <w:tcPr>
            <w:tcW w:w="1654" w:type="dxa"/>
            <w:tcBorders>
              <w:top w:val="nil"/>
              <w:left w:val="nil"/>
              <w:bottom w:val="nil"/>
              <w:right w:val="nil"/>
            </w:tcBorders>
            <w:shd w:val="clear" w:color="auto" w:fill="auto"/>
            <w:hideMark/>
          </w:tcPr>
          <w:p w14:paraId="21C0A24F"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China</w:t>
            </w:r>
          </w:p>
        </w:tc>
        <w:tc>
          <w:tcPr>
            <w:tcW w:w="1929" w:type="dxa"/>
            <w:tcBorders>
              <w:top w:val="nil"/>
              <w:left w:val="nil"/>
              <w:bottom w:val="nil"/>
              <w:right w:val="nil"/>
            </w:tcBorders>
            <w:shd w:val="clear" w:color="auto" w:fill="auto"/>
            <w:hideMark/>
          </w:tcPr>
          <w:p w14:paraId="761F7C0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SCI China</w:t>
            </w:r>
          </w:p>
        </w:tc>
        <w:tc>
          <w:tcPr>
            <w:tcW w:w="7073" w:type="dxa"/>
            <w:tcBorders>
              <w:top w:val="nil"/>
              <w:left w:val="nil"/>
              <w:bottom w:val="nil"/>
              <w:right w:val="nil"/>
            </w:tcBorders>
            <w:shd w:val="clear" w:color="auto" w:fill="auto"/>
            <w:hideMark/>
          </w:tcPr>
          <w:p w14:paraId="30E4FAE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large and mid-cap shares in China </w:t>
            </w:r>
            <w:proofErr w:type="gramStart"/>
            <w:r w:rsidRPr="002637B9">
              <w:rPr>
                <w:rFonts w:ascii="Arial" w:hAnsi="Arial" w:cs="Arial"/>
                <w:color w:val="000000"/>
                <w:sz w:val="18"/>
                <w:szCs w:val="18"/>
              </w:rPr>
              <w:t>including:</w:t>
            </w:r>
            <w:proofErr w:type="gramEnd"/>
            <w:r w:rsidRPr="002637B9">
              <w:rPr>
                <w:rFonts w:ascii="Arial" w:hAnsi="Arial" w:cs="Arial"/>
                <w:color w:val="000000"/>
                <w:sz w:val="18"/>
                <w:szCs w:val="18"/>
              </w:rPr>
              <w:t xml:space="preserve"> China H shares, B shares, Red chips, P chips and foreign listings (e.g., ADRs).  Index covers about 85% of the China equity universe.</w:t>
            </w:r>
          </w:p>
        </w:tc>
      </w:tr>
      <w:tr w:rsidR="00F647BF" w:rsidRPr="002637B9" w14:paraId="0544D8B4" w14:textId="77777777" w:rsidTr="00D13D15">
        <w:trPr>
          <w:trHeight w:val="636"/>
        </w:trPr>
        <w:tc>
          <w:tcPr>
            <w:tcW w:w="1654" w:type="dxa"/>
            <w:tcBorders>
              <w:top w:val="nil"/>
              <w:left w:val="nil"/>
              <w:bottom w:val="nil"/>
              <w:right w:val="nil"/>
            </w:tcBorders>
            <w:shd w:val="clear" w:color="auto" w:fill="auto"/>
            <w:hideMark/>
          </w:tcPr>
          <w:p w14:paraId="70EFF8F5" w14:textId="77777777" w:rsidR="00F647BF" w:rsidRDefault="00F647BF" w:rsidP="00D13D15">
            <w:pPr>
              <w:spacing w:after="0" w:line="240" w:lineRule="auto"/>
              <w:rPr>
                <w:rFonts w:ascii="Arial" w:hAnsi="Arial" w:cs="Arial"/>
                <w:color w:val="000000"/>
                <w:sz w:val="18"/>
                <w:szCs w:val="18"/>
              </w:rPr>
            </w:pPr>
          </w:p>
          <w:p w14:paraId="412EB9C7"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Commodities</w:t>
            </w:r>
          </w:p>
        </w:tc>
        <w:tc>
          <w:tcPr>
            <w:tcW w:w="1929" w:type="dxa"/>
            <w:tcBorders>
              <w:top w:val="nil"/>
              <w:left w:val="nil"/>
              <w:bottom w:val="nil"/>
              <w:right w:val="nil"/>
            </w:tcBorders>
            <w:shd w:val="clear" w:color="auto" w:fill="auto"/>
            <w:hideMark/>
          </w:tcPr>
          <w:p w14:paraId="3899DAFD" w14:textId="77777777" w:rsidR="00F647BF" w:rsidRDefault="00F647BF" w:rsidP="00D13D15">
            <w:pPr>
              <w:spacing w:after="0" w:line="240" w:lineRule="auto"/>
              <w:rPr>
                <w:rFonts w:ascii="Arial" w:hAnsi="Arial" w:cs="Arial"/>
                <w:color w:val="000000"/>
                <w:sz w:val="18"/>
                <w:szCs w:val="18"/>
              </w:rPr>
            </w:pPr>
          </w:p>
          <w:p w14:paraId="0172F1A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Commodity </w:t>
            </w:r>
          </w:p>
        </w:tc>
        <w:tc>
          <w:tcPr>
            <w:tcW w:w="7073" w:type="dxa"/>
            <w:tcBorders>
              <w:top w:val="nil"/>
              <w:left w:val="nil"/>
              <w:bottom w:val="nil"/>
              <w:right w:val="nil"/>
            </w:tcBorders>
            <w:shd w:val="clear" w:color="auto" w:fill="auto"/>
            <w:hideMark/>
          </w:tcPr>
          <w:p w14:paraId="31AC7F89" w14:textId="77777777" w:rsidR="00F647BF" w:rsidRDefault="00F647BF" w:rsidP="00D13D15">
            <w:pPr>
              <w:spacing w:after="0" w:line="240" w:lineRule="auto"/>
              <w:rPr>
                <w:rFonts w:ascii="Arial" w:hAnsi="Arial" w:cs="Arial"/>
                <w:color w:val="000000"/>
                <w:sz w:val="18"/>
                <w:szCs w:val="18"/>
              </w:rPr>
            </w:pPr>
          </w:p>
          <w:p w14:paraId="41A580A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a broadly diversified exposure to physical commodities via futures contracts.  </w:t>
            </w:r>
          </w:p>
        </w:tc>
      </w:tr>
      <w:tr w:rsidR="00F647BF" w:rsidRPr="002637B9" w14:paraId="5810676D" w14:textId="77777777" w:rsidTr="00D13D15">
        <w:trPr>
          <w:trHeight w:val="636"/>
        </w:trPr>
        <w:tc>
          <w:tcPr>
            <w:tcW w:w="1654" w:type="dxa"/>
            <w:tcBorders>
              <w:top w:val="nil"/>
              <w:left w:val="nil"/>
              <w:bottom w:val="nil"/>
              <w:right w:val="nil"/>
            </w:tcBorders>
            <w:shd w:val="clear" w:color="auto" w:fill="auto"/>
          </w:tcPr>
          <w:p w14:paraId="3D3A2757" w14:textId="77777777" w:rsidR="00F647BF" w:rsidRDefault="00F647BF" w:rsidP="00D13D15">
            <w:pPr>
              <w:spacing w:after="0" w:line="240" w:lineRule="auto"/>
              <w:rPr>
                <w:rFonts w:ascii="Arial" w:hAnsi="Arial" w:cs="Arial"/>
                <w:color w:val="000000"/>
                <w:sz w:val="18"/>
                <w:szCs w:val="18"/>
              </w:rPr>
            </w:pPr>
          </w:p>
          <w:p w14:paraId="7B04060D"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Emerging Markets </w:t>
            </w:r>
            <w:r>
              <w:rPr>
                <w:rFonts w:ascii="Arial" w:hAnsi="Arial" w:cs="Arial"/>
                <w:color w:val="000000"/>
                <w:sz w:val="18"/>
                <w:szCs w:val="18"/>
              </w:rPr>
              <w:t>Bonds</w:t>
            </w:r>
          </w:p>
        </w:tc>
        <w:tc>
          <w:tcPr>
            <w:tcW w:w="1929" w:type="dxa"/>
            <w:tcBorders>
              <w:top w:val="nil"/>
              <w:left w:val="nil"/>
              <w:bottom w:val="nil"/>
              <w:right w:val="nil"/>
            </w:tcBorders>
            <w:shd w:val="clear" w:color="auto" w:fill="auto"/>
          </w:tcPr>
          <w:p w14:paraId="64690B92" w14:textId="77777777" w:rsidR="00F647BF" w:rsidRDefault="00F647BF" w:rsidP="00D13D15">
            <w:pPr>
              <w:spacing w:after="0" w:line="240" w:lineRule="auto"/>
              <w:rPr>
                <w:rFonts w:ascii="Arial" w:hAnsi="Arial" w:cs="Arial"/>
                <w:color w:val="000000"/>
                <w:sz w:val="18"/>
                <w:szCs w:val="18"/>
              </w:rPr>
            </w:pPr>
          </w:p>
          <w:p w14:paraId="2CEDBAC7"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Emerging Markets USD Aggregate</w:t>
            </w:r>
          </w:p>
        </w:tc>
        <w:tc>
          <w:tcPr>
            <w:tcW w:w="7073" w:type="dxa"/>
            <w:tcBorders>
              <w:top w:val="nil"/>
              <w:left w:val="nil"/>
              <w:bottom w:val="nil"/>
              <w:right w:val="nil"/>
            </w:tcBorders>
            <w:shd w:val="clear" w:color="auto" w:fill="auto"/>
          </w:tcPr>
          <w:p w14:paraId="37233CDC" w14:textId="77777777" w:rsidR="00F647BF" w:rsidRDefault="00F647BF" w:rsidP="00D13D15">
            <w:pPr>
              <w:spacing w:after="0" w:line="240" w:lineRule="auto"/>
              <w:rPr>
                <w:rFonts w:ascii="Arial" w:hAnsi="Arial" w:cs="Arial"/>
                <w:color w:val="000000"/>
                <w:sz w:val="18"/>
                <w:szCs w:val="18"/>
              </w:rPr>
            </w:pPr>
          </w:p>
          <w:p w14:paraId="5DE29238"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F647BF" w:rsidRPr="002637B9" w14:paraId="7148453E" w14:textId="77777777" w:rsidTr="00D13D15">
        <w:trPr>
          <w:trHeight w:val="636"/>
        </w:trPr>
        <w:tc>
          <w:tcPr>
            <w:tcW w:w="1654" w:type="dxa"/>
            <w:tcBorders>
              <w:top w:val="nil"/>
              <w:left w:val="nil"/>
              <w:bottom w:val="nil"/>
              <w:right w:val="nil"/>
            </w:tcBorders>
            <w:shd w:val="clear" w:color="auto" w:fill="auto"/>
            <w:hideMark/>
          </w:tcPr>
          <w:p w14:paraId="085CAED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66AB692E" w14:textId="77777777" w:rsidR="00F647BF" w:rsidRDefault="00F647BF" w:rsidP="00D13D15">
            <w:pPr>
              <w:spacing w:after="0" w:line="240" w:lineRule="auto"/>
              <w:rPr>
                <w:rFonts w:ascii="Arial" w:hAnsi="Arial" w:cs="Arial"/>
                <w:color w:val="000000"/>
                <w:sz w:val="18"/>
                <w:szCs w:val="18"/>
              </w:rPr>
            </w:pPr>
          </w:p>
          <w:p w14:paraId="58EF011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SCI Emerging Markets</w:t>
            </w:r>
          </w:p>
        </w:tc>
        <w:tc>
          <w:tcPr>
            <w:tcW w:w="7073" w:type="dxa"/>
            <w:tcBorders>
              <w:top w:val="nil"/>
              <w:left w:val="nil"/>
              <w:bottom w:val="nil"/>
              <w:right w:val="nil"/>
            </w:tcBorders>
            <w:shd w:val="clear" w:color="auto" w:fill="auto"/>
            <w:hideMark/>
          </w:tcPr>
          <w:p w14:paraId="6408F6F0" w14:textId="77777777" w:rsidR="00F647BF" w:rsidRDefault="00F647BF" w:rsidP="00D13D15">
            <w:pPr>
              <w:spacing w:after="0" w:line="240" w:lineRule="auto"/>
              <w:rPr>
                <w:rFonts w:ascii="Arial" w:hAnsi="Arial" w:cs="Arial"/>
                <w:color w:val="000000"/>
                <w:sz w:val="18"/>
                <w:szCs w:val="18"/>
              </w:rPr>
            </w:pPr>
          </w:p>
          <w:p w14:paraId="46F64881"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equity market performance of countries considered to represent emerging markets. </w:t>
            </w:r>
          </w:p>
        </w:tc>
      </w:tr>
      <w:tr w:rsidR="00F647BF" w:rsidRPr="002637B9" w14:paraId="01E40369" w14:textId="77777777" w:rsidTr="00D13D15">
        <w:trPr>
          <w:trHeight w:val="636"/>
        </w:trPr>
        <w:tc>
          <w:tcPr>
            <w:tcW w:w="1654" w:type="dxa"/>
            <w:tcBorders>
              <w:top w:val="nil"/>
              <w:left w:val="nil"/>
              <w:bottom w:val="nil"/>
              <w:right w:val="nil"/>
            </w:tcBorders>
            <w:shd w:val="clear" w:color="auto" w:fill="auto"/>
            <w:hideMark/>
          </w:tcPr>
          <w:p w14:paraId="7C954731"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lastRenderedPageBreak/>
              <w:t>Global 60/40 Index Blend</w:t>
            </w:r>
          </w:p>
        </w:tc>
        <w:tc>
          <w:tcPr>
            <w:tcW w:w="1929" w:type="dxa"/>
            <w:tcBorders>
              <w:top w:val="nil"/>
              <w:left w:val="nil"/>
              <w:bottom w:val="nil"/>
              <w:right w:val="nil"/>
            </w:tcBorders>
            <w:shd w:val="clear" w:color="auto" w:fill="auto"/>
            <w:hideMark/>
          </w:tcPr>
          <w:p w14:paraId="05D923C2"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60% MSCI ACWI, 40% BBG Barclays </w:t>
            </w:r>
          </w:p>
          <w:p w14:paraId="763D6DD0" w14:textId="77777777" w:rsidR="00F647BF" w:rsidRDefault="00F647BF" w:rsidP="00D13D15">
            <w:pPr>
              <w:spacing w:after="0" w:line="240" w:lineRule="auto"/>
              <w:rPr>
                <w:rFonts w:ascii="Arial" w:hAnsi="Arial" w:cs="Arial"/>
                <w:color w:val="000000"/>
                <w:sz w:val="18"/>
                <w:szCs w:val="18"/>
              </w:rPr>
            </w:pPr>
          </w:p>
          <w:p w14:paraId="2DAAC87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Global Aggregate</w:t>
            </w:r>
          </w:p>
        </w:tc>
        <w:tc>
          <w:tcPr>
            <w:tcW w:w="7073" w:type="dxa"/>
            <w:tcBorders>
              <w:top w:val="nil"/>
              <w:left w:val="nil"/>
              <w:bottom w:val="nil"/>
              <w:right w:val="nil"/>
            </w:tcBorders>
            <w:shd w:val="clear" w:color="auto" w:fill="auto"/>
            <w:hideMark/>
          </w:tcPr>
          <w:p w14:paraId="0BD83E8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blend of global equities and global bond indexes used as a benchmark for balanced portfolios.</w:t>
            </w:r>
          </w:p>
        </w:tc>
      </w:tr>
      <w:tr w:rsidR="00F647BF" w:rsidRPr="002637B9" w14:paraId="5D9EBF40" w14:textId="77777777" w:rsidTr="00D13D15">
        <w:trPr>
          <w:trHeight w:val="636"/>
        </w:trPr>
        <w:tc>
          <w:tcPr>
            <w:tcW w:w="1654" w:type="dxa"/>
            <w:tcBorders>
              <w:top w:val="nil"/>
              <w:left w:val="nil"/>
              <w:bottom w:val="nil"/>
              <w:right w:val="nil"/>
            </w:tcBorders>
            <w:shd w:val="clear" w:color="auto" w:fill="auto"/>
            <w:hideMark/>
          </w:tcPr>
          <w:p w14:paraId="23638D5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3D3307CC"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SCI ACWI </w:t>
            </w:r>
          </w:p>
        </w:tc>
        <w:tc>
          <w:tcPr>
            <w:tcW w:w="7073" w:type="dxa"/>
            <w:tcBorders>
              <w:top w:val="nil"/>
              <w:left w:val="nil"/>
              <w:bottom w:val="nil"/>
              <w:right w:val="nil"/>
            </w:tcBorders>
            <w:shd w:val="clear" w:color="auto" w:fill="auto"/>
            <w:hideMark/>
          </w:tcPr>
          <w:p w14:paraId="69BEF3E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large- and mid-cap equity performance of developed and emerging markets. Represents approximately 85% of the global equity investment universe. </w:t>
            </w:r>
          </w:p>
        </w:tc>
      </w:tr>
      <w:tr w:rsidR="00F647BF" w:rsidRPr="002637B9" w14:paraId="744A50F4" w14:textId="77777777" w:rsidTr="00D13D15">
        <w:trPr>
          <w:trHeight w:val="636"/>
        </w:trPr>
        <w:tc>
          <w:tcPr>
            <w:tcW w:w="1654" w:type="dxa"/>
            <w:tcBorders>
              <w:top w:val="nil"/>
              <w:left w:val="nil"/>
              <w:bottom w:val="nil"/>
              <w:right w:val="nil"/>
            </w:tcBorders>
            <w:shd w:val="clear" w:color="auto" w:fill="auto"/>
            <w:hideMark/>
          </w:tcPr>
          <w:p w14:paraId="2E1BE327"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Glob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7EE60E07"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w:t>
            </w:r>
          </w:p>
        </w:tc>
        <w:tc>
          <w:tcPr>
            <w:tcW w:w="7073" w:type="dxa"/>
            <w:tcBorders>
              <w:top w:val="nil"/>
              <w:left w:val="nil"/>
              <w:bottom w:val="nil"/>
              <w:right w:val="nil"/>
            </w:tcBorders>
            <w:shd w:val="clear" w:color="auto" w:fill="auto"/>
            <w:hideMark/>
          </w:tcPr>
          <w:p w14:paraId="5AB531F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global, investment-grade debt from 24 local currency markets. This benchmark includes treasury, government-related, corporate and securitized fixed-rate bonds from both developed and emerging markets issuers.</w:t>
            </w:r>
          </w:p>
        </w:tc>
      </w:tr>
      <w:tr w:rsidR="00F647BF" w:rsidRPr="002637B9" w14:paraId="6B8A490D" w14:textId="77777777" w:rsidTr="00D13D15">
        <w:trPr>
          <w:trHeight w:val="636"/>
        </w:trPr>
        <w:tc>
          <w:tcPr>
            <w:tcW w:w="1654" w:type="dxa"/>
            <w:tcBorders>
              <w:top w:val="nil"/>
              <w:left w:val="nil"/>
              <w:bottom w:val="nil"/>
              <w:right w:val="nil"/>
            </w:tcBorders>
            <w:shd w:val="clear" w:color="auto" w:fill="auto"/>
            <w:hideMark/>
          </w:tcPr>
          <w:p w14:paraId="62108F62" w14:textId="77777777" w:rsidR="00F647BF" w:rsidRDefault="00F647BF" w:rsidP="00D13D15">
            <w:pPr>
              <w:spacing w:after="0" w:line="240" w:lineRule="auto"/>
              <w:rPr>
                <w:rFonts w:ascii="Arial" w:hAnsi="Arial" w:cs="Arial"/>
                <w:color w:val="000000"/>
                <w:sz w:val="18"/>
                <w:szCs w:val="18"/>
              </w:rPr>
            </w:pPr>
          </w:p>
          <w:p w14:paraId="30598E6D"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Gold</w:t>
            </w:r>
          </w:p>
        </w:tc>
        <w:tc>
          <w:tcPr>
            <w:tcW w:w="1929" w:type="dxa"/>
            <w:tcBorders>
              <w:top w:val="nil"/>
              <w:left w:val="nil"/>
              <w:bottom w:val="nil"/>
              <w:right w:val="nil"/>
            </w:tcBorders>
            <w:shd w:val="clear" w:color="auto" w:fill="auto"/>
            <w:hideMark/>
          </w:tcPr>
          <w:p w14:paraId="76B9ADAE" w14:textId="77777777" w:rsidR="00F647BF" w:rsidRDefault="00F647BF" w:rsidP="00D13D15">
            <w:pPr>
              <w:spacing w:after="0" w:line="240" w:lineRule="auto"/>
              <w:rPr>
                <w:rFonts w:ascii="Arial" w:hAnsi="Arial" w:cs="Arial"/>
                <w:color w:val="000000"/>
                <w:sz w:val="18"/>
                <w:szCs w:val="18"/>
              </w:rPr>
            </w:pPr>
          </w:p>
          <w:p w14:paraId="4C48F45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Sub Gold</w:t>
            </w:r>
          </w:p>
        </w:tc>
        <w:tc>
          <w:tcPr>
            <w:tcW w:w="7073" w:type="dxa"/>
            <w:tcBorders>
              <w:top w:val="nil"/>
              <w:left w:val="nil"/>
              <w:bottom w:val="nil"/>
              <w:right w:val="nil"/>
            </w:tcBorders>
            <w:shd w:val="clear" w:color="auto" w:fill="auto"/>
            <w:hideMark/>
          </w:tcPr>
          <w:p w14:paraId="25D3228C" w14:textId="77777777" w:rsidR="00F647BF" w:rsidRDefault="00F647BF" w:rsidP="00D13D15">
            <w:pPr>
              <w:spacing w:after="0" w:line="240" w:lineRule="auto"/>
              <w:rPr>
                <w:rFonts w:ascii="Arial" w:hAnsi="Arial" w:cs="Arial"/>
                <w:color w:val="000000"/>
                <w:sz w:val="18"/>
                <w:szCs w:val="18"/>
              </w:rPr>
            </w:pPr>
          </w:p>
          <w:p w14:paraId="2FE1266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futures contract on Gold and is quoted in USD.</w:t>
            </w:r>
          </w:p>
        </w:tc>
      </w:tr>
      <w:tr w:rsidR="00F647BF" w:rsidRPr="002637B9" w14:paraId="37FF75E3" w14:textId="77777777" w:rsidTr="00D13D15">
        <w:trPr>
          <w:trHeight w:val="636"/>
        </w:trPr>
        <w:tc>
          <w:tcPr>
            <w:tcW w:w="1654" w:type="dxa"/>
            <w:tcBorders>
              <w:top w:val="nil"/>
              <w:left w:val="nil"/>
              <w:bottom w:val="nil"/>
              <w:right w:val="nil"/>
            </w:tcBorders>
            <w:shd w:val="clear" w:color="auto" w:fill="auto"/>
            <w:hideMark/>
          </w:tcPr>
          <w:p w14:paraId="3321748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Internation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258136B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 ex-USD</w:t>
            </w:r>
          </w:p>
        </w:tc>
        <w:tc>
          <w:tcPr>
            <w:tcW w:w="7073" w:type="dxa"/>
            <w:tcBorders>
              <w:top w:val="nil"/>
              <w:left w:val="nil"/>
              <w:bottom w:val="nil"/>
              <w:right w:val="nil"/>
            </w:tcBorders>
            <w:shd w:val="clear" w:color="auto" w:fill="auto"/>
            <w:hideMark/>
          </w:tcPr>
          <w:p w14:paraId="691DD19D"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investment-grade debt from 24 local currency markets. This multi-currency index includes treasury, government-related, corporate and securitized fixed-rate bonds from both developed and emerging markets issuers. It excludes bonds issued in USD.</w:t>
            </w:r>
          </w:p>
        </w:tc>
      </w:tr>
      <w:tr w:rsidR="00F647BF" w:rsidRPr="002637B9" w14:paraId="0F99419F" w14:textId="77777777" w:rsidTr="00D13D15">
        <w:trPr>
          <w:trHeight w:val="636"/>
        </w:trPr>
        <w:tc>
          <w:tcPr>
            <w:tcW w:w="1654" w:type="dxa"/>
            <w:tcBorders>
              <w:top w:val="nil"/>
              <w:left w:val="nil"/>
              <w:bottom w:val="nil"/>
              <w:right w:val="nil"/>
            </w:tcBorders>
            <w:shd w:val="clear" w:color="auto" w:fill="auto"/>
          </w:tcPr>
          <w:p w14:paraId="5E5A56FC"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tcPr>
          <w:p w14:paraId="4AC7F35D"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SCI EAFE</w:t>
            </w:r>
          </w:p>
        </w:tc>
        <w:tc>
          <w:tcPr>
            <w:tcW w:w="7073" w:type="dxa"/>
            <w:tcBorders>
              <w:top w:val="nil"/>
              <w:left w:val="nil"/>
              <w:bottom w:val="nil"/>
              <w:right w:val="nil"/>
            </w:tcBorders>
            <w:shd w:val="clear" w:color="auto" w:fill="auto"/>
          </w:tcPr>
          <w:p w14:paraId="73D00D4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equity performance of countries considered to represent developed markets, excluding the US and Canada.</w:t>
            </w:r>
          </w:p>
        </w:tc>
      </w:tr>
      <w:tr w:rsidR="00F647BF" w:rsidRPr="002637B9" w14:paraId="2C4C944E" w14:textId="77777777" w:rsidTr="00D13D15">
        <w:trPr>
          <w:trHeight w:val="636"/>
        </w:trPr>
        <w:tc>
          <w:tcPr>
            <w:tcW w:w="1654" w:type="dxa"/>
            <w:tcBorders>
              <w:top w:val="nil"/>
              <w:left w:val="nil"/>
              <w:bottom w:val="nil"/>
              <w:right w:val="nil"/>
            </w:tcBorders>
            <w:shd w:val="clear" w:color="auto" w:fill="auto"/>
            <w:hideMark/>
          </w:tcPr>
          <w:p w14:paraId="05771D7F" w14:textId="77777777" w:rsidR="00F647BF" w:rsidRDefault="00F647BF" w:rsidP="00D13D15">
            <w:pPr>
              <w:spacing w:after="0" w:line="240" w:lineRule="auto"/>
              <w:rPr>
                <w:rFonts w:ascii="Arial" w:hAnsi="Arial" w:cs="Arial"/>
                <w:color w:val="000000"/>
                <w:sz w:val="18"/>
                <w:szCs w:val="18"/>
              </w:rPr>
            </w:pPr>
          </w:p>
          <w:p w14:paraId="45B35579"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Consumer Discretionary</w:t>
            </w:r>
          </w:p>
        </w:tc>
        <w:tc>
          <w:tcPr>
            <w:tcW w:w="1929" w:type="dxa"/>
            <w:tcBorders>
              <w:top w:val="nil"/>
              <w:left w:val="nil"/>
              <w:bottom w:val="nil"/>
              <w:right w:val="nil"/>
            </w:tcBorders>
            <w:shd w:val="clear" w:color="auto" w:fill="auto"/>
            <w:hideMark/>
          </w:tcPr>
          <w:p w14:paraId="0BE2CF9D" w14:textId="77777777" w:rsidR="00F647BF" w:rsidRDefault="00F647BF" w:rsidP="00D13D15">
            <w:pPr>
              <w:spacing w:after="0" w:line="240" w:lineRule="auto"/>
              <w:rPr>
                <w:rFonts w:ascii="Arial" w:hAnsi="Arial" w:cs="Arial"/>
                <w:color w:val="000000"/>
                <w:sz w:val="18"/>
                <w:szCs w:val="18"/>
              </w:rPr>
            </w:pPr>
          </w:p>
          <w:p w14:paraId="1743668C"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Consumer Discretionary</w:t>
            </w:r>
          </w:p>
        </w:tc>
        <w:tc>
          <w:tcPr>
            <w:tcW w:w="7073" w:type="dxa"/>
            <w:tcBorders>
              <w:top w:val="nil"/>
              <w:left w:val="nil"/>
              <w:bottom w:val="nil"/>
              <w:right w:val="nil"/>
            </w:tcBorders>
            <w:shd w:val="clear" w:color="auto" w:fill="auto"/>
            <w:hideMark/>
          </w:tcPr>
          <w:p w14:paraId="0FC1B84B" w14:textId="77777777" w:rsidR="00F647BF" w:rsidRDefault="00F647BF" w:rsidP="00D13D15">
            <w:pPr>
              <w:spacing w:after="0" w:line="240" w:lineRule="auto"/>
              <w:rPr>
                <w:rFonts w:ascii="Arial" w:hAnsi="Arial" w:cs="Arial"/>
                <w:color w:val="000000"/>
                <w:sz w:val="18"/>
                <w:szCs w:val="18"/>
              </w:rPr>
            </w:pPr>
          </w:p>
          <w:p w14:paraId="15C7C7E7"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industries such as: automobiles and components, consumer durables, apparel, hotels, restaurants, leisure, media, and retailing.</w:t>
            </w:r>
          </w:p>
        </w:tc>
      </w:tr>
      <w:tr w:rsidR="00F647BF" w:rsidRPr="002637B9" w14:paraId="555F38FF" w14:textId="77777777" w:rsidTr="00D13D15">
        <w:trPr>
          <w:trHeight w:val="636"/>
        </w:trPr>
        <w:tc>
          <w:tcPr>
            <w:tcW w:w="1654" w:type="dxa"/>
            <w:tcBorders>
              <w:top w:val="nil"/>
              <w:left w:val="nil"/>
              <w:bottom w:val="nil"/>
              <w:right w:val="nil"/>
            </w:tcBorders>
            <w:shd w:val="clear" w:color="auto" w:fill="auto"/>
            <w:hideMark/>
          </w:tcPr>
          <w:p w14:paraId="10E22E55" w14:textId="77777777" w:rsidR="00F647BF" w:rsidRDefault="00F647BF" w:rsidP="00D13D15">
            <w:pPr>
              <w:spacing w:after="0" w:line="240" w:lineRule="auto"/>
              <w:rPr>
                <w:rFonts w:ascii="Arial" w:hAnsi="Arial" w:cs="Arial"/>
                <w:color w:val="000000"/>
                <w:sz w:val="18"/>
                <w:szCs w:val="18"/>
              </w:rPr>
            </w:pPr>
          </w:p>
          <w:p w14:paraId="50183CF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Consumer Staples</w:t>
            </w:r>
          </w:p>
        </w:tc>
        <w:tc>
          <w:tcPr>
            <w:tcW w:w="1929" w:type="dxa"/>
            <w:tcBorders>
              <w:top w:val="nil"/>
              <w:left w:val="nil"/>
              <w:bottom w:val="nil"/>
              <w:right w:val="nil"/>
            </w:tcBorders>
            <w:shd w:val="clear" w:color="auto" w:fill="auto"/>
            <w:hideMark/>
          </w:tcPr>
          <w:p w14:paraId="4CE85BAC" w14:textId="77777777" w:rsidR="00F647BF" w:rsidRDefault="00F647BF" w:rsidP="00D13D15">
            <w:pPr>
              <w:spacing w:after="0" w:line="240" w:lineRule="auto"/>
              <w:rPr>
                <w:rFonts w:ascii="Arial" w:hAnsi="Arial" w:cs="Arial"/>
                <w:color w:val="000000"/>
                <w:sz w:val="18"/>
                <w:szCs w:val="18"/>
              </w:rPr>
            </w:pPr>
          </w:p>
          <w:p w14:paraId="0911C44F"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Consumer Staples</w:t>
            </w:r>
          </w:p>
        </w:tc>
        <w:tc>
          <w:tcPr>
            <w:tcW w:w="7073" w:type="dxa"/>
            <w:tcBorders>
              <w:top w:val="nil"/>
              <w:left w:val="nil"/>
              <w:bottom w:val="nil"/>
              <w:right w:val="nil"/>
            </w:tcBorders>
            <w:shd w:val="clear" w:color="auto" w:fill="auto"/>
            <w:hideMark/>
          </w:tcPr>
          <w:p w14:paraId="09A4B09E" w14:textId="77777777" w:rsidR="00F647BF" w:rsidRDefault="00F647BF" w:rsidP="00D13D15">
            <w:pPr>
              <w:spacing w:after="0" w:line="240" w:lineRule="auto"/>
              <w:rPr>
                <w:rFonts w:ascii="Arial" w:hAnsi="Arial" w:cs="Arial"/>
                <w:color w:val="000000"/>
                <w:sz w:val="18"/>
                <w:szCs w:val="18"/>
              </w:rPr>
            </w:pPr>
          </w:p>
          <w:p w14:paraId="0E184D6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companies involved in the development and production of consumer products </w:t>
            </w:r>
            <w:proofErr w:type="gramStart"/>
            <w:r w:rsidRPr="002637B9">
              <w:rPr>
                <w:rFonts w:ascii="Arial" w:hAnsi="Arial" w:cs="Arial"/>
                <w:color w:val="000000"/>
                <w:sz w:val="18"/>
                <w:szCs w:val="18"/>
              </w:rPr>
              <w:t>including:</w:t>
            </w:r>
            <w:proofErr w:type="gramEnd"/>
            <w:r w:rsidRPr="002637B9">
              <w:rPr>
                <w:rFonts w:ascii="Arial" w:hAnsi="Arial" w:cs="Arial"/>
                <w:color w:val="000000"/>
                <w:sz w:val="18"/>
                <w:szCs w:val="18"/>
              </w:rPr>
              <w:t xml:space="preserve"> food and drug retailing, beverages, food products, tobacco, household products and personal products.</w:t>
            </w:r>
          </w:p>
        </w:tc>
      </w:tr>
      <w:tr w:rsidR="00F647BF" w:rsidRPr="002637B9" w14:paraId="2CC1569A" w14:textId="77777777" w:rsidTr="00D13D15">
        <w:trPr>
          <w:trHeight w:val="636"/>
        </w:trPr>
        <w:tc>
          <w:tcPr>
            <w:tcW w:w="1654" w:type="dxa"/>
            <w:tcBorders>
              <w:top w:val="nil"/>
              <w:left w:val="nil"/>
              <w:bottom w:val="nil"/>
              <w:right w:val="nil"/>
            </w:tcBorders>
            <w:shd w:val="clear" w:color="auto" w:fill="auto"/>
            <w:hideMark/>
          </w:tcPr>
          <w:p w14:paraId="411A65C7" w14:textId="77777777" w:rsidR="00F647BF" w:rsidRDefault="00F647BF" w:rsidP="00D13D15">
            <w:pPr>
              <w:spacing w:after="0" w:line="240" w:lineRule="auto"/>
              <w:rPr>
                <w:rFonts w:ascii="Arial" w:hAnsi="Arial" w:cs="Arial"/>
                <w:color w:val="000000"/>
                <w:sz w:val="18"/>
                <w:szCs w:val="18"/>
              </w:rPr>
            </w:pPr>
          </w:p>
          <w:p w14:paraId="2CBF66A6"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Energy</w:t>
            </w:r>
          </w:p>
        </w:tc>
        <w:tc>
          <w:tcPr>
            <w:tcW w:w="1929" w:type="dxa"/>
            <w:tcBorders>
              <w:top w:val="nil"/>
              <w:left w:val="nil"/>
              <w:bottom w:val="nil"/>
              <w:right w:val="nil"/>
            </w:tcBorders>
            <w:shd w:val="clear" w:color="auto" w:fill="auto"/>
            <w:hideMark/>
          </w:tcPr>
          <w:p w14:paraId="45D1C299" w14:textId="77777777" w:rsidR="00F647BF" w:rsidRDefault="00F647BF" w:rsidP="00D13D15">
            <w:pPr>
              <w:spacing w:after="0" w:line="240" w:lineRule="auto"/>
              <w:rPr>
                <w:rFonts w:ascii="Arial" w:hAnsi="Arial" w:cs="Arial"/>
                <w:color w:val="000000"/>
                <w:sz w:val="18"/>
                <w:szCs w:val="18"/>
              </w:rPr>
            </w:pPr>
          </w:p>
          <w:p w14:paraId="1B234EB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Energy</w:t>
            </w:r>
          </w:p>
        </w:tc>
        <w:tc>
          <w:tcPr>
            <w:tcW w:w="7073" w:type="dxa"/>
            <w:tcBorders>
              <w:top w:val="nil"/>
              <w:left w:val="nil"/>
              <w:bottom w:val="nil"/>
              <w:right w:val="nil"/>
            </w:tcBorders>
            <w:shd w:val="clear" w:color="auto" w:fill="auto"/>
            <w:hideMark/>
          </w:tcPr>
          <w:p w14:paraId="348E6704" w14:textId="77777777" w:rsidR="00F647BF" w:rsidRDefault="00F647BF" w:rsidP="00D13D15">
            <w:pPr>
              <w:spacing w:after="0" w:line="240" w:lineRule="auto"/>
              <w:rPr>
                <w:rFonts w:ascii="Arial" w:hAnsi="Arial" w:cs="Arial"/>
                <w:color w:val="000000"/>
                <w:sz w:val="18"/>
                <w:szCs w:val="18"/>
              </w:rPr>
            </w:pPr>
          </w:p>
          <w:p w14:paraId="5612DD51"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he development and production of crude oil, natural gas and provide drilling and other energy-related services.</w:t>
            </w:r>
          </w:p>
        </w:tc>
      </w:tr>
      <w:tr w:rsidR="00F647BF" w:rsidRPr="002637B9" w14:paraId="1BD32E39" w14:textId="77777777" w:rsidTr="00D13D15">
        <w:trPr>
          <w:trHeight w:val="636"/>
        </w:trPr>
        <w:tc>
          <w:tcPr>
            <w:tcW w:w="1654" w:type="dxa"/>
            <w:tcBorders>
              <w:top w:val="nil"/>
              <w:left w:val="nil"/>
              <w:bottom w:val="nil"/>
              <w:right w:val="nil"/>
            </w:tcBorders>
            <w:shd w:val="clear" w:color="auto" w:fill="auto"/>
            <w:hideMark/>
          </w:tcPr>
          <w:p w14:paraId="1024142F" w14:textId="77777777" w:rsidR="00F647BF" w:rsidRDefault="00F647BF" w:rsidP="00D13D15">
            <w:pPr>
              <w:spacing w:after="0" w:line="240" w:lineRule="auto"/>
              <w:rPr>
                <w:rFonts w:ascii="Arial" w:hAnsi="Arial" w:cs="Arial"/>
                <w:color w:val="000000"/>
                <w:sz w:val="18"/>
                <w:szCs w:val="18"/>
              </w:rPr>
            </w:pPr>
          </w:p>
          <w:p w14:paraId="5327186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Healthcare</w:t>
            </w:r>
          </w:p>
        </w:tc>
        <w:tc>
          <w:tcPr>
            <w:tcW w:w="1929" w:type="dxa"/>
            <w:tcBorders>
              <w:top w:val="nil"/>
              <w:left w:val="nil"/>
              <w:bottom w:val="nil"/>
              <w:right w:val="nil"/>
            </w:tcBorders>
            <w:shd w:val="clear" w:color="auto" w:fill="auto"/>
            <w:hideMark/>
          </w:tcPr>
          <w:p w14:paraId="1DE10722" w14:textId="77777777" w:rsidR="00F647BF" w:rsidRDefault="00F647BF" w:rsidP="00D13D15">
            <w:pPr>
              <w:spacing w:after="0" w:line="240" w:lineRule="auto"/>
              <w:rPr>
                <w:rFonts w:ascii="Arial" w:hAnsi="Arial" w:cs="Arial"/>
                <w:color w:val="000000"/>
                <w:sz w:val="18"/>
                <w:szCs w:val="18"/>
              </w:rPr>
            </w:pPr>
          </w:p>
          <w:p w14:paraId="5CDB6EA7"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Healthcare</w:t>
            </w:r>
          </w:p>
        </w:tc>
        <w:tc>
          <w:tcPr>
            <w:tcW w:w="7073" w:type="dxa"/>
            <w:tcBorders>
              <w:top w:val="nil"/>
              <w:left w:val="nil"/>
              <w:bottom w:val="nil"/>
              <w:right w:val="nil"/>
            </w:tcBorders>
            <w:shd w:val="clear" w:color="auto" w:fill="auto"/>
            <w:hideMark/>
          </w:tcPr>
          <w:p w14:paraId="6930EB8F" w14:textId="77777777" w:rsidR="00F647BF" w:rsidRDefault="00F647BF" w:rsidP="00D13D15">
            <w:pPr>
              <w:spacing w:after="0" w:line="240" w:lineRule="auto"/>
              <w:rPr>
                <w:rFonts w:ascii="Arial" w:hAnsi="Arial" w:cs="Arial"/>
                <w:color w:val="000000"/>
                <w:sz w:val="18"/>
                <w:szCs w:val="18"/>
              </w:rPr>
            </w:pPr>
          </w:p>
          <w:p w14:paraId="14C9C690"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companies involved in health care equipment and supplies, health care providers and services, biotechnology, and pharmaceutical industries. </w:t>
            </w:r>
          </w:p>
        </w:tc>
      </w:tr>
      <w:tr w:rsidR="00F647BF" w:rsidRPr="002637B9" w14:paraId="71ADB3BD" w14:textId="77777777" w:rsidTr="00D13D15">
        <w:trPr>
          <w:trHeight w:val="636"/>
        </w:trPr>
        <w:tc>
          <w:tcPr>
            <w:tcW w:w="1654" w:type="dxa"/>
            <w:tcBorders>
              <w:top w:val="nil"/>
              <w:left w:val="nil"/>
              <w:bottom w:val="nil"/>
              <w:right w:val="nil"/>
            </w:tcBorders>
            <w:shd w:val="clear" w:color="auto" w:fill="auto"/>
            <w:hideMark/>
          </w:tcPr>
          <w:p w14:paraId="0FA1051F" w14:textId="77777777" w:rsidR="00F647BF" w:rsidRDefault="00F647BF" w:rsidP="00D13D15">
            <w:pPr>
              <w:spacing w:after="0" w:line="240" w:lineRule="auto"/>
              <w:rPr>
                <w:rFonts w:ascii="Arial" w:hAnsi="Arial" w:cs="Arial"/>
                <w:color w:val="000000"/>
                <w:sz w:val="18"/>
                <w:szCs w:val="18"/>
              </w:rPr>
            </w:pPr>
          </w:p>
          <w:p w14:paraId="2F4E238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ector - Technology</w:t>
            </w:r>
          </w:p>
        </w:tc>
        <w:tc>
          <w:tcPr>
            <w:tcW w:w="1929" w:type="dxa"/>
            <w:tcBorders>
              <w:top w:val="nil"/>
              <w:left w:val="nil"/>
              <w:bottom w:val="nil"/>
              <w:right w:val="nil"/>
            </w:tcBorders>
            <w:shd w:val="clear" w:color="auto" w:fill="auto"/>
            <w:hideMark/>
          </w:tcPr>
          <w:p w14:paraId="63B57410" w14:textId="77777777" w:rsidR="00F647BF" w:rsidRDefault="00F647BF" w:rsidP="00D13D15">
            <w:pPr>
              <w:spacing w:after="0" w:line="240" w:lineRule="auto"/>
              <w:rPr>
                <w:rFonts w:ascii="Arial" w:hAnsi="Arial" w:cs="Arial"/>
                <w:color w:val="000000"/>
                <w:sz w:val="18"/>
                <w:szCs w:val="18"/>
              </w:rPr>
            </w:pPr>
          </w:p>
          <w:p w14:paraId="43328658"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Sector Technology</w:t>
            </w:r>
          </w:p>
        </w:tc>
        <w:tc>
          <w:tcPr>
            <w:tcW w:w="7073" w:type="dxa"/>
            <w:tcBorders>
              <w:top w:val="nil"/>
              <w:left w:val="nil"/>
              <w:bottom w:val="nil"/>
              <w:right w:val="nil"/>
            </w:tcBorders>
            <w:shd w:val="clear" w:color="auto" w:fill="auto"/>
            <w:hideMark/>
          </w:tcPr>
          <w:p w14:paraId="0458B377" w14:textId="77777777" w:rsidR="00F647BF" w:rsidRDefault="00F647BF" w:rsidP="00D13D15">
            <w:pPr>
              <w:spacing w:after="0" w:line="240" w:lineRule="auto"/>
              <w:rPr>
                <w:rFonts w:ascii="Arial" w:hAnsi="Arial" w:cs="Arial"/>
                <w:color w:val="000000"/>
                <w:sz w:val="18"/>
                <w:szCs w:val="18"/>
              </w:rPr>
            </w:pPr>
          </w:p>
          <w:p w14:paraId="59E9995F"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echnology hardware, storage and peripherals, software, communications equipment, semiconductors and semiconductor equipment, internet software and services, IT services, electronic equipment, instruments and components.</w:t>
            </w:r>
          </w:p>
        </w:tc>
      </w:tr>
      <w:tr w:rsidR="00F647BF" w:rsidRPr="002637B9" w14:paraId="43B82EFD" w14:textId="77777777" w:rsidTr="00D13D15">
        <w:trPr>
          <w:trHeight w:val="636"/>
        </w:trPr>
        <w:tc>
          <w:tcPr>
            <w:tcW w:w="1654" w:type="dxa"/>
            <w:tcBorders>
              <w:top w:val="nil"/>
              <w:left w:val="nil"/>
              <w:bottom w:val="nil"/>
              <w:right w:val="nil"/>
            </w:tcBorders>
            <w:shd w:val="clear" w:color="auto" w:fill="auto"/>
            <w:hideMark/>
          </w:tcPr>
          <w:p w14:paraId="2FD55EE2" w14:textId="77777777" w:rsidR="00F647BF" w:rsidRDefault="00F647BF" w:rsidP="00D13D15">
            <w:pPr>
              <w:spacing w:after="0" w:line="240" w:lineRule="auto"/>
              <w:rPr>
                <w:rFonts w:ascii="Arial" w:hAnsi="Arial" w:cs="Arial"/>
                <w:color w:val="000000"/>
                <w:sz w:val="18"/>
                <w:szCs w:val="18"/>
              </w:rPr>
            </w:pPr>
          </w:p>
          <w:p w14:paraId="27A5DC7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Dollar</w:t>
            </w:r>
          </w:p>
        </w:tc>
        <w:tc>
          <w:tcPr>
            <w:tcW w:w="1929" w:type="dxa"/>
            <w:tcBorders>
              <w:top w:val="nil"/>
              <w:left w:val="nil"/>
              <w:bottom w:val="nil"/>
              <w:right w:val="nil"/>
            </w:tcBorders>
            <w:shd w:val="clear" w:color="auto" w:fill="auto"/>
            <w:hideMark/>
          </w:tcPr>
          <w:p w14:paraId="2106BAD0" w14:textId="77777777" w:rsidR="00F647BF" w:rsidRDefault="00F647BF" w:rsidP="00D13D15">
            <w:pPr>
              <w:spacing w:after="0" w:line="240" w:lineRule="auto"/>
              <w:rPr>
                <w:rFonts w:ascii="Arial" w:hAnsi="Arial" w:cs="Arial"/>
                <w:color w:val="000000"/>
                <w:sz w:val="18"/>
                <w:szCs w:val="18"/>
              </w:rPr>
            </w:pPr>
          </w:p>
          <w:p w14:paraId="1A397649"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Dollar Index</w:t>
            </w:r>
          </w:p>
        </w:tc>
        <w:tc>
          <w:tcPr>
            <w:tcW w:w="7073" w:type="dxa"/>
            <w:tcBorders>
              <w:top w:val="nil"/>
              <w:left w:val="nil"/>
              <w:bottom w:val="nil"/>
              <w:right w:val="nil"/>
            </w:tcBorders>
            <w:shd w:val="clear" w:color="auto" w:fill="auto"/>
            <w:hideMark/>
          </w:tcPr>
          <w:p w14:paraId="297B9541" w14:textId="77777777" w:rsidR="00F647BF" w:rsidRDefault="00F647BF" w:rsidP="00D13D15">
            <w:pPr>
              <w:spacing w:after="0" w:line="240" w:lineRule="auto"/>
              <w:rPr>
                <w:rFonts w:ascii="Arial" w:hAnsi="Arial" w:cs="Arial"/>
                <w:color w:val="000000"/>
                <w:sz w:val="18"/>
                <w:szCs w:val="18"/>
              </w:rPr>
            </w:pPr>
          </w:p>
          <w:p w14:paraId="0519A413"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value of the US dollar relative to the value of a 'basket' of currencies of </w:t>
            </w:r>
            <w:proofErr w:type="gramStart"/>
            <w:r w:rsidRPr="002637B9">
              <w:rPr>
                <w:rFonts w:ascii="Arial" w:hAnsi="Arial" w:cs="Arial"/>
                <w:color w:val="000000"/>
                <w:sz w:val="18"/>
                <w:szCs w:val="18"/>
              </w:rPr>
              <w:t>the majority of</w:t>
            </w:r>
            <w:proofErr w:type="gramEnd"/>
            <w:r w:rsidRPr="002637B9">
              <w:rPr>
                <w:rFonts w:ascii="Arial" w:hAnsi="Arial" w:cs="Arial"/>
                <w:color w:val="000000"/>
                <w:sz w:val="18"/>
                <w:szCs w:val="18"/>
              </w:rPr>
              <w:t xml:space="preserve"> the US's most significant trading partners. Factors the exchange rates of six major world currencies:  euro, Japanese yen, Canadian dollar, British pound, Swedish krona and Swiss franc. </w:t>
            </w:r>
          </w:p>
        </w:tc>
      </w:tr>
      <w:tr w:rsidR="00F647BF" w:rsidRPr="002637B9" w14:paraId="23C5CC93" w14:textId="77777777" w:rsidTr="00D13D15">
        <w:trPr>
          <w:trHeight w:val="636"/>
        </w:trPr>
        <w:tc>
          <w:tcPr>
            <w:tcW w:w="1654" w:type="dxa"/>
            <w:tcBorders>
              <w:top w:val="nil"/>
              <w:left w:val="nil"/>
              <w:bottom w:val="nil"/>
              <w:right w:val="nil"/>
            </w:tcBorders>
            <w:shd w:val="clear" w:color="auto" w:fill="auto"/>
          </w:tcPr>
          <w:p w14:paraId="0BEF81B2" w14:textId="77777777" w:rsidR="00F647BF" w:rsidRDefault="00F647BF" w:rsidP="00D13D15">
            <w:pPr>
              <w:spacing w:after="0" w:line="240" w:lineRule="auto"/>
              <w:rPr>
                <w:rFonts w:ascii="Arial" w:hAnsi="Arial" w:cs="Arial"/>
                <w:color w:val="000000"/>
                <w:sz w:val="18"/>
                <w:szCs w:val="18"/>
              </w:rPr>
            </w:pPr>
          </w:p>
          <w:p w14:paraId="7E4F3EB6"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US </w:t>
            </w:r>
            <w:r>
              <w:rPr>
                <w:rFonts w:ascii="Arial" w:hAnsi="Arial" w:cs="Arial"/>
                <w:color w:val="000000"/>
                <w:sz w:val="18"/>
                <w:szCs w:val="18"/>
              </w:rPr>
              <w:t>Bonds</w:t>
            </w:r>
          </w:p>
        </w:tc>
        <w:tc>
          <w:tcPr>
            <w:tcW w:w="1929" w:type="dxa"/>
            <w:tcBorders>
              <w:top w:val="nil"/>
              <w:left w:val="nil"/>
              <w:bottom w:val="nil"/>
              <w:right w:val="nil"/>
            </w:tcBorders>
            <w:shd w:val="clear" w:color="auto" w:fill="auto"/>
          </w:tcPr>
          <w:p w14:paraId="4125BD09" w14:textId="77777777" w:rsidR="00F647BF" w:rsidRDefault="00F647BF" w:rsidP="00D13D15">
            <w:pPr>
              <w:spacing w:after="0" w:line="240" w:lineRule="auto"/>
              <w:rPr>
                <w:rFonts w:ascii="Arial" w:hAnsi="Arial" w:cs="Arial"/>
                <w:color w:val="000000"/>
                <w:sz w:val="18"/>
                <w:szCs w:val="18"/>
              </w:rPr>
            </w:pPr>
          </w:p>
          <w:p w14:paraId="5FD1D1EB"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US Aggregate</w:t>
            </w:r>
          </w:p>
        </w:tc>
        <w:tc>
          <w:tcPr>
            <w:tcW w:w="7073" w:type="dxa"/>
            <w:tcBorders>
              <w:top w:val="nil"/>
              <w:left w:val="nil"/>
              <w:bottom w:val="nil"/>
              <w:right w:val="nil"/>
            </w:tcBorders>
            <w:shd w:val="clear" w:color="auto" w:fill="auto"/>
          </w:tcPr>
          <w:p w14:paraId="0F6F016F" w14:textId="77777777" w:rsidR="00F647BF" w:rsidRDefault="00F647BF" w:rsidP="00D13D15">
            <w:pPr>
              <w:spacing w:after="0" w:line="240" w:lineRule="auto"/>
              <w:rPr>
                <w:rFonts w:ascii="Arial" w:hAnsi="Arial" w:cs="Arial"/>
                <w:color w:val="000000"/>
                <w:sz w:val="18"/>
                <w:szCs w:val="18"/>
              </w:rPr>
            </w:pPr>
          </w:p>
          <w:p w14:paraId="3096C9BB" w14:textId="77777777" w:rsidR="00F647BF"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tc>
      </w:tr>
      <w:tr w:rsidR="00F647BF" w:rsidRPr="002637B9" w14:paraId="4F8BDC6D" w14:textId="77777777" w:rsidTr="00D13D15">
        <w:trPr>
          <w:trHeight w:val="636"/>
        </w:trPr>
        <w:tc>
          <w:tcPr>
            <w:tcW w:w="1654" w:type="dxa"/>
            <w:tcBorders>
              <w:top w:val="nil"/>
              <w:left w:val="nil"/>
              <w:bottom w:val="nil"/>
              <w:right w:val="nil"/>
            </w:tcBorders>
            <w:shd w:val="clear" w:color="auto" w:fill="auto"/>
            <w:hideMark/>
          </w:tcPr>
          <w:p w14:paraId="7645DB5F" w14:textId="77777777" w:rsidR="00F647BF" w:rsidRDefault="00F647BF" w:rsidP="00D13D15">
            <w:pPr>
              <w:spacing w:after="0" w:line="240" w:lineRule="auto"/>
              <w:rPr>
                <w:rFonts w:ascii="Arial" w:hAnsi="Arial" w:cs="Arial"/>
                <w:color w:val="000000"/>
                <w:sz w:val="18"/>
                <w:szCs w:val="18"/>
              </w:rPr>
            </w:pPr>
          </w:p>
          <w:p w14:paraId="70FDBFA6"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51AE321F" w14:textId="77777777" w:rsidR="00F647BF" w:rsidRDefault="00F647BF" w:rsidP="00D13D15">
            <w:pPr>
              <w:spacing w:after="0" w:line="240" w:lineRule="auto"/>
              <w:rPr>
                <w:rFonts w:ascii="Arial" w:hAnsi="Arial" w:cs="Arial"/>
                <w:color w:val="000000"/>
                <w:sz w:val="18"/>
                <w:szCs w:val="18"/>
              </w:rPr>
            </w:pPr>
          </w:p>
          <w:p w14:paraId="22C5C1F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w:t>
            </w:r>
          </w:p>
        </w:tc>
        <w:tc>
          <w:tcPr>
            <w:tcW w:w="7073" w:type="dxa"/>
            <w:tcBorders>
              <w:top w:val="nil"/>
              <w:left w:val="nil"/>
              <w:bottom w:val="nil"/>
              <w:right w:val="nil"/>
            </w:tcBorders>
            <w:shd w:val="clear" w:color="auto" w:fill="auto"/>
            <w:hideMark/>
          </w:tcPr>
          <w:p w14:paraId="17AF712F" w14:textId="77777777" w:rsidR="00F647BF" w:rsidRDefault="00F647BF" w:rsidP="00D13D15">
            <w:pPr>
              <w:spacing w:after="0" w:line="240" w:lineRule="auto"/>
              <w:rPr>
                <w:rFonts w:ascii="Arial" w:hAnsi="Arial" w:cs="Arial"/>
                <w:color w:val="000000"/>
                <w:sz w:val="18"/>
                <w:szCs w:val="18"/>
              </w:rPr>
            </w:pPr>
          </w:p>
          <w:p w14:paraId="4095D7FD"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tc>
      </w:tr>
      <w:tr w:rsidR="00F647BF" w:rsidRPr="002637B9" w14:paraId="1340C28B" w14:textId="77777777" w:rsidTr="00D13D15">
        <w:trPr>
          <w:trHeight w:val="636"/>
        </w:trPr>
        <w:tc>
          <w:tcPr>
            <w:tcW w:w="1654" w:type="dxa"/>
            <w:tcBorders>
              <w:top w:val="nil"/>
              <w:left w:val="nil"/>
              <w:bottom w:val="nil"/>
              <w:right w:val="nil"/>
            </w:tcBorders>
            <w:shd w:val="clear" w:color="auto" w:fill="auto"/>
            <w:hideMark/>
          </w:tcPr>
          <w:p w14:paraId="4394216E" w14:textId="77777777" w:rsidR="00F647BF" w:rsidRDefault="00F647BF" w:rsidP="00D13D15">
            <w:pPr>
              <w:spacing w:after="0" w:line="240" w:lineRule="auto"/>
              <w:rPr>
                <w:rFonts w:ascii="Arial" w:hAnsi="Arial" w:cs="Arial"/>
                <w:color w:val="000000"/>
                <w:sz w:val="18"/>
                <w:szCs w:val="18"/>
              </w:rPr>
            </w:pPr>
          </w:p>
          <w:p w14:paraId="24D35F0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Growth</w:t>
            </w:r>
          </w:p>
        </w:tc>
        <w:tc>
          <w:tcPr>
            <w:tcW w:w="1929" w:type="dxa"/>
            <w:tcBorders>
              <w:top w:val="nil"/>
              <w:left w:val="nil"/>
              <w:bottom w:val="nil"/>
              <w:right w:val="nil"/>
            </w:tcBorders>
            <w:shd w:val="clear" w:color="auto" w:fill="auto"/>
            <w:hideMark/>
          </w:tcPr>
          <w:p w14:paraId="5BF0DF10" w14:textId="77777777" w:rsidR="00F647BF" w:rsidRDefault="00F647BF" w:rsidP="00D13D15">
            <w:pPr>
              <w:spacing w:after="0" w:line="240" w:lineRule="auto"/>
              <w:rPr>
                <w:rFonts w:ascii="Arial" w:hAnsi="Arial" w:cs="Arial"/>
                <w:color w:val="000000"/>
                <w:sz w:val="18"/>
                <w:szCs w:val="18"/>
              </w:rPr>
            </w:pPr>
          </w:p>
          <w:p w14:paraId="42AA550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Growth</w:t>
            </w:r>
          </w:p>
        </w:tc>
        <w:tc>
          <w:tcPr>
            <w:tcW w:w="7073" w:type="dxa"/>
            <w:tcBorders>
              <w:top w:val="nil"/>
              <w:left w:val="nil"/>
              <w:bottom w:val="nil"/>
              <w:right w:val="nil"/>
            </w:tcBorders>
            <w:shd w:val="clear" w:color="auto" w:fill="auto"/>
            <w:hideMark/>
          </w:tcPr>
          <w:p w14:paraId="1B8C12A8" w14:textId="77777777" w:rsidR="00F647BF" w:rsidRDefault="00F647BF" w:rsidP="00D13D15">
            <w:pPr>
              <w:spacing w:after="0" w:line="240" w:lineRule="auto"/>
              <w:rPr>
                <w:rFonts w:ascii="Arial" w:hAnsi="Arial" w:cs="Arial"/>
                <w:color w:val="000000"/>
                <w:sz w:val="18"/>
                <w:szCs w:val="18"/>
              </w:rPr>
            </w:pPr>
          </w:p>
          <w:p w14:paraId="67B4843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large-cap growth stocks in the US, which are identified by sales growth, price-to-earnings and momentum. Constituents generally have a market-cap above $5 billion. </w:t>
            </w:r>
          </w:p>
        </w:tc>
      </w:tr>
      <w:tr w:rsidR="00F647BF" w:rsidRPr="002637B9" w14:paraId="4A0954D6" w14:textId="77777777" w:rsidTr="00D13D15">
        <w:trPr>
          <w:trHeight w:val="636"/>
        </w:trPr>
        <w:tc>
          <w:tcPr>
            <w:tcW w:w="1654" w:type="dxa"/>
            <w:tcBorders>
              <w:top w:val="nil"/>
              <w:left w:val="nil"/>
              <w:bottom w:val="nil"/>
              <w:right w:val="nil"/>
            </w:tcBorders>
            <w:shd w:val="clear" w:color="auto" w:fill="auto"/>
            <w:hideMark/>
          </w:tcPr>
          <w:p w14:paraId="36740771" w14:textId="77777777" w:rsidR="00F647BF" w:rsidRDefault="00F647BF" w:rsidP="00D13D15">
            <w:pPr>
              <w:spacing w:after="0" w:line="240" w:lineRule="auto"/>
              <w:rPr>
                <w:rFonts w:ascii="Arial" w:hAnsi="Arial" w:cs="Arial"/>
                <w:color w:val="000000"/>
                <w:sz w:val="18"/>
                <w:szCs w:val="18"/>
              </w:rPr>
            </w:pPr>
          </w:p>
          <w:p w14:paraId="1C4E55B1"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High Yield</w:t>
            </w:r>
          </w:p>
        </w:tc>
        <w:tc>
          <w:tcPr>
            <w:tcW w:w="1929" w:type="dxa"/>
            <w:tcBorders>
              <w:top w:val="nil"/>
              <w:left w:val="nil"/>
              <w:bottom w:val="nil"/>
              <w:right w:val="nil"/>
            </w:tcBorders>
            <w:shd w:val="clear" w:color="auto" w:fill="auto"/>
            <w:hideMark/>
          </w:tcPr>
          <w:p w14:paraId="043A2066" w14:textId="77777777" w:rsidR="00F647BF" w:rsidRDefault="00F647BF" w:rsidP="00D13D15">
            <w:pPr>
              <w:spacing w:after="0" w:line="240" w:lineRule="auto"/>
              <w:rPr>
                <w:rFonts w:ascii="Arial" w:hAnsi="Arial" w:cs="Arial"/>
                <w:color w:val="000000"/>
                <w:sz w:val="18"/>
                <w:szCs w:val="18"/>
              </w:rPr>
            </w:pPr>
          </w:p>
          <w:p w14:paraId="44F9AC4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US Corporate High Yield</w:t>
            </w:r>
          </w:p>
        </w:tc>
        <w:tc>
          <w:tcPr>
            <w:tcW w:w="7073" w:type="dxa"/>
            <w:tcBorders>
              <w:top w:val="nil"/>
              <w:left w:val="nil"/>
              <w:bottom w:val="nil"/>
              <w:right w:val="nil"/>
            </w:tcBorders>
            <w:shd w:val="clear" w:color="auto" w:fill="auto"/>
            <w:hideMark/>
          </w:tcPr>
          <w:p w14:paraId="395283EC" w14:textId="77777777" w:rsidR="00F647BF" w:rsidRDefault="00F647BF" w:rsidP="00D13D15">
            <w:pPr>
              <w:spacing w:after="0" w:line="240" w:lineRule="auto"/>
              <w:rPr>
                <w:rFonts w:ascii="Arial" w:hAnsi="Arial" w:cs="Arial"/>
                <w:color w:val="000000"/>
                <w:sz w:val="18"/>
                <w:szCs w:val="18"/>
              </w:rPr>
            </w:pPr>
          </w:p>
          <w:p w14:paraId="2D9BB8B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USD-denominated, non-investment-grade, fixed-rate taxable corporate bonds. "High-yield" securities have the middle rating from Moody's, Fitch or S&amp;P of Ba1/BB+/BB+ or below. Index excludes emerging market debt.</w:t>
            </w:r>
          </w:p>
        </w:tc>
      </w:tr>
      <w:tr w:rsidR="00F647BF" w:rsidRPr="002637B9" w14:paraId="677899E8" w14:textId="77777777" w:rsidTr="00D13D15">
        <w:trPr>
          <w:trHeight w:val="636"/>
        </w:trPr>
        <w:tc>
          <w:tcPr>
            <w:tcW w:w="1654" w:type="dxa"/>
            <w:tcBorders>
              <w:top w:val="nil"/>
              <w:left w:val="nil"/>
              <w:bottom w:val="nil"/>
              <w:right w:val="nil"/>
            </w:tcBorders>
            <w:shd w:val="clear" w:color="auto" w:fill="auto"/>
            <w:hideMark/>
          </w:tcPr>
          <w:p w14:paraId="63087D37" w14:textId="77777777" w:rsidR="00F647BF" w:rsidRDefault="00F647BF" w:rsidP="00D13D15">
            <w:pPr>
              <w:spacing w:after="0" w:line="240" w:lineRule="auto"/>
              <w:rPr>
                <w:rFonts w:ascii="Arial" w:hAnsi="Arial" w:cs="Arial"/>
                <w:color w:val="000000"/>
                <w:sz w:val="18"/>
                <w:szCs w:val="18"/>
              </w:rPr>
            </w:pPr>
          </w:p>
          <w:p w14:paraId="57B8A143"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Investment Grade Credit</w:t>
            </w:r>
          </w:p>
        </w:tc>
        <w:tc>
          <w:tcPr>
            <w:tcW w:w="1929" w:type="dxa"/>
            <w:tcBorders>
              <w:top w:val="nil"/>
              <w:left w:val="nil"/>
              <w:bottom w:val="nil"/>
              <w:right w:val="nil"/>
            </w:tcBorders>
            <w:shd w:val="clear" w:color="auto" w:fill="auto"/>
            <w:hideMark/>
          </w:tcPr>
          <w:p w14:paraId="610F71F6" w14:textId="77777777" w:rsidR="00F647BF" w:rsidRDefault="00F647BF" w:rsidP="00D13D15">
            <w:pPr>
              <w:spacing w:after="0" w:line="240" w:lineRule="auto"/>
              <w:rPr>
                <w:rFonts w:ascii="Arial" w:hAnsi="Arial" w:cs="Arial"/>
                <w:color w:val="000000"/>
                <w:sz w:val="18"/>
                <w:szCs w:val="18"/>
              </w:rPr>
            </w:pPr>
          </w:p>
          <w:p w14:paraId="2893D66A"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US Corporate </w:t>
            </w:r>
          </w:p>
        </w:tc>
        <w:tc>
          <w:tcPr>
            <w:tcW w:w="7073" w:type="dxa"/>
            <w:tcBorders>
              <w:top w:val="nil"/>
              <w:left w:val="nil"/>
              <w:bottom w:val="nil"/>
              <w:right w:val="nil"/>
            </w:tcBorders>
            <w:shd w:val="clear" w:color="auto" w:fill="auto"/>
            <w:hideMark/>
          </w:tcPr>
          <w:p w14:paraId="4A957780" w14:textId="77777777" w:rsidR="00F647BF" w:rsidRDefault="00F647BF" w:rsidP="00D13D15">
            <w:pPr>
              <w:spacing w:after="0" w:line="240" w:lineRule="auto"/>
              <w:rPr>
                <w:rFonts w:ascii="Arial" w:hAnsi="Arial" w:cs="Arial"/>
                <w:color w:val="000000"/>
                <w:sz w:val="18"/>
                <w:szCs w:val="18"/>
              </w:rPr>
            </w:pPr>
          </w:p>
          <w:p w14:paraId="63163EE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the investment-grade, fixed-rate, taxable corporate bond market. Includes USD-denominated securities publicly issued by US and non-US industrial, utility and financial issuers that meet specified maturity, liquidity and quality requirements.</w:t>
            </w:r>
          </w:p>
        </w:tc>
      </w:tr>
      <w:tr w:rsidR="00F647BF" w:rsidRPr="002637B9" w14:paraId="5CB29011" w14:textId="77777777" w:rsidTr="00D13D15">
        <w:trPr>
          <w:trHeight w:val="636"/>
        </w:trPr>
        <w:tc>
          <w:tcPr>
            <w:tcW w:w="1654" w:type="dxa"/>
            <w:tcBorders>
              <w:top w:val="nil"/>
              <w:left w:val="nil"/>
              <w:bottom w:val="nil"/>
              <w:right w:val="nil"/>
            </w:tcBorders>
            <w:shd w:val="clear" w:color="auto" w:fill="auto"/>
            <w:hideMark/>
          </w:tcPr>
          <w:p w14:paraId="18B53FA3" w14:textId="77777777" w:rsidR="00F647BF" w:rsidRDefault="00F647BF" w:rsidP="00D13D15">
            <w:pPr>
              <w:spacing w:after="0" w:line="240" w:lineRule="auto"/>
              <w:rPr>
                <w:rFonts w:ascii="Arial" w:hAnsi="Arial" w:cs="Arial"/>
                <w:color w:val="000000"/>
                <w:sz w:val="18"/>
                <w:szCs w:val="18"/>
              </w:rPr>
            </w:pPr>
          </w:p>
          <w:p w14:paraId="7C57085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Long Treasuries</w:t>
            </w:r>
          </w:p>
        </w:tc>
        <w:tc>
          <w:tcPr>
            <w:tcW w:w="1929" w:type="dxa"/>
            <w:tcBorders>
              <w:top w:val="nil"/>
              <w:left w:val="nil"/>
              <w:bottom w:val="nil"/>
              <w:right w:val="nil"/>
            </w:tcBorders>
            <w:shd w:val="clear" w:color="auto" w:fill="auto"/>
            <w:hideMark/>
          </w:tcPr>
          <w:p w14:paraId="31E7A6F5" w14:textId="77777777" w:rsidR="00F647BF" w:rsidRDefault="00F647BF" w:rsidP="00D13D15">
            <w:pPr>
              <w:spacing w:after="0" w:line="240" w:lineRule="auto"/>
              <w:rPr>
                <w:rFonts w:ascii="Arial" w:hAnsi="Arial" w:cs="Arial"/>
                <w:color w:val="000000"/>
                <w:sz w:val="18"/>
                <w:szCs w:val="18"/>
              </w:rPr>
            </w:pPr>
          </w:p>
          <w:p w14:paraId="1EFCC51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US Treasury Long</w:t>
            </w:r>
          </w:p>
        </w:tc>
        <w:tc>
          <w:tcPr>
            <w:tcW w:w="7073" w:type="dxa"/>
            <w:tcBorders>
              <w:top w:val="nil"/>
              <w:left w:val="nil"/>
              <w:bottom w:val="nil"/>
              <w:right w:val="nil"/>
            </w:tcBorders>
            <w:shd w:val="clear" w:color="auto" w:fill="auto"/>
            <w:hideMark/>
          </w:tcPr>
          <w:p w14:paraId="622102A0" w14:textId="77777777" w:rsidR="00F647BF" w:rsidRDefault="00F647BF" w:rsidP="00D13D15">
            <w:pPr>
              <w:spacing w:after="0" w:line="240" w:lineRule="auto"/>
              <w:rPr>
                <w:rFonts w:ascii="Arial" w:hAnsi="Arial" w:cs="Arial"/>
                <w:color w:val="000000"/>
                <w:sz w:val="18"/>
                <w:szCs w:val="18"/>
              </w:rPr>
            </w:pPr>
          </w:p>
          <w:p w14:paraId="276EB21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tc>
      </w:tr>
      <w:tr w:rsidR="00F647BF" w:rsidRPr="002637B9" w14:paraId="25221F52" w14:textId="77777777" w:rsidTr="00D13D15">
        <w:trPr>
          <w:trHeight w:val="636"/>
        </w:trPr>
        <w:tc>
          <w:tcPr>
            <w:tcW w:w="1654" w:type="dxa"/>
            <w:tcBorders>
              <w:top w:val="nil"/>
              <w:left w:val="nil"/>
              <w:bottom w:val="nil"/>
              <w:right w:val="nil"/>
            </w:tcBorders>
            <w:shd w:val="clear" w:color="auto" w:fill="auto"/>
            <w:hideMark/>
          </w:tcPr>
          <w:p w14:paraId="494DBE1B" w14:textId="77777777" w:rsidR="00F647BF" w:rsidRDefault="00F647BF" w:rsidP="00D13D15">
            <w:pPr>
              <w:spacing w:after="0" w:line="240" w:lineRule="auto"/>
              <w:rPr>
                <w:rFonts w:ascii="Arial" w:hAnsi="Arial" w:cs="Arial"/>
                <w:color w:val="000000"/>
                <w:sz w:val="18"/>
                <w:szCs w:val="18"/>
              </w:rPr>
            </w:pPr>
          </w:p>
          <w:p w14:paraId="4682FB28"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REIT</w:t>
            </w:r>
          </w:p>
        </w:tc>
        <w:tc>
          <w:tcPr>
            <w:tcW w:w="1929" w:type="dxa"/>
            <w:tcBorders>
              <w:top w:val="nil"/>
              <w:left w:val="nil"/>
              <w:bottom w:val="nil"/>
              <w:right w:val="nil"/>
            </w:tcBorders>
            <w:shd w:val="clear" w:color="auto" w:fill="auto"/>
            <w:hideMark/>
          </w:tcPr>
          <w:p w14:paraId="29EA1635" w14:textId="77777777" w:rsidR="00F647BF" w:rsidRDefault="00F647BF" w:rsidP="00D13D15">
            <w:pPr>
              <w:spacing w:after="0" w:line="240" w:lineRule="auto"/>
              <w:rPr>
                <w:rFonts w:ascii="Arial" w:hAnsi="Arial" w:cs="Arial"/>
                <w:color w:val="000000"/>
                <w:sz w:val="18"/>
                <w:szCs w:val="18"/>
              </w:rPr>
            </w:pPr>
          </w:p>
          <w:p w14:paraId="1462BF9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FTSE NAREIT All Equity REITs </w:t>
            </w:r>
          </w:p>
        </w:tc>
        <w:tc>
          <w:tcPr>
            <w:tcW w:w="7073" w:type="dxa"/>
            <w:tcBorders>
              <w:top w:val="nil"/>
              <w:left w:val="nil"/>
              <w:bottom w:val="nil"/>
              <w:right w:val="nil"/>
            </w:tcBorders>
            <w:shd w:val="clear" w:color="auto" w:fill="auto"/>
            <w:hideMark/>
          </w:tcPr>
          <w:p w14:paraId="2B5C5FD1" w14:textId="77777777" w:rsidR="00F647BF" w:rsidRDefault="00F647BF" w:rsidP="00D13D15">
            <w:pPr>
              <w:spacing w:after="0" w:line="240" w:lineRule="auto"/>
              <w:rPr>
                <w:rFonts w:ascii="Arial" w:hAnsi="Arial" w:cs="Arial"/>
                <w:color w:val="000000"/>
                <w:sz w:val="18"/>
                <w:szCs w:val="18"/>
              </w:rPr>
            </w:pPr>
          </w:p>
          <w:p w14:paraId="11D4A09B"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tc>
      </w:tr>
      <w:tr w:rsidR="00F647BF" w:rsidRPr="002637B9" w14:paraId="4DC134E3" w14:textId="77777777" w:rsidTr="00D13D15">
        <w:trPr>
          <w:trHeight w:val="636"/>
        </w:trPr>
        <w:tc>
          <w:tcPr>
            <w:tcW w:w="1654" w:type="dxa"/>
            <w:tcBorders>
              <w:top w:val="nil"/>
              <w:left w:val="nil"/>
              <w:bottom w:val="nil"/>
              <w:right w:val="nil"/>
            </w:tcBorders>
            <w:shd w:val="clear" w:color="auto" w:fill="auto"/>
            <w:hideMark/>
          </w:tcPr>
          <w:p w14:paraId="29184B6E"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Treasury Inflation Protected Securities</w:t>
            </w:r>
          </w:p>
        </w:tc>
        <w:tc>
          <w:tcPr>
            <w:tcW w:w="1929" w:type="dxa"/>
            <w:tcBorders>
              <w:top w:val="nil"/>
              <w:left w:val="nil"/>
              <w:bottom w:val="nil"/>
              <w:right w:val="nil"/>
            </w:tcBorders>
            <w:shd w:val="clear" w:color="auto" w:fill="auto"/>
            <w:hideMark/>
          </w:tcPr>
          <w:p w14:paraId="24128F1C" w14:textId="77777777" w:rsidR="00F647BF" w:rsidRDefault="00F647BF" w:rsidP="00D13D15">
            <w:pPr>
              <w:spacing w:after="0" w:line="240" w:lineRule="auto"/>
              <w:rPr>
                <w:rFonts w:ascii="Arial" w:hAnsi="Arial" w:cs="Arial"/>
                <w:color w:val="000000"/>
                <w:sz w:val="18"/>
                <w:szCs w:val="18"/>
              </w:rPr>
            </w:pPr>
          </w:p>
          <w:p w14:paraId="7708D7F8"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Bloomberg US TIPS</w:t>
            </w:r>
          </w:p>
        </w:tc>
        <w:tc>
          <w:tcPr>
            <w:tcW w:w="7073" w:type="dxa"/>
            <w:tcBorders>
              <w:top w:val="nil"/>
              <w:left w:val="nil"/>
              <w:bottom w:val="nil"/>
              <w:right w:val="nil"/>
            </w:tcBorders>
            <w:shd w:val="clear" w:color="auto" w:fill="auto"/>
            <w:hideMark/>
          </w:tcPr>
          <w:p w14:paraId="29524B24" w14:textId="77777777" w:rsidR="00F647BF" w:rsidRDefault="00F647BF" w:rsidP="00D13D15">
            <w:pPr>
              <w:spacing w:after="0" w:line="240" w:lineRule="auto"/>
              <w:rPr>
                <w:rFonts w:ascii="Arial" w:hAnsi="Arial" w:cs="Arial"/>
                <w:color w:val="000000"/>
                <w:sz w:val="18"/>
                <w:szCs w:val="18"/>
              </w:rPr>
            </w:pPr>
          </w:p>
          <w:p w14:paraId="55197C45"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inflation-protected securities issued by the US Treasury.</w:t>
            </w:r>
          </w:p>
        </w:tc>
      </w:tr>
      <w:tr w:rsidR="00F647BF" w:rsidRPr="002637B9" w14:paraId="1C54CDDF" w14:textId="77777777" w:rsidTr="00D13D15">
        <w:trPr>
          <w:trHeight w:val="636"/>
        </w:trPr>
        <w:tc>
          <w:tcPr>
            <w:tcW w:w="1654" w:type="dxa"/>
            <w:tcBorders>
              <w:top w:val="nil"/>
              <w:left w:val="nil"/>
              <w:bottom w:val="nil"/>
              <w:right w:val="nil"/>
            </w:tcBorders>
            <w:shd w:val="clear" w:color="auto" w:fill="auto"/>
            <w:hideMark/>
          </w:tcPr>
          <w:p w14:paraId="0816CFCB" w14:textId="77777777" w:rsidR="00F647BF" w:rsidRDefault="00F647BF" w:rsidP="00D13D15">
            <w:pPr>
              <w:spacing w:after="0" w:line="240" w:lineRule="auto"/>
              <w:rPr>
                <w:rFonts w:ascii="Arial" w:hAnsi="Arial" w:cs="Arial"/>
                <w:color w:val="000000"/>
                <w:sz w:val="18"/>
                <w:szCs w:val="18"/>
              </w:rPr>
            </w:pPr>
          </w:p>
          <w:p w14:paraId="6E2E64BA"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US Value</w:t>
            </w:r>
          </w:p>
        </w:tc>
        <w:tc>
          <w:tcPr>
            <w:tcW w:w="1929" w:type="dxa"/>
            <w:tcBorders>
              <w:top w:val="nil"/>
              <w:left w:val="nil"/>
              <w:bottom w:val="nil"/>
              <w:right w:val="nil"/>
            </w:tcBorders>
            <w:shd w:val="clear" w:color="auto" w:fill="auto"/>
            <w:hideMark/>
          </w:tcPr>
          <w:p w14:paraId="04DB2670" w14:textId="77777777" w:rsidR="00F647BF" w:rsidRDefault="00F647BF" w:rsidP="00D13D15">
            <w:pPr>
              <w:spacing w:after="0" w:line="240" w:lineRule="auto"/>
              <w:rPr>
                <w:rFonts w:ascii="Arial" w:hAnsi="Arial" w:cs="Arial"/>
                <w:color w:val="000000"/>
                <w:sz w:val="18"/>
                <w:szCs w:val="18"/>
              </w:rPr>
            </w:pPr>
          </w:p>
          <w:p w14:paraId="665E5BB2"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S&amp;P 500 Value</w:t>
            </w:r>
          </w:p>
        </w:tc>
        <w:tc>
          <w:tcPr>
            <w:tcW w:w="7073" w:type="dxa"/>
            <w:tcBorders>
              <w:top w:val="nil"/>
              <w:left w:val="nil"/>
              <w:bottom w:val="nil"/>
              <w:right w:val="nil"/>
            </w:tcBorders>
            <w:shd w:val="clear" w:color="auto" w:fill="auto"/>
            <w:hideMark/>
          </w:tcPr>
          <w:p w14:paraId="4CF0A0AB" w14:textId="77777777" w:rsidR="00F647BF" w:rsidRDefault="00F647BF" w:rsidP="00D13D15">
            <w:pPr>
              <w:spacing w:after="0" w:line="240" w:lineRule="auto"/>
              <w:rPr>
                <w:rFonts w:ascii="Arial" w:hAnsi="Arial" w:cs="Arial"/>
                <w:color w:val="000000"/>
                <w:sz w:val="18"/>
                <w:szCs w:val="18"/>
              </w:rPr>
            </w:pPr>
          </w:p>
          <w:p w14:paraId="46509444" w14:textId="77777777" w:rsidR="00F647BF" w:rsidRPr="002637B9" w:rsidRDefault="00F647BF" w:rsidP="00D13D15">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value stocks in the US, which are identified by sales growth, price-to-earnings and momentum. Constituents generally have a market-cap above $5 billion. </w:t>
            </w:r>
          </w:p>
        </w:tc>
      </w:tr>
      <w:bookmarkEnd w:id="0"/>
    </w:tbl>
    <w:p w14:paraId="7C6A9D54" w14:textId="77777777" w:rsidR="00F647BF" w:rsidRPr="0040163B" w:rsidRDefault="00F647BF" w:rsidP="00F647BF">
      <w:pPr>
        <w:spacing w:after="160"/>
        <w:ind w:right="-720"/>
        <w:rPr>
          <w:rFonts w:ascii="Arial" w:hAnsi="Arial" w:cs="Arial"/>
          <w:color w:val="343433"/>
          <w:sz w:val="16"/>
          <w:szCs w:val="16"/>
        </w:rPr>
      </w:pPr>
    </w:p>
    <w:p w14:paraId="1CA21405" w14:textId="77777777" w:rsidR="00DE0BBF" w:rsidRPr="00844036" w:rsidRDefault="00DE0BBF" w:rsidP="00FE7F0D">
      <w:pPr>
        <w:spacing w:after="160"/>
        <w:ind w:right="-720"/>
        <w:rPr>
          <w:rFonts w:ascii="Arial" w:hAnsi="Arial" w:cs="Arial"/>
          <w:color w:val="343433"/>
          <w:sz w:val="18"/>
          <w:szCs w:val="18"/>
        </w:rPr>
      </w:pPr>
    </w:p>
    <w:p w14:paraId="7FB63708" w14:textId="77777777" w:rsidR="00DE0BBF" w:rsidRPr="00844036" w:rsidRDefault="00DE0BBF" w:rsidP="00FE7F0D">
      <w:pPr>
        <w:spacing w:after="160"/>
        <w:ind w:right="-720"/>
        <w:rPr>
          <w:rFonts w:ascii="Arial" w:hAnsi="Arial" w:cs="Arial"/>
          <w:color w:val="343433"/>
          <w:sz w:val="18"/>
          <w:szCs w:val="18"/>
        </w:rPr>
      </w:pPr>
    </w:p>
    <w:p w14:paraId="640A84B7" w14:textId="10E6C23C" w:rsidR="003A27B5" w:rsidRPr="0040163B" w:rsidRDefault="005D1A45" w:rsidP="00FE7F0D">
      <w:pPr>
        <w:spacing w:after="160"/>
        <w:ind w:right="-720"/>
        <w:rPr>
          <w:rFonts w:ascii="Arial" w:hAnsi="Arial" w:cs="Arial"/>
          <w:color w:val="343433"/>
          <w:sz w:val="16"/>
          <w:szCs w:val="16"/>
        </w:rPr>
      </w:pPr>
      <w:r>
        <w:rPr>
          <w:rFonts w:ascii="Arial" w:hAnsi="Arial" w:cs="Arial"/>
          <w:noProof/>
          <w:color w:val="343433"/>
          <w:sz w:val="16"/>
          <w:szCs w:val="16"/>
        </w:rPr>
        <w:lastRenderedPageBreak/>
        <mc:AlternateContent>
          <mc:Choice Requires="wpg">
            <w:drawing>
              <wp:anchor distT="0" distB="0" distL="114300" distR="114300" simplePos="0" relativeHeight="251662848" behindDoc="0" locked="0" layoutInCell="1" allowOverlap="1" wp14:anchorId="35A1F3A9" wp14:editId="6B84CF5B">
                <wp:simplePos x="0" y="0"/>
                <wp:positionH relativeFrom="margin">
                  <wp:posOffset>-660400</wp:posOffset>
                </wp:positionH>
                <wp:positionV relativeFrom="paragraph">
                  <wp:posOffset>3251835</wp:posOffset>
                </wp:positionV>
                <wp:extent cx="6927850" cy="4057650"/>
                <wp:effectExtent l="0" t="0" r="6350" b="0"/>
                <wp:wrapTopAndBottom/>
                <wp:docPr id="3" name="Group 3"/>
                <wp:cNvGraphicFramePr/>
                <a:graphic xmlns:a="http://schemas.openxmlformats.org/drawingml/2006/main">
                  <a:graphicData uri="http://schemas.microsoft.com/office/word/2010/wordprocessingGroup">
                    <wpg:wgp>
                      <wpg:cNvGrpSpPr/>
                      <wpg:grpSpPr>
                        <a:xfrm>
                          <a:off x="0" y="0"/>
                          <a:ext cx="6927850" cy="405765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92639" y="373324"/>
                              <a:ext cx="1303507" cy="1945482"/>
                            </a:xfrm>
                            <a:prstGeom prst="rect">
                              <a:avLst/>
                            </a:prstGeom>
                            <a:noFill/>
                            <a:ln w="6350">
                              <a:noFill/>
                            </a:ln>
                          </wps:spPr>
                          <wps:txb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55665" y="105752"/>
                            <a:ext cx="5417820" cy="2354545"/>
                          </a:xfrm>
                          <a:prstGeom prst="rect">
                            <a:avLst/>
                          </a:prstGeom>
                          <a:noFill/>
                          <a:ln w="6350">
                            <a:noFill/>
                          </a:ln>
                        </wps:spPr>
                        <wps:txb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175E54AB" w:rsidR="002F7F11" w:rsidRPr="00BF0CB7" w:rsidRDefault="00F419DF" w:rsidP="00476763">
                              <w:pPr>
                                <w:pStyle w:val="NormalWeb"/>
                                <w:spacing w:before="0" w:beforeAutospacing="0"/>
                                <w:contextualSpacing/>
                                <w:rPr>
                                  <w:rFonts w:ascii="Arial" w:hAnsi="Arial" w:cs="Arial"/>
                                  <w:sz w:val="16"/>
                                  <w:szCs w:val="16"/>
                                </w:rPr>
                              </w:pPr>
                              <w:r w:rsidRPr="00F419DF">
                                <w:rPr>
                                  <w:rFonts w:ascii="Arial" w:hAnsi="Arial" w:cs="Arial"/>
                                  <w:sz w:val="16"/>
                                  <w:szCs w:val="16"/>
                                </w:rPr>
                                <w:t>103360</w:t>
                              </w:r>
                              <w:r w:rsidRPr="00F419DF">
                                <w:rPr>
                                  <w:rFonts w:ascii="Arial" w:hAnsi="Arial" w:cs="Arial"/>
                                  <w:sz w:val="16"/>
                                  <w:szCs w:val="16"/>
                                </w:rPr>
                                <w:t xml:space="preserve"> </w:t>
                              </w:r>
                              <w:r w:rsidR="002F7F11" w:rsidRPr="00F419DF">
                                <w:rPr>
                                  <w:rFonts w:ascii="Arial" w:hAnsi="Arial" w:cs="Arial"/>
                                  <w:sz w:val="16"/>
                                  <w:szCs w:val="16"/>
                                </w:rPr>
                                <w:t xml:space="preserve">| </w:t>
                              </w:r>
                              <w:r w:rsidRPr="00F419DF">
                                <w:rPr>
                                  <w:rFonts w:ascii="Arial" w:hAnsi="Arial" w:cs="Arial"/>
                                  <w:sz w:val="16"/>
                                  <w:szCs w:val="16"/>
                                </w:rPr>
                                <w:t>C22-19056</w:t>
                              </w:r>
                              <w:r>
                                <w:rPr>
                                  <w:rFonts w:ascii="Arial" w:hAnsi="Arial" w:cs="Arial"/>
                                  <w:sz w:val="16"/>
                                  <w:szCs w:val="16"/>
                                </w:rPr>
                                <w:t xml:space="preserve"> </w:t>
                              </w:r>
                              <w:r w:rsidR="002F7F11" w:rsidRPr="001437D6">
                                <w:rPr>
                                  <w:rFonts w:ascii="Arial" w:hAnsi="Arial" w:cs="Arial"/>
                                  <w:sz w:val="16"/>
                                  <w:szCs w:val="16"/>
                                </w:rPr>
                                <w:t>| 0</w:t>
                              </w:r>
                              <w:r w:rsidR="000802EB">
                                <w:rPr>
                                  <w:rFonts w:ascii="Arial" w:hAnsi="Arial" w:cs="Arial"/>
                                  <w:sz w:val="16"/>
                                  <w:szCs w:val="16"/>
                                </w:rPr>
                                <w:t>8</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0</w:t>
                              </w:r>
                              <w:r w:rsidR="000802EB">
                                <w:rPr>
                                  <w:rFonts w:ascii="Arial" w:hAnsi="Arial" w:cs="Arial"/>
                                  <w:sz w:val="16"/>
                                  <w:szCs w:val="16"/>
                                </w:rPr>
                                <w:t>8</w:t>
                              </w:r>
                              <w:r w:rsidR="002F7F11" w:rsidRPr="001437D6">
                                <w:rPr>
                                  <w:rFonts w:ascii="Arial" w:hAnsi="Arial" w:cs="Arial"/>
                                  <w:sz w:val="16"/>
                                  <w:szCs w:val="16"/>
                                </w:rPr>
                                <w:t>/</w:t>
                              </w:r>
                              <w:r w:rsidR="0054164A">
                                <w:rPr>
                                  <w:rFonts w:ascii="Arial" w:hAnsi="Arial" w:cs="Arial"/>
                                  <w:sz w:val="16"/>
                                  <w:szCs w:val="16"/>
                                </w:rPr>
                                <w:t>31</w:t>
                              </w:r>
                              <w:r w:rsidR="002F7F11" w:rsidRPr="001437D6">
                                <w:rPr>
                                  <w:rFonts w:ascii="Arial" w:hAnsi="Arial" w:cs="Arial"/>
                                  <w:sz w:val="16"/>
                                  <w:szCs w:val="16"/>
                                </w:rPr>
                                <w:t>/202</w:t>
                              </w:r>
                              <w:r w:rsidR="00F67AD8" w:rsidRPr="001437D6">
                                <w:rPr>
                                  <w:rFonts w:ascii="Arial" w:hAnsi="Arial" w:cs="Arial"/>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1F3A9" id="Group 3" o:spid="_x0000_s1026" style="position:absolute;margin-left:-52pt;margin-top:256.05pt;width:545.5pt;height:319.5pt;z-index:251662848;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926;top:3733;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64B16CFF" w14:textId="77777777" w:rsidR="00AB6BC5" w:rsidRDefault="00AB6BC5" w:rsidP="00AB6BC5">
                          <w:pPr>
                            <w:spacing w:after="120"/>
                            <w:rPr>
                              <w:rFonts w:ascii="Arial" w:hAnsi="Arial" w:cs="Arial"/>
                              <w:b/>
                              <w:sz w:val="15"/>
                              <w:szCs w:val="15"/>
                            </w:rPr>
                          </w:pPr>
                          <w:r>
                            <w:rPr>
                              <w:rFonts w:ascii="Arial" w:hAnsi="Arial" w:cs="Arial"/>
                              <w:b/>
                              <w:sz w:val="15"/>
                              <w:szCs w:val="15"/>
                            </w:rPr>
                            <w:t>AssetMark, Inc.</w:t>
                          </w:r>
                        </w:p>
                        <w:p w14:paraId="05AF5373" w14:textId="7662CDC7" w:rsidR="00AB6BC5" w:rsidRPr="009B73D0" w:rsidRDefault="00AB6BC5" w:rsidP="00AB6BC5">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556;top:1057;width:54178;height:2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613DBB99" w14:textId="77777777" w:rsidR="00BB7679" w:rsidRPr="00E93D58" w:rsidRDefault="00BB7679" w:rsidP="00BB7679">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6E83FB0B" w14:textId="719C815E"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sidR="000802EB">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5842D6D8" w14:textId="77777777" w:rsidR="00476763" w:rsidRPr="00476763" w:rsidRDefault="00476763" w:rsidP="00476763">
                        <w:pPr>
                          <w:pStyle w:val="NormalWeb"/>
                          <w:contextualSpacing/>
                          <w:rPr>
                            <w:rFonts w:ascii="Arial" w:hAnsi="Arial" w:cs="Arial"/>
                            <w:sz w:val="16"/>
                            <w:szCs w:val="16"/>
                          </w:rPr>
                        </w:pPr>
                      </w:p>
                      <w:p w14:paraId="1739146F" w14:textId="77777777" w:rsidR="00476763" w:rsidRPr="00476763" w:rsidRDefault="00476763" w:rsidP="00476763">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03D19263" w14:textId="77777777" w:rsidR="00476763" w:rsidRPr="00476763" w:rsidRDefault="00476763" w:rsidP="00476763">
                        <w:pPr>
                          <w:pStyle w:val="NormalWeb"/>
                          <w:contextualSpacing/>
                          <w:rPr>
                            <w:rFonts w:ascii="Arial" w:hAnsi="Arial" w:cs="Arial"/>
                            <w:sz w:val="16"/>
                            <w:szCs w:val="16"/>
                          </w:rPr>
                        </w:pPr>
                      </w:p>
                      <w:p w14:paraId="19E98BF3"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FAAB4A8" w14:textId="77777777" w:rsidR="00476763" w:rsidRPr="00476763" w:rsidRDefault="00476763" w:rsidP="00476763">
                        <w:pPr>
                          <w:pStyle w:val="NormalWeb"/>
                          <w:contextualSpacing/>
                          <w:rPr>
                            <w:rFonts w:ascii="Arial" w:hAnsi="Arial" w:cs="Arial"/>
                            <w:sz w:val="16"/>
                            <w:szCs w:val="16"/>
                          </w:rPr>
                        </w:pPr>
                      </w:p>
                      <w:p w14:paraId="42E16088"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5B411087" w14:textId="77777777" w:rsidR="00476763" w:rsidRPr="00476763" w:rsidRDefault="00476763" w:rsidP="00476763">
                        <w:pPr>
                          <w:pStyle w:val="NormalWeb"/>
                          <w:contextualSpacing/>
                          <w:rPr>
                            <w:rFonts w:ascii="Arial" w:hAnsi="Arial" w:cs="Arial"/>
                            <w:sz w:val="16"/>
                            <w:szCs w:val="16"/>
                          </w:rPr>
                        </w:pPr>
                      </w:p>
                      <w:p w14:paraId="6A24040D"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70DEB37A" w14:textId="77777777" w:rsidR="00476763" w:rsidRPr="00476763" w:rsidRDefault="00476763" w:rsidP="00476763">
                        <w:pPr>
                          <w:pStyle w:val="NormalWeb"/>
                          <w:contextualSpacing/>
                          <w:rPr>
                            <w:rFonts w:ascii="Arial" w:hAnsi="Arial" w:cs="Arial"/>
                            <w:sz w:val="16"/>
                            <w:szCs w:val="16"/>
                          </w:rPr>
                        </w:pPr>
                      </w:p>
                      <w:p w14:paraId="2A9852E5" w14:textId="77777777"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30B0F388" w14:textId="77777777" w:rsidR="00476763" w:rsidRPr="00476763" w:rsidRDefault="00476763" w:rsidP="00476763">
                        <w:pPr>
                          <w:pStyle w:val="NormalWeb"/>
                          <w:contextualSpacing/>
                          <w:rPr>
                            <w:rFonts w:ascii="Arial" w:hAnsi="Arial" w:cs="Arial"/>
                            <w:sz w:val="16"/>
                            <w:szCs w:val="16"/>
                          </w:rPr>
                        </w:pPr>
                      </w:p>
                      <w:p w14:paraId="0F7B882B" w14:textId="4D13F8AC" w:rsidR="00476763" w:rsidRPr="00476763" w:rsidRDefault="00476763" w:rsidP="00476763">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0F2FFEED" w14:textId="175E54AB" w:rsidR="002F7F11" w:rsidRPr="00BF0CB7" w:rsidRDefault="00F419DF" w:rsidP="00476763">
                        <w:pPr>
                          <w:pStyle w:val="NormalWeb"/>
                          <w:spacing w:before="0" w:beforeAutospacing="0"/>
                          <w:contextualSpacing/>
                          <w:rPr>
                            <w:rFonts w:ascii="Arial" w:hAnsi="Arial" w:cs="Arial"/>
                            <w:sz w:val="16"/>
                            <w:szCs w:val="16"/>
                          </w:rPr>
                        </w:pPr>
                        <w:r w:rsidRPr="00F419DF">
                          <w:rPr>
                            <w:rFonts w:ascii="Arial" w:hAnsi="Arial" w:cs="Arial"/>
                            <w:sz w:val="16"/>
                            <w:szCs w:val="16"/>
                          </w:rPr>
                          <w:t>103360</w:t>
                        </w:r>
                        <w:r w:rsidRPr="00F419DF">
                          <w:rPr>
                            <w:rFonts w:ascii="Arial" w:hAnsi="Arial" w:cs="Arial"/>
                            <w:sz w:val="16"/>
                            <w:szCs w:val="16"/>
                          </w:rPr>
                          <w:t xml:space="preserve"> </w:t>
                        </w:r>
                        <w:r w:rsidR="002F7F11" w:rsidRPr="00F419DF">
                          <w:rPr>
                            <w:rFonts w:ascii="Arial" w:hAnsi="Arial" w:cs="Arial"/>
                            <w:sz w:val="16"/>
                            <w:szCs w:val="16"/>
                          </w:rPr>
                          <w:t xml:space="preserve">| </w:t>
                        </w:r>
                        <w:r w:rsidRPr="00F419DF">
                          <w:rPr>
                            <w:rFonts w:ascii="Arial" w:hAnsi="Arial" w:cs="Arial"/>
                            <w:sz w:val="16"/>
                            <w:szCs w:val="16"/>
                          </w:rPr>
                          <w:t>C22-19056</w:t>
                        </w:r>
                        <w:r>
                          <w:rPr>
                            <w:rFonts w:ascii="Arial" w:hAnsi="Arial" w:cs="Arial"/>
                            <w:sz w:val="16"/>
                            <w:szCs w:val="16"/>
                          </w:rPr>
                          <w:t xml:space="preserve"> </w:t>
                        </w:r>
                        <w:r w:rsidR="002F7F11" w:rsidRPr="001437D6">
                          <w:rPr>
                            <w:rFonts w:ascii="Arial" w:hAnsi="Arial" w:cs="Arial"/>
                            <w:sz w:val="16"/>
                            <w:szCs w:val="16"/>
                          </w:rPr>
                          <w:t>| 0</w:t>
                        </w:r>
                        <w:r w:rsidR="000802EB">
                          <w:rPr>
                            <w:rFonts w:ascii="Arial" w:hAnsi="Arial" w:cs="Arial"/>
                            <w:sz w:val="16"/>
                            <w:szCs w:val="16"/>
                          </w:rPr>
                          <w:t>8</w:t>
                        </w:r>
                        <w:r w:rsidR="002F7F11" w:rsidRPr="001437D6">
                          <w:rPr>
                            <w:rFonts w:ascii="Arial" w:hAnsi="Arial" w:cs="Arial"/>
                            <w:sz w:val="16"/>
                            <w:szCs w:val="16"/>
                          </w:rPr>
                          <w:t>/202</w:t>
                        </w:r>
                        <w:r w:rsidR="00F67AD8" w:rsidRPr="001437D6">
                          <w:rPr>
                            <w:rFonts w:ascii="Arial" w:hAnsi="Arial" w:cs="Arial"/>
                            <w:sz w:val="16"/>
                            <w:szCs w:val="16"/>
                          </w:rPr>
                          <w:t>2</w:t>
                        </w:r>
                        <w:r w:rsidR="002F7F11" w:rsidRPr="001437D6">
                          <w:rPr>
                            <w:rFonts w:ascii="Arial" w:hAnsi="Arial" w:cs="Arial"/>
                            <w:sz w:val="16"/>
                            <w:szCs w:val="16"/>
                          </w:rPr>
                          <w:t xml:space="preserve"> | EXP 0</w:t>
                        </w:r>
                        <w:r w:rsidR="000802EB">
                          <w:rPr>
                            <w:rFonts w:ascii="Arial" w:hAnsi="Arial" w:cs="Arial"/>
                            <w:sz w:val="16"/>
                            <w:szCs w:val="16"/>
                          </w:rPr>
                          <w:t>8</w:t>
                        </w:r>
                        <w:r w:rsidR="002F7F11" w:rsidRPr="001437D6">
                          <w:rPr>
                            <w:rFonts w:ascii="Arial" w:hAnsi="Arial" w:cs="Arial"/>
                            <w:sz w:val="16"/>
                            <w:szCs w:val="16"/>
                          </w:rPr>
                          <w:t>/</w:t>
                        </w:r>
                        <w:r w:rsidR="0054164A">
                          <w:rPr>
                            <w:rFonts w:ascii="Arial" w:hAnsi="Arial" w:cs="Arial"/>
                            <w:sz w:val="16"/>
                            <w:szCs w:val="16"/>
                          </w:rPr>
                          <w:t>31</w:t>
                        </w:r>
                        <w:r w:rsidR="002F7F11" w:rsidRPr="001437D6">
                          <w:rPr>
                            <w:rFonts w:ascii="Arial" w:hAnsi="Arial" w:cs="Arial"/>
                            <w:sz w:val="16"/>
                            <w:szCs w:val="16"/>
                          </w:rPr>
                          <w:t>/202</w:t>
                        </w:r>
                        <w:r w:rsidR="00F67AD8" w:rsidRPr="001437D6">
                          <w:rPr>
                            <w:rFonts w:ascii="Arial" w:hAnsi="Arial" w:cs="Arial"/>
                            <w:sz w:val="16"/>
                            <w:szCs w:val="16"/>
                          </w:rPr>
                          <w:t>4</w:t>
                        </w:r>
                      </w:p>
                    </w:txbxContent>
                  </v:textbox>
                </v:shape>
                <w10:wrap type="topAndBottom" anchorx="margin"/>
              </v:group>
            </w:pict>
          </mc:Fallback>
        </mc:AlternateContent>
      </w:r>
    </w:p>
    <w:sectPr w:rsidR="003A27B5" w:rsidRPr="0040163B" w:rsidSect="006A6909">
      <w:headerReference w:type="default" r:id="rId15"/>
      <w:footerReference w:type="even" r:id="rId16"/>
      <w:footerReference w:type="default" r:id="rId17"/>
      <w:headerReference w:type="first" r:id="rId18"/>
      <w:footerReference w:type="first" r:id="rId19"/>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8A5D4" w14:textId="77777777" w:rsidR="00D74969" w:rsidRDefault="00D74969" w:rsidP="005C1D70">
      <w:pPr>
        <w:spacing w:after="0" w:line="240" w:lineRule="auto"/>
      </w:pPr>
      <w:r>
        <w:separator/>
      </w:r>
    </w:p>
  </w:endnote>
  <w:endnote w:type="continuationSeparator" w:id="0">
    <w:p w14:paraId="7E1C8D1A" w14:textId="77777777" w:rsidR="00D74969" w:rsidRDefault="00D74969" w:rsidP="005C1D70">
      <w:pPr>
        <w:spacing w:after="0" w:line="240" w:lineRule="auto"/>
      </w:pPr>
      <w:r>
        <w:continuationSeparator/>
      </w:r>
    </w:p>
  </w:endnote>
  <w:endnote w:id="1">
    <w:p w14:paraId="15B4E92B" w14:textId="77777777" w:rsidR="00F647BF" w:rsidRPr="009D1CCE" w:rsidRDefault="00F647BF" w:rsidP="00F647BF">
      <w:pPr>
        <w:pStyle w:val="EndnoteText"/>
        <w:rPr>
          <w:rFonts w:ascii="Arial" w:hAnsi="Arial" w:cs="Arial"/>
          <w:sz w:val="16"/>
          <w:szCs w:val="16"/>
        </w:rPr>
      </w:pPr>
      <w:r w:rsidRPr="009D1CCE">
        <w:rPr>
          <w:rStyle w:val="EndnoteReference"/>
          <w:rFonts w:ascii="Arial" w:hAnsi="Arial" w:cs="Arial"/>
          <w:sz w:val="16"/>
          <w:szCs w:val="16"/>
        </w:rPr>
        <w:endnoteRef/>
      </w:r>
      <w:r w:rsidRPr="009D1CCE">
        <w:rPr>
          <w:rFonts w:ascii="Arial" w:hAnsi="Arial" w:cs="Arial"/>
          <w:sz w:val="16"/>
          <w:szCs w:val="16"/>
        </w:rPr>
        <w:t xml:space="preserve"> </w:t>
      </w:r>
      <w:hyperlink r:id="rId1" w:history="1">
        <w:r w:rsidRPr="009D1CCE">
          <w:rPr>
            <w:rStyle w:val="Hyperlink"/>
            <w:rFonts w:ascii="Arial" w:hAnsi="Arial" w:cs="Arial"/>
            <w:sz w:val="16"/>
            <w:szCs w:val="16"/>
          </w:rPr>
          <w:t>U.S. Equities Market Attributes July 2022 - Commentary | S&amp;P Dow Jones Indices (spglobal.com)</w:t>
        </w:r>
      </w:hyperlink>
    </w:p>
  </w:endnote>
  <w:endnote w:id="2">
    <w:p w14:paraId="5861C261" w14:textId="77777777" w:rsidR="00F647BF" w:rsidRPr="009D1CCE" w:rsidRDefault="00F647BF" w:rsidP="00F647BF">
      <w:pPr>
        <w:pStyle w:val="EndnoteText"/>
        <w:rPr>
          <w:rFonts w:ascii="Arial" w:hAnsi="Arial" w:cs="Arial"/>
          <w:sz w:val="16"/>
          <w:szCs w:val="16"/>
        </w:rPr>
      </w:pPr>
      <w:r w:rsidRPr="009D1CCE">
        <w:rPr>
          <w:rStyle w:val="EndnoteReference"/>
          <w:rFonts w:ascii="Arial" w:hAnsi="Arial" w:cs="Arial"/>
          <w:sz w:val="16"/>
          <w:szCs w:val="16"/>
        </w:rPr>
        <w:endnoteRef/>
      </w:r>
      <w:r w:rsidRPr="009D1CCE">
        <w:rPr>
          <w:rFonts w:ascii="Arial" w:hAnsi="Arial" w:cs="Arial"/>
          <w:sz w:val="16"/>
          <w:szCs w:val="16"/>
        </w:rPr>
        <w:t xml:space="preserve"> </w:t>
      </w:r>
      <w:hyperlink r:id="rId2" w:history="1">
        <w:r w:rsidRPr="009D1CCE">
          <w:rPr>
            <w:rStyle w:val="Hyperlink"/>
            <w:rFonts w:ascii="Arial" w:hAnsi="Arial" w:cs="Arial"/>
            <w:sz w:val="16"/>
            <w:szCs w:val="16"/>
          </w:rPr>
          <w:t>S&amp;P 500 Earnings Season Update: July 29, 2022 (factset.com)</w:t>
        </w:r>
      </w:hyperlink>
    </w:p>
  </w:endnote>
  <w:endnote w:id="3">
    <w:p w14:paraId="396AE013" w14:textId="77777777" w:rsidR="00F647BF" w:rsidRPr="009D1CCE" w:rsidRDefault="00F647BF" w:rsidP="00F647BF">
      <w:pPr>
        <w:pStyle w:val="EndnoteText"/>
        <w:rPr>
          <w:rFonts w:ascii="Arial" w:hAnsi="Arial" w:cs="Arial"/>
          <w:sz w:val="16"/>
          <w:szCs w:val="16"/>
        </w:rPr>
      </w:pPr>
      <w:r w:rsidRPr="009D1CCE">
        <w:rPr>
          <w:rStyle w:val="EndnoteReference"/>
          <w:rFonts w:ascii="Arial" w:hAnsi="Arial" w:cs="Arial"/>
          <w:sz w:val="16"/>
          <w:szCs w:val="16"/>
        </w:rPr>
        <w:endnoteRef/>
      </w:r>
      <w:r w:rsidRPr="009D1CCE">
        <w:rPr>
          <w:rFonts w:ascii="Arial" w:hAnsi="Arial" w:cs="Arial"/>
          <w:sz w:val="16"/>
          <w:szCs w:val="16"/>
        </w:rPr>
        <w:t xml:space="preserve"> </w:t>
      </w:r>
      <w:hyperlink r:id="rId3" w:history="1">
        <w:r w:rsidRPr="009D1CCE">
          <w:rPr>
            <w:rStyle w:val="Hyperlink"/>
            <w:rFonts w:ascii="Arial" w:hAnsi="Arial" w:cs="Arial"/>
            <w:sz w:val="16"/>
            <w:szCs w:val="16"/>
          </w:rPr>
          <w:t>Weekly fixed income commentary | 8/1/2022 | Nuveen</w:t>
        </w:r>
      </w:hyperlink>
    </w:p>
  </w:endnote>
  <w:endnote w:id="4">
    <w:p w14:paraId="542314C3" w14:textId="77777777" w:rsidR="00F647BF" w:rsidRPr="009D1CCE" w:rsidRDefault="00F647BF" w:rsidP="00F647BF">
      <w:pPr>
        <w:pStyle w:val="EndnoteText"/>
        <w:rPr>
          <w:rFonts w:ascii="Arial" w:hAnsi="Arial" w:cs="Arial"/>
          <w:sz w:val="16"/>
          <w:szCs w:val="16"/>
        </w:rPr>
      </w:pPr>
      <w:r w:rsidRPr="009D1CCE">
        <w:rPr>
          <w:rStyle w:val="EndnoteReference"/>
          <w:rFonts w:ascii="Arial" w:hAnsi="Arial" w:cs="Arial"/>
          <w:sz w:val="16"/>
          <w:szCs w:val="16"/>
        </w:rPr>
        <w:endnoteRef/>
      </w:r>
      <w:r w:rsidRPr="009D1CCE">
        <w:rPr>
          <w:rFonts w:ascii="Arial" w:hAnsi="Arial" w:cs="Arial"/>
          <w:sz w:val="16"/>
          <w:szCs w:val="16"/>
        </w:rPr>
        <w:t xml:space="preserve"> </w:t>
      </w:r>
      <w:hyperlink r:id="rId4" w:history="1">
        <w:r w:rsidRPr="009D1CCE">
          <w:rPr>
            <w:rStyle w:val="Hyperlink"/>
            <w:rFonts w:ascii="Arial" w:hAnsi="Arial" w:cs="Arial"/>
            <w:sz w:val="16"/>
            <w:szCs w:val="16"/>
          </w:rPr>
          <w:t>Weekly fixed income commentary | 8/1/2022 | Nuveen</w:t>
        </w:r>
      </w:hyperlink>
    </w:p>
  </w:endnote>
  <w:endnote w:id="5">
    <w:p w14:paraId="60E07134" w14:textId="77777777" w:rsidR="00F647BF" w:rsidRDefault="00F647BF" w:rsidP="00F647BF">
      <w:pPr>
        <w:pStyle w:val="EndnoteText"/>
        <w:rPr>
          <w:rStyle w:val="Hyperlink"/>
          <w:rFonts w:ascii="Arial" w:hAnsi="Arial" w:cs="Arial"/>
          <w:sz w:val="16"/>
          <w:szCs w:val="16"/>
        </w:rPr>
      </w:pPr>
      <w:r w:rsidRPr="009D1CCE">
        <w:rPr>
          <w:rStyle w:val="EndnoteReference"/>
          <w:rFonts w:ascii="Arial" w:hAnsi="Arial" w:cs="Arial"/>
          <w:sz w:val="16"/>
          <w:szCs w:val="16"/>
        </w:rPr>
        <w:endnoteRef/>
      </w:r>
      <w:r w:rsidRPr="009D1CCE">
        <w:rPr>
          <w:rFonts w:ascii="Arial" w:hAnsi="Arial" w:cs="Arial"/>
          <w:sz w:val="16"/>
          <w:szCs w:val="16"/>
        </w:rPr>
        <w:t xml:space="preserve"> </w:t>
      </w:r>
      <w:hyperlink r:id="rId5" w:history="1">
        <w:r w:rsidRPr="009D1CCE">
          <w:rPr>
            <w:rStyle w:val="Hyperlink"/>
            <w:rFonts w:ascii="Arial" w:hAnsi="Arial" w:cs="Arial"/>
            <w:sz w:val="16"/>
            <w:szCs w:val="16"/>
          </w:rPr>
          <w:t xml:space="preserve">After a Rough First Half, </w:t>
        </w:r>
        <w:proofErr w:type="gramStart"/>
        <w:r w:rsidRPr="009D1CCE">
          <w:rPr>
            <w:rStyle w:val="Hyperlink"/>
            <w:rFonts w:ascii="Arial" w:hAnsi="Arial" w:cs="Arial"/>
            <w:sz w:val="16"/>
            <w:szCs w:val="16"/>
          </w:rPr>
          <w:t>Publicly-Traded</w:t>
        </w:r>
        <w:proofErr w:type="gramEnd"/>
        <w:r w:rsidRPr="009D1CCE">
          <w:rPr>
            <w:rStyle w:val="Hyperlink"/>
            <w:rFonts w:ascii="Arial" w:hAnsi="Arial" w:cs="Arial"/>
            <w:sz w:val="16"/>
            <w:szCs w:val="16"/>
          </w:rPr>
          <w:t xml:space="preserve"> REITs Bounced Back in July (wealthmanagement.com)</w:t>
        </w:r>
      </w:hyperlink>
    </w:p>
    <w:p w14:paraId="1D63B51B" w14:textId="77777777" w:rsidR="00F647BF" w:rsidRDefault="00F647BF" w:rsidP="00F647BF">
      <w:pPr>
        <w:pStyle w:val="EndnoteText"/>
        <w:rPr>
          <w:rStyle w:val="Hyperlink"/>
          <w:rFonts w:ascii="Arial" w:hAnsi="Arial" w:cs="Arial"/>
          <w:sz w:val="16"/>
          <w:szCs w:val="16"/>
        </w:rPr>
      </w:pPr>
    </w:p>
    <w:p w14:paraId="15277ECA" w14:textId="77777777" w:rsidR="00F647BF" w:rsidRDefault="00F647BF" w:rsidP="00F647BF">
      <w:pPr>
        <w:pStyle w:val="EndnoteText"/>
        <w:rPr>
          <w:rStyle w:val="Hyperlink"/>
          <w:rFonts w:ascii="Arial" w:hAnsi="Arial" w:cs="Arial"/>
          <w:sz w:val="16"/>
          <w:szCs w:val="16"/>
        </w:rPr>
      </w:pPr>
    </w:p>
    <w:p w14:paraId="2737C4C8" w14:textId="52E771AF" w:rsidR="00F647BF" w:rsidRDefault="00F647BF" w:rsidP="00F647B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158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56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7E4A2" id="Text Box 7" o:spid="_x0000_s1032" type="#_x0000_t202" style="position:absolute;margin-left:424.15pt;margin-top:9.25pt;width:69.65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49536"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B52BC0" id="Straight Connector 5" o:spid="_x0000_s1026" style="position:absolute;z-index:251649536;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59776"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772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ABCA4B" id="Straight Connector 12" o:spid="_x0000_s1026"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61824"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67632" id="Text Box 14" o:spid="_x0000_s1036" type="#_x0000_t202" style="position:absolute;margin-left:424.8pt;margin-top:8.85pt;width:69.65pt;height:1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B0950" w14:textId="77777777" w:rsidR="00D74969" w:rsidRDefault="00D74969" w:rsidP="005C1D70">
      <w:pPr>
        <w:spacing w:after="0" w:line="240" w:lineRule="auto"/>
      </w:pPr>
      <w:r>
        <w:separator/>
      </w:r>
    </w:p>
  </w:footnote>
  <w:footnote w:type="continuationSeparator" w:id="0">
    <w:p w14:paraId="5FB697DE" w14:textId="77777777" w:rsidR="00D74969" w:rsidRDefault="00D74969"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CB3837"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7321B971" w:rsidR="0037202D" w:rsidRPr="0037202D" w:rsidRDefault="002C51AE" w:rsidP="0037202D">
                          <w:pPr>
                            <w:rPr>
                              <w:rFonts w:ascii="Arial" w:hAnsi="Arial" w:cs="Arial"/>
                              <w:sz w:val="18"/>
                            </w:rPr>
                          </w:pPr>
                          <w:r>
                            <w:rPr>
                              <w:rFonts w:ascii="Arial" w:hAnsi="Arial" w:cs="Arial"/>
                            </w:rPr>
                            <w:t>Ju</w:t>
                          </w:r>
                          <w:r w:rsidR="00DB1AA0">
                            <w:rPr>
                              <w:rFonts w:ascii="Arial" w:hAnsi="Arial" w:cs="Arial"/>
                            </w:rPr>
                            <w:t>ly</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" filled="f" stroked="f" strokeweight=".5pt">
              <v:textbox inset="0">
                <w:txbxContent>
                  <w:p w14:paraId="69C0C563" w14:textId="7321B971" w:rsidR="0037202D" w:rsidRPr="0037202D" w:rsidRDefault="002C51AE" w:rsidP="0037202D">
                    <w:pPr>
                      <w:rPr>
                        <w:rFonts w:ascii="Arial" w:hAnsi="Arial" w:cs="Arial"/>
                        <w:sz w:val="18"/>
                      </w:rPr>
                    </w:pPr>
                    <w:r>
                      <w:rPr>
                        <w:rFonts w:ascii="Arial" w:hAnsi="Arial" w:cs="Arial"/>
                      </w:rPr>
                      <w:t>Ju</w:t>
                    </w:r>
                    <w:r w:rsidR="00DB1AA0">
                      <w:rPr>
                        <w:rFonts w:ascii="Arial" w:hAnsi="Arial" w:cs="Arial"/>
                      </w:rPr>
                      <w:t>ly</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5AB45"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14"/>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kwrwUAEGlufywAAAA="/>
    <w:docVar w:name="APWAFNeedToUniquify" w:val="true"/>
    <w:docVar w:name="APWAFVersion" w:val="5.0"/>
  </w:docVars>
  <w:rsids>
    <w:rsidRoot w:val="005C1D70"/>
    <w:rsid w:val="000019A6"/>
    <w:rsid w:val="0000260F"/>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6154"/>
    <w:rsid w:val="000371DC"/>
    <w:rsid w:val="00041620"/>
    <w:rsid w:val="00042E23"/>
    <w:rsid w:val="000430A6"/>
    <w:rsid w:val="00045057"/>
    <w:rsid w:val="00051F5A"/>
    <w:rsid w:val="000525E5"/>
    <w:rsid w:val="00053DFF"/>
    <w:rsid w:val="00053EFC"/>
    <w:rsid w:val="00054C1C"/>
    <w:rsid w:val="00066B89"/>
    <w:rsid w:val="00066F4E"/>
    <w:rsid w:val="00067D72"/>
    <w:rsid w:val="000724FE"/>
    <w:rsid w:val="00074F9A"/>
    <w:rsid w:val="0007798A"/>
    <w:rsid w:val="000802EB"/>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2E5"/>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54EB"/>
    <w:rsid w:val="001061F5"/>
    <w:rsid w:val="0010785C"/>
    <w:rsid w:val="0011194D"/>
    <w:rsid w:val="00111BBD"/>
    <w:rsid w:val="00112281"/>
    <w:rsid w:val="00112B9A"/>
    <w:rsid w:val="001142B7"/>
    <w:rsid w:val="00114CA7"/>
    <w:rsid w:val="00117FBC"/>
    <w:rsid w:val="00120228"/>
    <w:rsid w:val="0012078C"/>
    <w:rsid w:val="00120D18"/>
    <w:rsid w:val="001220AD"/>
    <w:rsid w:val="00126D79"/>
    <w:rsid w:val="001318F1"/>
    <w:rsid w:val="00133681"/>
    <w:rsid w:val="00135076"/>
    <w:rsid w:val="00135AE9"/>
    <w:rsid w:val="0013691A"/>
    <w:rsid w:val="00137F05"/>
    <w:rsid w:val="00140B3E"/>
    <w:rsid w:val="001437D6"/>
    <w:rsid w:val="0014506F"/>
    <w:rsid w:val="0015043F"/>
    <w:rsid w:val="00150B19"/>
    <w:rsid w:val="00151D69"/>
    <w:rsid w:val="001535ED"/>
    <w:rsid w:val="001649B9"/>
    <w:rsid w:val="00170A3E"/>
    <w:rsid w:val="00174514"/>
    <w:rsid w:val="00174990"/>
    <w:rsid w:val="00175576"/>
    <w:rsid w:val="00175F3F"/>
    <w:rsid w:val="00176A6B"/>
    <w:rsid w:val="001779A9"/>
    <w:rsid w:val="00184874"/>
    <w:rsid w:val="001859E9"/>
    <w:rsid w:val="00186470"/>
    <w:rsid w:val="001867A3"/>
    <w:rsid w:val="00192D1F"/>
    <w:rsid w:val="00192E8F"/>
    <w:rsid w:val="00194352"/>
    <w:rsid w:val="00194BC0"/>
    <w:rsid w:val="0019560C"/>
    <w:rsid w:val="00196BEC"/>
    <w:rsid w:val="00196F86"/>
    <w:rsid w:val="001A07B6"/>
    <w:rsid w:val="001A1863"/>
    <w:rsid w:val="001A18BD"/>
    <w:rsid w:val="001A3B06"/>
    <w:rsid w:val="001A42D1"/>
    <w:rsid w:val="001A57E4"/>
    <w:rsid w:val="001A6654"/>
    <w:rsid w:val="001B0603"/>
    <w:rsid w:val="001B0CA8"/>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A03"/>
    <w:rsid w:val="001D6BC2"/>
    <w:rsid w:val="001D7A8E"/>
    <w:rsid w:val="001D7C01"/>
    <w:rsid w:val="001E0BE1"/>
    <w:rsid w:val="001E0E05"/>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5138"/>
    <w:rsid w:val="001F51C9"/>
    <w:rsid w:val="001F565A"/>
    <w:rsid w:val="002005D2"/>
    <w:rsid w:val="002037A8"/>
    <w:rsid w:val="002048C9"/>
    <w:rsid w:val="00205777"/>
    <w:rsid w:val="002077B7"/>
    <w:rsid w:val="00207A30"/>
    <w:rsid w:val="00210021"/>
    <w:rsid w:val="00213810"/>
    <w:rsid w:val="00213950"/>
    <w:rsid w:val="00215800"/>
    <w:rsid w:val="00216342"/>
    <w:rsid w:val="00217E04"/>
    <w:rsid w:val="00220328"/>
    <w:rsid w:val="00220666"/>
    <w:rsid w:val="00220E56"/>
    <w:rsid w:val="0022102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72AF5"/>
    <w:rsid w:val="0027410D"/>
    <w:rsid w:val="0027433B"/>
    <w:rsid w:val="00274534"/>
    <w:rsid w:val="00275EBE"/>
    <w:rsid w:val="00280A79"/>
    <w:rsid w:val="00281338"/>
    <w:rsid w:val="00281444"/>
    <w:rsid w:val="002815AB"/>
    <w:rsid w:val="00282274"/>
    <w:rsid w:val="00282A2B"/>
    <w:rsid w:val="00283686"/>
    <w:rsid w:val="00283BA4"/>
    <w:rsid w:val="00284562"/>
    <w:rsid w:val="00284AA4"/>
    <w:rsid w:val="002859EB"/>
    <w:rsid w:val="00290B7F"/>
    <w:rsid w:val="00291044"/>
    <w:rsid w:val="0029313A"/>
    <w:rsid w:val="00293B4E"/>
    <w:rsid w:val="00296183"/>
    <w:rsid w:val="002973E5"/>
    <w:rsid w:val="00297C2F"/>
    <w:rsid w:val="00297CBC"/>
    <w:rsid w:val="00297E82"/>
    <w:rsid w:val="002A08F8"/>
    <w:rsid w:val="002A1561"/>
    <w:rsid w:val="002A235D"/>
    <w:rsid w:val="002A381C"/>
    <w:rsid w:val="002A461C"/>
    <w:rsid w:val="002A773F"/>
    <w:rsid w:val="002B05C8"/>
    <w:rsid w:val="002C02AF"/>
    <w:rsid w:val="002C0565"/>
    <w:rsid w:val="002C51AE"/>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5D44"/>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32C29"/>
    <w:rsid w:val="00340787"/>
    <w:rsid w:val="003435A3"/>
    <w:rsid w:val="00343802"/>
    <w:rsid w:val="00343C2A"/>
    <w:rsid w:val="00345399"/>
    <w:rsid w:val="00346527"/>
    <w:rsid w:val="00352A50"/>
    <w:rsid w:val="0035334B"/>
    <w:rsid w:val="00353E32"/>
    <w:rsid w:val="00355722"/>
    <w:rsid w:val="00355CA4"/>
    <w:rsid w:val="00362D4D"/>
    <w:rsid w:val="0037202D"/>
    <w:rsid w:val="00372C2F"/>
    <w:rsid w:val="003730E1"/>
    <w:rsid w:val="0037448D"/>
    <w:rsid w:val="003762FC"/>
    <w:rsid w:val="0037726A"/>
    <w:rsid w:val="00381EB7"/>
    <w:rsid w:val="0038317A"/>
    <w:rsid w:val="003835CC"/>
    <w:rsid w:val="00383AF2"/>
    <w:rsid w:val="00383F8F"/>
    <w:rsid w:val="00385C7C"/>
    <w:rsid w:val="0039028E"/>
    <w:rsid w:val="00391512"/>
    <w:rsid w:val="00393334"/>
    <w:rsid w:val="0039373B"/>
    <w:rsid w:val="003948A6"/>
    <w:rsid w:val="00396976"/>
    <w:rsid w:val="003A027C"/>
    <w:rsid w:val="003A04E0"/>
    <w:rsid w:val="003A0A0D"/>
    <w:rsid w:val="003A17E9"/>
    <w:rsid w:val="003A1C0B"/>
    <w:rsid w:val="003A27B5"/>
    <w:rsid w:val="003A2C48"/>
    <w:rsid w:val="003A312A"/>
    <w:rsid w:val="003A46FB"/>
    <w:rsid w:val="003A4D86"/>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47B"/>
    <w:rsid w:val="003C5B6F"/>
    <w:rsid w:val="003D09BD"/>
    <w:rsid w:val="003D0E2B"/>
    <w:rsid w:val="003D27ED"/>
    <w:rsid w:val="003D535D"/>
    <w:rsid w:val="003D596A"/>
    <w:rsid w:val="003D6A52"/>
    <w:rsid w:val="003D7552"/>
    <w:rsid w:val="003E2BF1"/>
    <w:rsid w:val="003E3FAC"/>
    <w:rsid w:val="003E4294"/>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F04"/>
    <w:rsid w:val="00411835"/>
    <w:rsid w:val="00411EF3"/>
    <w:rsid w:val="004136D4"/>
    <w:rsid w:val="00414035"/>
    <w:rsid w:val="0041727F"/>
    <w:rsid w:val="00420FAA"/>
    <w:rsid w:val="0042112C"/>
    <w:rsid w:val="00421EC2"/>
    <w:rsid w:val="00423E43"/>
    <w:rsid w:val="004249BD"/>
    <w:rsid w:val="00425080"/>
    <w:rsid w:val="004258D8"/>
    <w:rsid w:val="00426CDA"/>
    <w:rsid w:val="004336C8"/>
    <w:rsid w:val="00433734"/>
    <w:rsid w:val="0043463E"/>
    <w:rsid w:val="004347D4"/>
    <w:rsid w:val="00434F44"/>
    <w:rsid w:val="00435663"/>
    <w:rsid w:val="00436641"/>
    <w:rsid w:val="00437DD6"/>
    <w:rsid w:val="004405AE"/>
    <w:rsid w:val="00444C8B"/>
    <w:rsid w:val="00445982"/>
    <w:rsid w:val="004462DD"/>
    <w:rsid w:val="0045128F"/>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A5F"/>
    <w:rsid w:val="00486B2A"/>
    <w:rsid w:val="00487F21"/>
    <w:rsid w:val="004916A4"/>
    <w:rsid w:val="00495C87"/>
    <w:rsid w:val="004977A7"/>
    <w:rsid w:val="004A030F"/>
    <w:rsid w:val="004A3AEE"/>
    <w:rsid w:val="004A43C7"/>
    <w:rsid w:val="004A6C80"/>
    <w:rsid w:val="004A7165"/>
    <w:rsid w:val="004A735B"/>
    <w:rsid w:val="004A749F"/>
    <w:rsid w:val="004A74EF"/>
    <w:rsid w:val="004B03CA"/>
    <w:rsid w:val="004B0A8D"/>
    <w:rsid w:val="004B0ADF"/>
    <w:rsid w:val="004B1C5E"/>
    <w:rsid w:val="004B22C1"/>
    <w:rsid w:val="004B24FB"/>
    <w:rsid w:val="004B2CC1"/>
    <w:rsid w:val="004B42F6"/>
    <w:rsid w:val="004B5584"/>
    <w:rsid w:val="004B5EEA"/>
    <w:rsid w:val="004B60F8"/>
    <w:rsid w:val="004C0E8E"/>
    <w:rsid w:val="004C135F"/>
    <w:rsid w:val="004C18B4"/>
    <w:rsid w:val="004C3DB9"/>
    <w:rsid w:val="004C6215"/>
    <w:rsid w:val="004C6631"/>
    <w:rsid w:val="004C6AD9"/>
    <w:rsid w:val="004C7188"/>
    <w:rsid w:val="004C74F0"/>
    <w:rsid w:val="004D2C75"/>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1245"/>
    <w:rsid w:val="00521DD7"/>
    <w:rsid w:val="005225D2"/>
    <w:rsid w:val="00523048"/>
    <w:rsid w:val="00523F4E"/>
    <w:rsid w:val="00525FA1"/>
    <w:rsid w:val="00527A5A"/>
    <w:rsid w:val="00527E67"/>
    <w:rsid w:val="00532333"/>
    <w:rsid w:val="00533654"/>
    <w:rsid w:val="00535CAA"/>
    <w:rsid w:val="00536193"/>
    <w:rsid w:val="00536EEF"/>
    <w:rsid w:val="00537536"/>
    <w:rsid w:val="0054164A"/>
    <w:rsid w:val="00541736"/>
    <w:rsid w:val="00541786"/>
    <w:rsid w:val="00541DDB"/>
    <w:rsid w:val="005454B3"/>
    <w:rsid w:val="00546DD9"/>
    <w:rsid w:val="00550B80"/>
    <w:rsid w:val="0055294F"/>
    <w:rsid w:val="00552ACA"/>
    <w:rsid w:val="00554BC7"/>
    <w:rsid w:val="00554E92"/>
    <w:rsid w:val="005552BF"/>
    <w:rsid w:val="00555656"/>
    <w:rsid w:val="00557EBE"/>
    <w:rsid w:val="0056005B"/>
    <w:rsid w:val="00561007"/>
    <w:rsid w:val="00561137"/>
    <w:rsid w:val="00561B0D"/>
    <w:rsid w:val="00561E14"/>
    <w:rsid w:val="005621F0"/>
    <w:rsid w:val="005640E2"/>
    <w:rsid w:val="005663CA"/>
    <w:rsid w:val="0056648E"/>
    <w:rsid w:val="00566FC0"/>
    <w:rsid w:val="00567CF8"/>
    <w:rsid w:val="0057095D"/>
    <w:rsid w:val="00572E2F"/>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650E"/>
    <w:rsid w:val="005B7F7F"/>
    <w:rsid w:val="005C1D70"/>
    <w:rsid w:val="005C20D4"/>
    <w:rsid w:val="005C270D"/>
    <w:rsid w:val="005C2C8A"/>
    <w:rsid w:val="005C2EE4"/>
    <w:rsid w:val="005C5BDE"/>
    <w:rsid w:val="005C62A8"/>
    <w:rsid w:val="005C6E3A"/>
    <w:rsid w:val="005C75FC"/>
    <w:rsid w:val="005D1638"/>
    <w:rsid w:val="005D1A45"/>
    <w:rsid w:val="005D2815"/>
    <w:rsid w:val="005D4C65"/>
    <w:rsid w:val="005D4CBE"/>
    <w:rsid w:val="005D65A6"/>
    <w:rsid w:val="005E124F"/>
    <w:rsid w:val="005E4FA5"/>
    <w:rsid w:val="005E555C"/>
    <w:rsid w:val="005E70C5"/>
    <w:rsid w:val="005F1BF0"/>
    <w:rsid w:val="005F2A8F"/>
    <w:rsid w:val="005F3604"/>
    <w:rsid w:val="005F5466"/>
    <w:rsid w:val="005F6076"/>
    <w:rsid w:val="005F6431"/>
    <w:rsid w:val="005F7CCF"/>
    <w:rsid w:val="006013B0"/>
    <w:rsid w:val="00602E16"/>
    <w:rsid w:val="00606134"/>
    <w:rsid w:val="006074D8"/>
    <w:rsid w:val="006128A4"/>
    <w:rsid w:val="006144FA"/>
    <w:rsid w:val="0061454E"/>
    <w:rsid w:val="0061471B"/>
    <w:rsid w:val="00616FAF"/>
    <w:rsid w:val="00620AF4"/>
    <w:rsid w:val="00622141"/>
    <w:rsid w:val="00622359"/>
    <w:rsid w:val="006223C9"/>
    <w:rsid w:val="00623071"/>
    <w:rsid w:val="0062502E"/>
    <w:rsid w:val="00630922"/>
    <w:rsid w:val="006337D1"/>
    <w:rsid w:val="006338E9"/>
    <w:rsid w:val="00634785"/>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1507"/>
    <w:rsid w:val="006737B4"/>
    <w:rsid w:val="006749B4"/>
    <w:rsid w:val="00674AF5"/>
    <w:rsid w:val="006752AA"/>
    <w:rsid w:val="00676E6E"/>
    <w:rsid w:val="006804F0"/>
    <w:rsid w:val="00681DA6"/>
    <w:rsid w:val="006820A3"/>
    <w:rsid w:val="00683301"/>
    <w:rsid w:val="0068595A"/>
    <w:rsid w:val="00690464"/>
    <w:rsid w:val="00690736"/>
    <w:rsid w:val="006915B4"/>
    <w:rsid w:val="00691AB3"/>
    <w:rsid w:val="00692783"/>
    <w:rsid w:val="006944EE"/>
    <w:rsid w:val="0069530B"/>
    <w:rsid w:val="0069631F"/>
    <w:rsid w:val="00697668"/>
    <w:rsid w:val="00697AC1"/>
    <w:rsid w:val="00697E2A"/>
    <w:rsid w:val="006A00C8"/>
    <w:rsid w:val="006A425E"/>
    <w:rsid w:val="006A43D1"/>
    <w:rsid w:val="006A5FC9"/>
    <w:rsid w:val="006A6909"/>
    <w:rsid w:val="006A7C3D"/>
    <w:rsid w:val="006B0231"/>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4B07"/>
    <w:rsid w:val="006D61A3"/>
    <w:rsid w:val="006E2D22"/>
    <w:rsid w:val="006E36B5"/>
    <w:rsid w:val="006E3D49"/>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90095"/>
    <w:rsid w:val="00792FEE"/>
    <w:rsid w:val="00793F36"/>
    <w:rsid w:val="007944DE"/>
    <w:rsid w:val="00795A19"/>
    <w:rsid w:val="00795AA4"/>
    <w:rsid w:val="0079616F"/>
    <w:rsid w:val="007A0D7F"/>
    <w:rsid w:val="007A1033"/>
    <w:rsid w:val="007A1072"/>
    <w:rsid w:val="007A1139"/>
    <w:rsid w:val="007A14BB"/>
    <w:rsid w:val="007A1E85"/>
    <w:rsid w:val="007B054B"/>
    <w:rsid w:val="007B2299"/>
    <w:rsid w:val="007B34D9"/>
    <w:rsid w:val="007B3FC8"/>
    <w:rsid w:val="007B5976"/>
    <w:rsid w:val="007B662A"/>
    <w:rsid w:val="007C192B"/>
    <w:rsid w:val="007C1B56"/>
    <w:rsid w:val="007C3457"/>
    <w:rsid w:val="007C38EF"/>
    <w:rsid w:val="007C3C1D"/>
    <w:rsid w:val="007C4C9B"/>
    <w:rsid w:val="007C4D25"/>
    <w:rsid w:val="007C618C"/>
    <w:rsid w:val="007D1ACF"/>
    <w:rsid w:val="007D1EED"/>
    <w:rsid w:val="007D2107"/>
    <w:rsid w:val="007D272C"/>
    <w:rsid w:val="007D2FA0"/>
    <w:rsid w:val="007E0EC5"/>
    <w:rsid w:val="007E2571"/>
    <w:rsid w:val="007E4510"/>
    <w:rsid w:val="007E4864"/>
    <w:rsid w:val="007E4A30"/>
    <w:rsid w:val="007F38F2"/>
    <w:rsid w:val="007F3CA0"/>
    <w:rsid w:val="007F3D57"/>
    <w:rsid w:val="007F51DD"/>
    <w:rsid w:val="007F5627"/>
    <w:rsid w:val="007F65D3"/>
    <w:rsid w:val="0080074E"/>
    <w:rsid w:val="008026F9"/>
    <w:rsid w:val="00805AB8"/>
    <w:rsid w:val="00805CB4"/>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4C78"/>
    <w:rsid w:val="008368F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80FEA"/>
    <w:rsid w:val="00882650"/>
    <w:rsid w:val="00883AE2"/>
    <w:rsid w:val="0088428B"/>
    <w:rsid w:val="0089208C"/>
    <w:rsid w:val="00893ADD"/>
    <w:rsid w:val="008971E2"/>
    <w:rsid w:val="008A07F2"/>
    <w:rsid w:val="008A1C1F"/>
    <w:rsid w:val="008A1F12"/>
    <w:rsid w:val="008A37E4"/>
    <w:rsid w:val="008A393E"/>
    <w:rsid w:val="008A3A52"/>
    <w:rsid w:val="008A3DF0"/>
    <w:rsid w:val="008A411B"/>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4244"/>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1193"/>
    <w:rsid w:val="0090223B"/>
    <w:rsid w:val="00903A85"/>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277B5"/>
    <w:rsid w:val="009300E4"/>
    <w:rsid w:val="009317EE"/>
    <w:rsid w:val="00934B0C"/>
    <w:rsid w:val="00935850"/>
    <w:rsid w:val="0093745C"/>
    <w:rsid w:val="00942FDB"/>
    <w:rsid w:val="00943357"/>
    <w:rsid w:val="00946F6C"/>
    <w:rsid w:val="00947DED"/>
    <w:rsid w:val="00953C2E"/>
    <w:rsid w:val="0095430A"/>
    <w:rsid w:val="00955508"/>
    <w:rsid w:val="00955B83"/>
    <w:rsid w:val="0095698B"/>
    <w:rsid w:val="009625CF"/>
    <w:rsid w:val="009628C0"/>
    <w:rsid w:val="009643F3"/>
    <w:rsid w:val="00964764"/>
    <w:rsid w:val="00965591"/>
    <w:rsid w:val="0096636E"/>
    <w:rsid w:val="009671F3"/>
    <w:rsid w:val="00967714"/>
    <w:rsid w:val="00970279"/>
    <w:rsid w:val="009708E7"/>
    <w:rsid w:val="00970E66"/>
    <w:rsid w:val="00971920"/>
    <w:rsid w:val="00972451"/>
    <w:rsid w:val="00973CF0"/>
    <w:rsid w:val="0097511A"/>
    <w:rsid w:val="00976E74"/>
    <w:rsid w:val="0097711C"/>
    <w:rsid w:val="0097733B"/>
    <w:rsid w:val="0097792A"/>
    <w:rsid w:val="00984AC1"/>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000"/>
    <w:rsid w:val="009A07C4"/>
    <w:rsid w:val="009A1A67"/>
    <w:rsid w:val="009A2568"/>
    <w:rsid w:val="009A59C0"/>
    <w:rsid w:val="009A6D30"/>
    <w:rsid w:val="009A79D6"/>
    <w:rsid w:val="009B324B"/>
    <w:rsid w:val="009B4084"/>
    <w:rsid w:val="009B5F3E"/>
    <w:rsid w:val="009B610E"/>
    <w:rsid w:val="009B6C0E"/>
    <w:rsid w:val="009B73D0"/>
    <w:rsid w:val="009C0C11"/>
    <w:rsid w:val="009C462D"/>
    <w:rsid w:val="009C4C1A"/>
    <w:rsid w:val="009C70D0"/>
    <w:rsid w:val="009D0D22"/>
    <w:rsid w:val="009D16BC"/>
    <w:rsid w:val="009D1CCE"/>
    <w:rsid w:val="009D2044"/>
    <w:rsid w:val="009D2E76"/>
    <w:rsid w:val="009D38FF"/>
    <w:rsid w:val="009D4B1E"/>
    <w:rsid w:val="009D61D9"/>
    <w:rsid w:val="009D67BC"/>
    <w:rsid w:val="009E097A"/>
    <w:rsid w:val="009E0C54"/>
    <w:rsid w:val="009E2463"/>
    <w:rsid w:val="009E2E5E"/>
    <w:rsid w:val="009E310A"/>
    <w:rsid w:val="009E4EE0"/>
    <w:rsid w:val="009E61BE"/>
    <w:rsid w:val="009E7C40"/>
    <w:rsid w:val="009F0864"/>
    <w:rsid w:val="009F1A0E"/>
    <w:rsid w:val="009F343D"/>
    <w:rsid w:val="009F44E7"/>
    <w:rsid w:val="009F4D29"/>
    <w:rsid w:val="009F5C93"/>
    <w:rsid w:val="009F76E1"/>
    <w:rsid w:val="00A00F0D"/>
    <w:rsid w:val="00A045AC"/>
    <w:rsid w:val="00A055E1"/>
    <w:rsid w:val="00A058DB"/>
    <w:rsid w:val="00A05B45"/>
    <w:rsid w:val="00A064D0"/>
    <w:rsid w:val="00A12833"/>
    <w:rsid w:val="00A16430"/>
    <w:rsid w:val="00A20258"/>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4C30"/>
    <w:rsid w:val="00A47A20"/>
    <w:rsid w:val="00A47CCC"/>
    <w:rsid w:val="00A50F29"/>
    <w:rsid w:val="00A51E69"/>
    <w:rsid w:val="00A53D2B"/>
    <w:rsid w:val="00A5570C"/>
    <w:rsid w:val="00A55FB0"/>
    <w:rsid w:val="00A57EE1"/>
    <w:rsid w:val="00A60B70"/>
    <w:rsid w:val="00A621CF"/>
    <w:rsid w:val="00A62773"/>
    <w:rsid w:val="00A62E58"/>
    <w:rsid w:val="00A652A6"/>
    <w:rsid w:val="00A65309"/>
    <w:rsid w:val="00A67E9D"/>
    <w:rsid w:val="00A70457"/>
    <w:rsid w:val="00A706A7"/>
    <w:rsid w:val="00A73A74"/>
    <w:rsid w:val="00A74278"/>
    <w:rsid w:val="00A74524"/>
    <w:rsid w:val="00A76874"/>
    <w:rsid w:val="00A828EC"/>
    <w:rsid w:val="00A83853"/>
    <w:rsid w:val="00A850E1"/>
    <w:rsid w:val="00A8769F"/>
    <w:rsid w:val="00A90A18"/>
    <w:rsid w:val="00A9134B"/>
    <w:rsid w:val="00A9160B"/>
    <w:rsid w:val="00A937FC"/>
    <w:rsid w:val="00A9647D"/>
    <w:rsid w:val="00A96B07"/>
    <w:rsid w:val="00A97B53"/>
    <w:rsid w:val="00AA160A"/>
    <w:rsid w:val="00AA1FC0"/>
    <w:rsid w:val="00AA3579"/>
    <w:rsid w:val="00AA7966"/>
    <w:rsid w:val="00AA7EEF"/>
    <w:rsid w:val="00AB115E"/>
    <w:rsid w:val="00AB2530"/>
    <w:rsid w:val="00AB5EBA"/>
    <w:rsid w:val="00AB6284"/>
    <w:rsid w:val="00AB6BC5"/>
    <w:rsid w:val="00AC047B"/>
    <w:rsid w:val="00AC04CC"/>
    <w:rsid w:val="00AC0516"/>
    <w:rsid w:val="00AC167C"/>
    <w:rsid w:val="00AC3520"/>
    <w:rsid w:val="00AC6525"/>
    <w:rsid w:val="00AC6A6D"/>
    <w:rsid w:val="00AD0AFA"/>
    <w:rsid w:val="00AD0D4D"/>
    <w:rsid w:val="00AD11F4"/>
    <w:rsid w:val="00AD2608"/>
    <w:rsid w:val="00AD283B"/>
    <w:rsid w:val="00AD2DFD"/>
    <w:rsid w:val="00AD3302"/>
    <w:rsid w:val="00AD38D4"/>
    <w:rsid w:val="00AD46E3"/>
    <w:rsid w:val="00AD53C2"/>
    <w:rsid w:val="00AE2A45"/>
    <w:rsid w:val="00AE2BF9"/>
    <w:rsid w:val="00AE42E2"/>
    <w:rsid w:val="00AE4DFA"/>
    <w:rsid w:val="00AE55FB"/>
    <w:rsid w:val="00AE565D"/>
    <w:rsid w:val="00AE6246"/>
    <w:rsid w:val="00AE6EE5"/>
    <w:rsid w:val="00AE7526"/>
    <w:rsid w:val="00AE758A"/>
    <w:rsid w:val="00AE7F39"/>
    <w:rsid w:val="00AF005D"/>
    <w:rsid w:val="00AF1EA7"/>
    <w:rsid w:val="00AF2471"/>
    <w:rsid w:val="00AF4683"/>
    <w:rsid w:val="00B00175"/>
    <w:rsid w:val="00B00375"/>
    <w:rsid w:val="00B0228B"/>
    <w:rsid w:val="00B0334A"/>
    <w:rsid w:val="00B03F7E"/>
    <w:rsid w:val="00B0474F"/>
    <w:rsid w:val="00B04C15"/>
    <w:rsid w:val="00B07982"/>
    <w:rsid w:val="00B07B59"/>
    <w:rsid w:val="00B14624"/>
    <w:rsid w:val="00B150CC"/>
    <w:rsid w:val="00B15959"/>
    <w:rsid w:val="00B179AD"/>
    <w:rsid w:val="00B17F50"/>
    <w:rsid w:val="00B210EA"/>
    <w:rsid w:val="00B2176B"/>
    <w:rsid w:val="00B2343D"/>
    <w:rsid w:val="00B23E49"/>
    <w:rsid w:val="00B27019"/>
    <w:rsid w:val="00B27873"/>
    <w:rsid w:val="00B30004"/>
    <w:rsid w:val="00B33317"/>
    <w:rsid w:val="00B3333B"/>
    <w:rsid w:val="00B3460C"/>
    <w:rsid w:val="00B357B6"/>
    <w:rsid w:val="00B36319"/>
    <w:rsid w:val="00B369CD"/>
    <w:rsid w:val="00B439B7"/>
    <w:rsid w:val="00B44813"/>
    <w:rsid w:val="00B4544C"/>
    <w:rsid w:val="00B474AC"/>
    <w:rsid w:val="00B52B61"/>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1633"/>
    <w:rsid w:val="00B72FCC"/>
    <w:rsid w:val="00B74D68"/>
    <w:rsid w:val="00B769AE"/>
    <w:rsid w:val="00B773B5"/>
    <w:rsid w:val="00B776AD"/>
    <w:rsid w:val="00B80029"/>
    <w:rsid w:val="00B80FDE"/>
    <w:rsid w:val="00B82A17"/>
    <w:rsid w:val="00B838F6"/>
    <w:rsid w:val="00B83A91"/>
    <w:rsid w:val="00B84B89"/>
    <w:rsid w:val="00B861C1"/>
    <w:rsid w:val="00B903C2"/>
    <w:rsid w:val="00B94F5D"/>
    <w:rsid w:val="00B95E75"/>
    <w:rsid w:val="00B96D80"/>
    <w:rsid w:val="00B97574"/>
    <w:rsid w:val="00BA5286"/>
    <w:rsid w:val="00BA53ED"/>
    <w:rsid w:val="00BA6A42"/>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37952"/>
    <w:rsid w:val="00C424A1"/>
    <w:rsid w:val="00C436F7"/>
    <w:rsid w:val="00C4372C"/>
    <w:rsid w:val="00C44320"/>
    <w:rsid w:val="00C45D21"/>
    <w:rsid w:val="00C46115"/>
    <w:rsid w:val="00C4651E"/>
    <w:rsid w:val="00C47141"/>
    <w:rsid w:val="00C509A4"/>
    <w:rsid w:val="00C50FA0"/>
    <w:rsid w:val="00C5321A"/>
    <w:rsid w:val="00C53CA8"/>
    <w:rsid w:val="00C55370"/>
    <w:rsid w:val="00C56554"/>
    <w:rsid w:val="00C60C46"/>
    <w:rsid w:val="00C6183A"/>
    <w:rsid w:val="00C619E7"/>
    <w:rsid w:val="00C6246C"/>
    <w:rsid w:val="00C629F0"/>
    <w:rsid w:val="00C6427B"/>
    <w:rsid w:val="00C649C2"/>
    <w:rsid w:val="00C65547"/>
    <w:rsid w:val="00C70434"/>
    <w:rsid w:val="00C7086E"/>
    <w:rsid w:val="00C72698"/>
    <w:rsid w:val="00C74069"/>
    <w:rsid w:val="00C7487B"/>
    <w:rsid w:val="00C767CF"/>
    <w:rsid w:val="00C76DDE"/>
    <w:rsid w:val="00C8103E"/>
    <w:rsid w:val="00C8191A"/>
    <w:rsid w:val="00C82227"/>
    <w:rsid w:val="00C8276E"/>
    <w:rsid w:val="00C85BF7"/>
    <w:rsid w:val="00C879C3"/>
    <w:rsid w:val="00C90203"/>
    <w:rsid w:val="00C91064"/>
    <w:rsid w:val="00C91248"/>
    <w:rsid w:val="00C919D2"/>
    <w:rsid w:val="00C946FA"/>
    <w:rsid w:val="00C94AA5"/>
    <w:rsid w:val="00C96816"/>
    <w:rsid w:val="00CA0BC4"/>
    <w:rsid w:val="00CA339B"/>
    <w:rsid w:val="00CA39AE"/>
    <w:rsid w:val="00CA3D49"/>
    <w:rsid w:val="00CA40B5"/>
    <w:rsid w:val="00CA4416"/>
    <w:rsid w:val="00CA45CE"/>
    <w:rsid w:val="00CA52C6"/>
    <w:rsid w:val="00CA5403"/>
    <w:rsid w:val="00CA5868"/>
    <w:rsid w:val="00CA5AA1"/>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7481"/>
    <w:rsid w:val="00CE7977"/>
    <w:rsid w:val="00CF00BC"/>
    <w:rsid w:val="00CF148B"/>
    <w:rsid w:val="00CF235D"/>
    <w:rsid w:val="00CF2C8B"/>
    <w:rsid w:val="00CF4445"/>
    <w:rsid w:val="00CF4FAE"/>
    <w:rsid w:val="00CF6612"/>
    <w:rsid w:val="00CF70C7"/>
    <w:rsid w:val="00D000A4"/>
    <w:rsid w:val="00D00DCB"/>
    <w:rsid w:val="00D03E6A"/>
    <w:rsid w:val="00D05634"/>
    <w:rsid w:val="00D05E28"/>
    <w:rsid w:val="00D065E1"/>
    <w:rsid w:val="00D076A2"/>
    <w:rsid w:val="00D104B7"/>
    <w:rsid w:val="00D1115A"/>
    <w:rsid w:val="00D13D31"/>
    <w:rsid w:val="00D1401E"/>
    <w:rsid w:val="00D144C0"/>
    <w:rsid w:val="00D16587"/>
    <w:rsid w:val="00D17BE4"/>
    <w:rsid w:val="00D21337"/>
    <w:rsid w:val="00D223D1"/>
    <w:rsid w:val="00D22A11"/>
    <w:rsid w:val="00D22D35"/>
    <w:rsid w:val="00D23B63"/>
    <w:rsid w:val="00D25644"/>
    <w:rsid w:val="00D25B15"/>
    <w:rsid w:val="00D25D66"/>
    <w:rsid w:val="00D26DB9"/>
    <w:rsid w:val="00D31089"/>
    <w:rsid w:val="00D3259B"/>
    <w:rsid w:val="00D342F3"/>
    <w:rsid w:val="00D40E3B"/>
    <w:rsid w:val="00D4201B"/>
    <w:rsid w:val="00D425BA"/>
    <w:rsid w:val="00D42EC7"/>
    <w:rsid w:val="00D43380"/>
    <w:rsid w:val="00D449C9"/>
    <w:rsid w:val="00D45420"/>
    <w:rsid w:val="00D4561D"/>
    <w:rsid w:val="00D46273"/>
    <w:rsid w:val="00D464FC"/>
    <w:rsid w:val="00D51A0B"/>
    <w:rsid w:val="00D528C4"/>
    <w:rsid w:val="00D53644"/>
    <w:rsid w:val="00D5454C"/>
    <w:rsid w:val="00D57285"/>
    <w:rsid w:val="00D5745D"/>
    <w:rsid w:val="00D57568"/>
    <w:rsid w:val="00D63140"/>
    <w:rsid w:val="00D63F63"/>
    <w:rsid w:val="00D64199"/>
    <w:rsid w:val="00D6585E"/>
    <w:rsid w:val="00D70035"/>
    <w:rsid w:val="00D73A1E"/>
    <w:rsid w:val="00D74969"/>
    <w:rsid w:val="00D82643"/>
    <w:rsid w:val="00D826B0"/>
    <w:rsid w:val="00D8342F"/>
    <w:rsid w:val="00D84F5A"/>
    <w:rsid w:val="00D907B8"/>
    <w:rsid w:val="00D91DCE"/>
    <w:rsid w:val="00D9586A"/>
    <w:rsid w:val="00D959FE"/>
    <w:rsid w:val="00D96E34"/>
    <w:rsid w:val="00DA25FA"/>
    <w:rsid w:val="00DA2789"/>
    <w:rsid w:val="00DA3892"/>
    <w:rsid w:val="00DA473D"/>
    <w:rsid w:val="00DB1AA0"/>
    <w:rsid w:val="00DB291A"/>
    <w:rsid w:val="00DC04EE"/>
    <w:rsid w:val="00DC1DF1"/>
    <w:rsid w:val="00DC1EA1"/>
    <w:rsid w:val="00DC2AD3"/>
    <w:rsid w:val="00DC38A3"/>
    <w:rsid w:val="00DD0F2B"/>
    <w:rsid w:val="00DD20F1"/>
    <w:rsid w:val="00DD2F4D"/>
    <w:rsid w:val="00DD3259"/>
    <w:rsid w:val="00DD60D2"/>
    <w:rsid w:val="00DE0BBF"/>
    <w:rsid w:val="00DE0E46"/>
    <w:rsid w:val="00DE1604"/>
    <w:rsid w:val="00DE21D1"/>
    <w:rsid w:val="00DE239C"/>
    <w:rsid w:val="00DE2BA7"/>
    <w:rsid w:val="00DE3B37"/>
    <w:rsid w:val="00DE46AE"/>
    <w:rsid w:val="00DF0431"/>
    <w:rsid w:val="00DF4854"/>
    <w:rsid w:val="00DF5882"/>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673"/>
    <w:rsid w:val="00E32147"/>
    <w:rsid w:val="00E325ED"/>
    <w:rsid w:val="00E344AB"/>
    <w:rsid w:val="00E34B6A"/>
    <w:rsid w:val="00E37122"/>
    <w:rsid w:val="00E37E8B"/>
    <w:rsid w:val="00E412E1"/>
    <w:rsid w:val="00E417F0"/>
    <w:rsid w:val="00E42F55"/>
    <w:rsid w:val="00E43596"/>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2138"/>
    <w:rsid w:val="00E745C6"/>
    <w:rsid w:val="00E750B5"/>
    <w:rsid w:val="00E75C96"/>
    <w:rsid w:val="00E760E2"/>
    <w:rsid w:val="00E776BB"/>
    <w:rsid w:val="00E827FD"/>
    <w:rsid w:val="00E82BC7"/>
    <w:rsid w:val="00E83801"/>
    <w:rsid w:val="00E878D6"/>
    <w:rsid w:val="00E93783"/>
    <w:rsid w:val="00E94954"/>
    <w:rsid w:val="00E95E1E"/>
    <w:rsid w:val="00E962BC"/>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195E"/>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BE2"/>
    <w:rsid w:val="00EE41FB"/>
    <w:rsid w:val="00EE6747"/>
    <w:rsid w:val="00EE6C77"/>
    <w:rsid w:val="00EE7650"/>
    <w:rsid w:val="00EE7A59"/>
    <w:rsid w:val="00EF085F"/>
    <w:rsid w:val="00EF11E8"/>
    <w:rsid w:val="00EF181D"/>
    <w:rsid w:val="00EF25B2"/>
    <w:rsid w:val="00EF3013"/>
    <w:rsid w:val="00EF35AA"/>
    <w:rsid w:val="00EF3841"/>
    <w:rsid w:val="00F00367"/>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7C71"/>
    <w:rsid w:val="00F400EB"/>
    <w:rsid w:val="00F419DF"/>
    <w:rsid w:val="00F42628"/>
    <w:rsid w:val="00F431FB"/>
    <w:rsid w:val="00F4450B"/>
    <w:rsid w:val="00F445A9"/>
    <w:rsid w:val="00F46C1A"/>
    <w:rsid w:val="00F51667"/>
    <w:rsid w:val="00F5500E"/>
    <w:rsid w:val="00F558E5"/>
    <w:rsid w:val="00F579DA"/>
    <w:rsid w:val="00F579E0"/>
    <w:rsid w:val="00F57DC6"/>
    <w:rsid w:val="00F62470"/>
    <w:rsid w:val="00F634B8"/>
    <w:rsid w:val="00F63FDB"/>
    <w:rsid w:val="00F641F8"/>
    <w:rsid w:val="00F647BF"/>
    <w:rsid w:val="00F65D9E"/>
    <w:rsid w:val="00F67AD8"/>
    <w:rsid w:val="00F70A08"/>
    <w:rsid w:val="00F70A3A"/>
    <w:rsid w:val="00F71A29"/>
    <w:rsid w:val="00F7218D"/>
    <w:rsid w:val="00F7227E"/>
    <w:rsid w:val="00F754F0"/>
    <w:rsid w:val="00F76183"/>
    <w:rsid w:val="00F77310"/>
    <w:rsid w:val="00F7794F"/>
    <w:rsid w:val="00F80C68"/>
    <w:rsid w:val="00F81141"/>
    <w:rsid w:val="00F81A7C"/>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77F"/>
    <w:rsid w:val="00FB1799"/>
    <w:rsid w:val="00FB1980"/>
    <w:rsid w:val="00FB2425"/>
    <w:rsid w:val="00FB2D16"/>
    <w:rsid w:val="00FB4791"/>
    <w:rsid w:val="00FB6958"/>
    <w:rsid w:val="00FB6A1C"/>
    <w:rsid w:val="00FC1CD5"/>
    <w:rsid w:val="00FC208C"/>
    <w:rsid w:val="00FC2D34"/>
    <w:rsid w:val="00FC2D7E"/>
    <w:rsid w:val="00FC4B34"/>
    <w:rsid w:val="00FC4B43"/>
    <w:rsid w:val="00FD070D"/>
    <w:rsid w:val="00FD0EF3"/>
    <w:rsid w:val="00FD0FBC"/>
    <w:rsid w:val="00FD1B7D"/>
    <w:rsid w:val="00FD29AD"/>
    <w:rsid w:val="00FD2D61"/>
    <w:rsid w:val="00FD3A94"/>
    <w:rsid w:val="00FD4403"/>
    <w:rsid w:val="00FD5A08"/>
    <w:rsid w:val="00FD6016"/>
    <w:rsid w:val="00FD7B03"/>
    <w:rsid w:val="00FD7EE3"/>
    <w:rsid w:val="00FE06B0"/>
    <w:rsid w:val="00FE1257"/>
    <w:rsid w:val="00FE2680"/>
    <w:rsid w:val="00FE3157"/>
    <w:rsid w:val="00FE3174"/>
    <w:rsid w:val="00FE3FBC"/>
    <w:rsid w:val="00FE52A3"/>
    <w:rsid w:val="00FE5CB8"/>
    <w:rsid w:val="00FE7F0D"/>
    <w:rsid w:val="00FF0B29"/>
    <w:rsid w:val="00FF2094"/>
    <w:rsid w:val="00FF2694"/>
    <w:rsid w:val="00FF2E4D"/>
    <w:rsid w:val="00FF4BFF"/>
    <w:rsid w:val="00FF4EAB"/>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482774513">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endnotes.xml.rels><?xml version="1.0" encoding="UTF-8" standalone="yes"?>
<Relationships xmlns="http://schemas.openxmlformats.org/package/2006/relationships"><Relationship Id="rId3" Type="http://schemas.openxmlformats.org/officeDocument/2006/relationships/hyperlink" Target="https://www.nuveen.com/en-us/insights/investment-outlook/fixed-income-weekly-commentary" TargetMode="External"/><Relationship Id="rId2" Type="http://schemas.openxmlformats.org/officeDocument/2006/relationships/hyperlink" Target="https://insight.factset.com/sp-500-earnings-season-update-july-29-2022" TargetMode="External"/><Relationship Id="rId1" Type="http://schemas.openxmlformats.org/officeDocument/2006/relationships/hyperlink" Target="https://www.spglobal.com/spdji/en/commentary/article/us-equities-market-attributes" TargetMode="External"/><Relationship Id="rId5" Type="http://schemas.openxmlformats.org/officeDocument/2006/relationships/hyperlink" Target="https://www.wealthmanagement.com/reits/after-rough-first-half-publicly-traded-reits-bounced-back-july" TargetMode="External"/><Relationship Id="rId4" Type="http://schemas.openxmlformats.org/officeDocument/2006/relationships/hyperlink" Target="https://www.nuveen.com/en-us/insights/investment-outlook/fixed-income-weekly-commentary"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July 31</a:t>
            </a:r>
            <a:r>
              <a:rPr lang="en-US" sz="1000" b="1" baseline="0"/>
              <a:t>,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A34-4FB1-8DA0-C538DDAB31C1}"/>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B$2:$B$3</c:f>
              <c:numCache>
                <c:formatCode>0.0</c:formatCode>
                <c:ptCount val="2"/>
                <c:pt idx="0">
                  <c:v>9.1999999999999993</c:v>
                </c:pt>
                <c:pt idx="1">
                  <c:v>-12.6</c:v>
                </c:pt>
              </c:numCache>
            </c:numRef>
          </c:val>
          <c:extLst>
            <c:ext xmlns:c16="http://schemas.microsoft.com/office/drawing/2014/chart" uri="{C3380CC4-5D6E-409C-BE32-E72D297353CC}">
              <c16:uniqueId val="{00000002-1A34-4FB1-8DA0-C538DDAB31C1}"/>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A34-4FB1-8DA0-C538DDAB31C1}"/>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C$2:$C$3</c:f>
              <c:numCache>
                <c:formatCode>0.0</c:formatCode>
                <c:ptCount val="2"/>
                <c:pt idx="0" formatCode="General">
                  <c:v>5</c:v>
                </c:pt>
                <c:pt idx="1">
                  <c:v>-15.2</c:v>
                </c:pt>
              </c:numCache>
            </c:numRef>
          </c:val>
          <c:extLst>
            <c:ext xmlns:c16="http://schemas.microsoft.com/office/drawing/2014/chart" uri="{C3380CC4-5D6E-409C-BE32-E72D297353CC}">
              <c16:uniqueId val="{00000005-1A34-4FB1-8DA0-C538DDAB31C1}"/>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A34-4FB1-8DA0-C538DDAB31C1}"/>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D$2:$D$3</c:f>
              <c:numCache>
                <c:formatCode>0.0</c:formatCode>
                <c:ptCount val="2"/>
                <c:pt idx="0" formatCode="#,##0.0">
                  <c:v>-0.2</c:v>
                </c:pt>
                <c:pt idx="1">
                  <c:v>-17.600000000000001</c:v>
                </c:pt>
              </c:numCache>
            </c:numRef>
          </c:val>
          <c:extLst>
            <c:ext xmlns:c16="http://schemas.microsoft.com/office/drawing/2014/chart" uri="{C3380CC4-5D6E-409C-BE32-E72D297353CC}">
              <c16:uniqueId val="{00000008-1A34-4FB1-8DA0-C538DDAB31C1}"/>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1A34-4FB1-8DA0-C538DDAB31C1}"/>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E$2:$E$3</c:f>
              <c:numCache>
                <c:formatCode>0.0</c:formatCode>
                <c:ptCount val="2"/>
                <c:pt idx="0">
                  <c:v>2.4</c:v>
                </c:pt>
                <c:pt idx="1">
                  <c:v>-8.1999999999999993</c:v>
                </c:pt>
              </c:numCache>
            </c:numRef>
          </c:val>
          <c:extLst>
            <c:ext xmlns:c16="http://schemas.microsoft.com/office/drawing/2014/chart" uri="{C3380CC4-5D6E-409C-BE32-E72D297353CC}">
              <c16:uniqueId val="{0000000B-1A34-4FB1-8DA0-C538DDAB31C1}"/>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1A34-4FB1-8DA0-C538DDAB31C1}"/>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1A34-4FB1-8DA0-C538DDAB31C1}"/>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F$2:$F$3</c:f>
              <c:numCache>
                <c:formatCode>0.0</c:formatCode>
                <c:ptCount val="2"/>
                <c:pt idx="0">
                  <c:v>1.9</c:v>
                </c:pt>
                <c:pt idx="1">
                  <c:v>-14.9</c:v>
                </c:pt>
              </c:numCache>
            </c:numRef>
          </c:val>
          <c:extLst>
            <c:ext xmlns:c16="http://schemas.microsoft.com/office/drawing/2014/chart" uri="{C3380CC4-5D6E-409C-BE32-E72D297353CC}">
              <c16:uniqueId val="{0000000E-1A34-4FB1-8DA0-C538DDAB31C1}"/>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1A34-4FB1-8DA0-C538DDAB31C1}"/>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1A34-4FB1-8DA0-C538DDAB31C1}"/>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G$2:$G$3</c:f>
              <c:numCache>
                <c:formatCode>0.0</c:formatCode>
                <c:ptCount val="2"/>
                <c:pt idx="0">
                  <c:v>2.1</c:v>
                </c:pt>
                <c:pt idx="1">
                  <c:v>-15.4</c:v>
                </c:pt>
              </c:numCache>
            </c:numRef>
          </c:val>
          <c:extLst>
            <c:ext xmlns:c16="http://schemas.microsoft.com/office/drawing/2014/chart" uri="{C3380CC4-5D6E-409C-BE32-E72D297353CC}">
              <c16:uniqueId val="{00000011-1A34-4FB1-8DA0-C538DDAB31C1}"/>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July 31, 2022</a:t>
            </a:r>
          </a:p>
        </c:rich>
      </c:tx>
      <c:layout>
        <c:manualLayout>
          <c:xMode val="edge"/>
          <c:yMode val="edge"/>
          <c:x val="0.3183147216210116"/>
          <c:y val="1.8322336573599941E-3"/>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40A-47B2-B9DA-F5BD6FD6A08F}"/>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B$2:$B$3</c:f>
              <c:numCache>
                <c:formatCode>0.0</c:formatCode>
                <c:ptCount val="2"/>
                <c:pt idx="0">
                  <c:v>5.04</c:v>
                </c:pt>
                <c:pt idx="1">
                  <c:v>-13.48</c:v>
                </c:pt>
              </c:numCache>
            </c:numRef>
          </c:val>
          <c:extLst>
            <c:ext xmlns:c16="http://schemas.microsoft.com/office/drawing/2014/chart" uri="{C3380CC4-5D6E-409C-BE32-E72D297353CC}">
              <c16:uniqueId val="{00000002-640A-47B2-B9DA-F5BD6FD6A08F}"/>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40A-47B2-B9DA-F5BD6FD6A08F}"/>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C$2:$C$3</c:f>
              <c:numCache>
                <c:formatCode>0.0</c:formatCode>
                <c:ptCount val="2"/>
                <c:pt idx="0">
                  <c:v>7</c:v>
                </c:pt>
                <c:pt idx="1">
                  <c:v>-14.4</c:v>
                </c:pt>
              </c:numCache>
            </c:numRef>
          </c:val>
          <c:extLst>
            <c:ext xmlns:c16="http://schemas.microsoft.com/office/drawing/2014/chart" uri="{C3380CC4-5D6E-409C-BE32-E72D297353CC}">
              <c16:uniqueId val="{00000005-640A-47B2-B9DA-F5BD6FD6A08F}"/>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40A-47B2-B9DA-F5BD6FD6A08F}"/>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D$2:$D$3</c:f>
              <c:numCache>
                <c:formatCode>0.0</c:formatCode>
                <c:ptCount val="2"/>
                <c:pt idx="0">
                  <c:v>2.1</c:v>
                </c:pt>
                <c:pt idx="1">
                  <c:v>-12.1</c:v>
                </c:pt>
              </c:numCache>
            </c:numRef>
          </c:val>
          <c:extLst>
            <c:ext xmlns:c16="http://schemas.microsoft.com/office/drawing/2014/chart" uri="{C3380CC4-5D6E-409C-BE32-E72D297353CC}">
              <c16:uniqueId val="{00000008-640A-47B2-B9DA-F5BD6FD6A08F}"/>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640A-47B2-B9DA-F5BD6FD6A08F}"/>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40A-47B2-B9DA-F5BD6FD6A08F}"/>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E$2:$E$3</c:f>
              <c:numCache>
                <c:formatCode>0.0</c:formatCode>
                <c:ptCount val="2"/>
                <c:pt idx="0">
                  <c:v>8.5</c:v>
                </c:pt>
                <c:pt idx="1">
                  <c:v>-12.3</c:v>
                </c:pt>
              </c:numCache>
            </c:numRef>
          </c:val>
          <c:extLst>
            <c:ext xmlns:c16="http://schemas.microsoft.com/office/drawing/2014/chart" uri="{C3380CC4-5D6E-409C-BE32-E72D297353CC}">
              <c16:uniqueId val="{0000000B-640A-47B2-B9DA-F5BD6FD6A08F}"/>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40A-47B2-B9DA-F5BD6FD6A08F}"/>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F$2:$F$3</c:f>
              <c:numCache>
                <c:formatCode>0.0</c:formatCode>
                <c:ptCount val="2"/>
                <c:pt idx="0">
                  <c:v>4.3</c:v>
                </c:pt>
                <c:pt idx="1">
                  <c:v>23.5</c:v>
                </c:pt>
              </c:numCache>
            </c:numRef>
          </c:val>
          <c:extLst>
            <c:ext xmlns:c16="http://schemas.microsoft.com/office/drawing/2014/chart" uri="{C3380CC4-5D6E-409C-BE32-E72D297353CC}">
              <c16:uniqueId val="{0000000E-640A-47B2-B9DA-F5BD6FD6A08F}"/>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640A-47B2-B9DA-F5BD6FD6A08F}"/>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640A-47B2-B9DA-F5BD6FD6A08F}"/>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Jul-22</c:v>
                </c:pt>
                <c:pt idx="1">
                  <c:v>Year to Date</c:v>
                </c:pt>
              </c:strCache>
            </c:strRef>
          </c:cat>
          <c:val>
            <c:numRef>
              <c:f>Sheet1!$G$2:$G$3</c:f>
              <c:numCache>
                <c:formatCode>0.0</c:formatCode>
                <c:ptCount val="2"/>
                <c:pt idx="0">
                  <c:v>-2.2999999999999998</c:v>
                </c:pt>
                <c:pt idx="1">
                  <c:v>-3.8</c:v>
                </c:pt>
              </c:numCache>
            </c:numRef>
          </c:val>
          <c:extLst>
            <c:ext xmlns:c16="http://schemas.microsoft.com/office/drawing/2014/chart" uri="{C3380CC4-5D6E-409C-BE32-E72D297353CC}">
              <c16:uniqueId val="{00000011-640A-47B2-B9DA-F5BD6FD6A08F}"/>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3" ma:contentTypeDescription="Create a new document." ma:contentTypeScope="" ma:versionID="47669d2f804b87331f7a3523a2fd81fd">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c95782c651d3d77cc00955b03adf91e3"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3.xml><?xml version="1.0" encoding="utf-8"?>
<ds:datastoreItem xmlns:ds="http://schemas.openxmlformats.org/officeDocument/2006/customXml" ds:itemID="{3F063F58-CF1A-426F-8E35-F5C7844AE637}">
  <ds:schemaRefs>
    <ds:schemaRef ds:uri="http://schemas.openxmlformats.org/officeDocument/2006/bibliography"/>
  </ds:schemaRefs>
</ds:datastoreItem>
</file>

<file path=customXml/itemProps4.xml><?xml version="1.0" encoding="utf-8"?>
<ds:datastoreItem xmlns:ds="http://schemas.openxmlformats.org/officeDocument/2006/customXml" ds:itemID="{957108C6-D6D4-44DE-A1A1-F45982175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2</cp:revision>
  <cp:lastPrinted>2022-08-03T20:04:00Z</cp:lastPrinted>
  <dcterms:created xsi:type="dcterms:W3CDTF">2022-08-05T19:59:00Z</dcterms:created>
  <dcterms:modified xsi:type="dcterms:W3CDTF">2022-08-0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ies>
</file>